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36D14" w14:textId="3DAB041B" w:rsidR="00151F33" w:rsidRPr="004B32F5" w:rsidRDefault="00932929" w:rsidP="006E1D07">
      <w:pPr>
        <w:spacing w:after="120"/>
        <w:rPr>
          <w:rFonts w:ascii="Book Antiqua" w:hAnsi="Book Antiqua"/>
          <w:b/>
          <w:sz w:val="36"/>
          <w:szCs w:val="36"/>
        </w:rPr>
      </w:pPr>
      <w:r>
        <w:rPr>
          <w:rFonts w:ascii="Book Antiqua" w:hAnsi="Book Antiqua"/>
          <w:b/>
          <w:noProof/>
          <w:sz w:val="36"/>
          <w:szCs w:val="36"/>
          <w:lang w:val="en-US" w:eastAsia="en-US"/>
        </w:rPr>
        <w:pict w14:anchorId="5F2BFD5F">
          <v:rect id="_x0000_s1036" style="position:absolute;margin-left:-2.25pt;margin-top:1.05pt;width:110.25pt;height:22.5pt;z-index:-4" fillcolor="#e5b8b7" strokecolor="white"/>
        </w:pict>
      </w:r>
      <w:r w:rsidR="00AD7835" w:rsidRPr="004B32F5">
        <w:rPr>
          <w:rFonts w:ascii="Book Antiqua" w:hAnsi="Book Antiqua"/>
          <w:b/>
          <w:sz w:val="36"/>
          <w:szCs w:val="36"/>
        </w:rPr>
        <w:t>VINAY RAJ</w:t>
      </w:r>
      <w:r w:rsidR="0005029B">
        <w:rPr>
          <w:rFonts w:ascii="Book Antiqua" w:hAnsi="Book Antiqua"/>
          <w:b/>
          <w:sz w:val="36"/>
          <w:szCs w:val="36"/>
        </w:rPr>
        <w:t xml:space="preserve">   </w:t>
      </w:r>
    </w:p>
    <w:p w14:paraId="6C6C6836" w14:textId="4D50FD05" w:rsidR="00AD7835" w:rsidRPr="006A131F" w:rsidRDefault="00E51B4C" w:rsidP="00AD7835">
      <w:pPr>
        <w:spacing w:after="0" w:line="240" w:lineRule="auto"/>
        <w:rPr>
          <w:sz w:val="24"/>
          <w:szCs w:val="24"/>
        </w:rPr>
      </w:pPr>
      <w:r w:rsidRPr="006A131F">
        <w:rPr>
          <w:b/>
          <w:bCs/>
          <w:sz w:val="24"/>
          <w:szCs w:val="24"/>
        </w:rPr>
        <w:t xml:space="preserve">Address </w:t>
      </w:r>
      <w:r w:rsidRPr="006A131F">
        <w:rPr>
          <w:sz w:val="24"/>
          <w:szCs w:val="24"/>
        </w:rPr>
        <w:t xml:space="preserve"> : - </w:t>
      </w:r>
      <w:r w:rsidR="00AC0859" w:rsidRPr="006A131F">
        <w:rPr>
          <w:sz w:val="24"/>
          <w:szCs w:val="24"/>
        </w:rPr>
        <w:t xml:space="preserve">  </w:t>
      </w:r>
      <w:r w:rsidR="00AD7835" w:rsidRPr="006A131F">
        <w:rPr>
          <w:sz w:val="24"/>
          <w:szCs w:val="24"/>
        </w:rPr>
        <w:t xml:space="preserve">Divya Jyothi (H), Parana Junction, </w:t>
      </w:r>
      <w:r w:rsidR="00255CE5" w:rsidRPr="006A131F">
        <w:rPr>
          <w:sz w:val="24"/>
          <w:szCs w:val="24"/>
        </w:rPr>
        <w:t>Malikampedika,</w:t>
      </w:r>
    </w:p>
    <w:p w14:paraId="15E6D88E" w14:textId="77777777" w:rsidR="002C47A8" w:rsidRPr="006A131F" w:rsidRDefault="00AD7835" w:rsidP="00E51B4C">
      <w:pPr>
        <w:spacing w:after="0" w:line="240" w:lineRule="auto"/>
        <w:ind w:firstLine="1260"/>
        <w:rPr>
          <w:sz w:val="24"/>
          <w:szCs w:val="24"/>
        </w:rPr>
      </w:pPr>
      <w:r w:rsidRPr="006A131F">
        <w:rPr>
          <w:sz w:val="24"/>
          <w:szCs w:val="24"/>
        </w:rPr>
        <w:t>West Veliyathnadu P.O., Aluva</w:t>
      </w:r>
      <w:r w:rsidR="002C47A8" w:rsidRPr="006A131F">
        <w:rPr>
          <w:sz w:val="24"/>
          <w:szCs w:val="24"/>
        </w:rPr>
        <w:t xml:space="preserve">, </w:t>
      </w:r>
      <w:r w:rsidR="00255CE5" w:rsidRPr="006A131F">
        <w:rPr>
          <w:sz w:val="24"/>
          <w:szCs w:val="24"/>
        </w:rPr>
        <w:t>Ernakulam  (Dist.)</w:t>
      </w:r>
    </w:p>
    <w:p w14:paraId="540E79A8" w14:textId="77777777" w:rsidR="00AD7835" w:rsidRPr="006A131F" w:rsidRDefault="002C47A8" w:rsidP="00E51B4C">
      <w:pPr>
        <w:spacing w:after="0" w:line="240" w:lineRule="auto"/>
        <w:ind w:firstLine="1260"/>
        <w:rPr>
          <w:sz w:val="24"/>
          <w:szCs w:val="24"/>
        </w:rPr>
      </w:pPr>
      <w:r w:rsidRPr="006A131F">
        <w:rPr>
          <w:sz w:val="24"/>
          <w:szCs w:val="24"/>
        </w:rPr>
        <w:t>Kerala (State)</w:t>
      </w:r>
      <w:r w:rsidR="00AD7835" w:rsidRPr="006A131F">
        <w:rPr>
          <w:sz w:val="24"/>
          <w:szCs w:val="24"/>
        </w:rPr>
        <w:t>,</w:t>
      </w:r>
      <w:r w:rsidRPr="006A131F">
        <w:rPr>
          <w:sz w:val="24"/>
          <w:szCs w:val="24"/>
        </w:rPr>
        <w:t xml:space="preserve"> Country – India.</w:t>
      </w:r>
    </w:p>
    <w:p w14:paraId="4A5DF31A" w14:textId="3B7E2932" w:rsidR="00AD7835" w:rsidRPr="006A131F" w:rsidRDefault="00985F6F" w:rsidP="006E1D07">
      <w:pPr>
        <w:spacing w:after="120" w:line="240" w:lineRule="auto"/>
        <w:ind w:firstLine="1260"/>
        <w:rPr>
          <w:sz w:val="24"/>
          <w:szCs w:val="24"/>
        </w:rPr>
      </w:pPr>
      <w:r w:rsidRPr="006A131F">
        <w:rPr>
          <w:sz w:val="24"/>
          <w:szCs w:val="24"/>
        </w:rPr>
        <w:t>Pin code: 6</w:t>
      </w:r>
      <w:r w:rsidR="00AD7835" w:rsidRPr="006A131F">
        <w:rPr>
          <w:sz w:val="24"/>
          <w:szCs w:val="24"/>
        </w:rPr>
        <w:t>8</w:t>
      </w:r>
      <w:r w:rsidRPr="006A131F">
        <w:rPr>
          <w:sz w:val="24"/>
          <w:szCs w:val="24"/>
        </w:rPr>
        <w:t>3</w:t>
      </w:r>
      <w:r w:rsidR="00AD7835" w:rsidRPr="006A131F">
        <w:rPr>
          <w:sz w:val="24"/>
          <w:szCs w:val="24"/>
        </w:rPr>
        <w:t xml:space="preserve"> 511</w:t>
      </w:r>
      <w:r w:rsidR="006E1D07" w:rsidRPr="006A131F">
        <w:rPr>
          <w:sz w:val="24"/>
          <w:szCs w:val="24"/>
        </w:rPr>
        <w:t>.</w:t>
      </w:r>
    </w:p>
    <w:p w14:paraId="11441AD1" w14:textId="1C277E18" w:rsidR="00AD7835" w:rsidRPr="006A131F" w:rsidRDefault="00AD7835" w:rsidP="00F53936">
      <w:pPr>
        <w:spacing w:after="0"/>
        <w:rPr>
          <w:bCs/>
          <w:sz w:val="24"/>
          <w:szCs w:val="24"/>
        </w:rPr>
      </w:pPr>
      <w:r w:rsidRPr="006A131F">
        <w:rPr>
          <w:b/>
          <w:sz w:val="24"/>
          <w:szCs w:val="24"/>
        </w:rPr>
        <w:t>Mob</w:t>
      </w:r>
      <w:r w:rsidR="00E51B4C" w:rsidRPr="006A131F">
        <w:rPr>
          <w:bCs/>
          <w:sz w:val="24"/>
          <w:szCs w:val="24"/>
        </w:rPr>
        <w:t xml:space="preserve">        </w:t>
      </w:r>
      <w:r w:rsidRPr="006A131F">
        <w:rPr>
          <w:bCs/>
          <w:sz w:val="24"/>
          <w:szCs w:val="24"/>
        </w:rPr>
        <w:t xml:space="preserve">:-  </w:t>
      </w:r>
      <w:r w:rsidR="00AC0859" w:rsidRPr="006A131F">
        <w:rPr>
          <w:bCs/>
          <w:sz w:val="24"/>
          <w:szCs w:val="24"/>
        </w:rPr>
        <w:t xml:space="preserve">  </w:t>
      </w:r>
      <w:r w:rsidR="00811FA3" w:rsidRPr="006A131F">
        <w:rPr>
          <w:bCs/>
          <w:sz w:val="24"/>
          <w:szCs w:val="24"/>
        </w:rPr>
        <w:t>+9</w:t>
      </w:r>
      <w:r w:rsidR="00AC0859" w:rsidRPr="006A131F">
        <w:rPr>
          <w:bCs/>
          <w:sz w:val="24"/>
          <w:szCs w:val="24"/>
        </w:rPr>
        <w:t>60</w:t>
      </w:r>
      <w:r w:rsidR="00811FA3" w:rsidRPr="006A131F">
        <w:rPr>
          <w:bCs/>
          <w:sz w:val="24"/>
          <w:szCs w:val="24"/>
        </w:rPr>
        <w:t xml:space="preserve"> </w:t>
      </w:r>
      <w:r w:rsidR="00AC0859" w:rsidRPr="006A131F">
        <w:rPr>
          <w:bCs/>
          <w:sz w:val="24"/>
          <w:szCs w:val="24"/>
        </w:rPr>
        <w:t>-7531095</w:t>
      </w:r>
      <w:r w:rsidR="00E51B4C" w:rsidRPr="006A131F">
        <w:rPr>
          <w:bCs/>
          <w:sz w:val="24"/>
          <w:szCs w:val="24"/>
        </w:rPr>
        <w:t xml:space="preserve">  ,  </w:t>
      </w:r>
      <w:r w:rsidR="00E51B4C" w:rsidRPr="006A131F">
        <w:rPr>
          <w:b/>
          <w:sz w:val="24"/>
          <w:szCs w:val="24"/>
        </w:rPr>
        <w:t>Watsapp</w:t>
      </w:r>
      <w:r w:rsidR="00E51B4C" w:rsidRPr="006A131F">
        <w:rPr>
          <w:bCs/>
          <w:sz w:val="24"/>
          <w:szCs w:val="24"/>
        </w:rPr>
        <w:t xml:space="preserve"> :-  +</w:t>
      </w:r>
      <w:r w:rsidR="00AC0859" w:rsidRPr="006A131F">
        <w:rPr>
          <w:bCs/>
          <w:sz w:val="24"/>
          <w:szCs w:val="24"/>
        </w:rPr>
        <w:t>960 -7531095</w:t>
      </w:r>
    </w:p>
    <w:p w14:paraId="7CC58CC1" w14:textId="5FA7F4AB" w:rsidR="00AD7835" w:rsidRPr="00AD7835" w:rsidRDefault="00811FA3" w:rsidP="00F53936">
      <w:pPr>
        <w:spacing w:after="0"/>
        <w:rPr>
          <w:rFonts w:ascii="Book Antiqua" w:hAnsi="Book Antiqua"/>
          <w:bCs/>
          <w:sz w:val="24"/>
          <w:szCs w:val="24"/>
        </w:rPr>
      </w:pPr>
      <w:r w:rsidRPr="006A131F">
        <w:rPr>
          <w:b/>
          <w:sz w:val="24"/>
          <w:szCs w:val="24"/>
        </w:rPr>
        <w:t>Email</w:t>
      </w:r>
      <w:r w:rsidR="00E51B4C" w:rsidRPr="006A131F">
        <w:rPr>
          <w:b/>
          <w:sz w:val="24"/>
          <w:szCs w:val="24"/>
        </w:rPr>
        <w:t xml:space="preserve">  </w:t>
      </w:r>
      <w:r w:rsidR="00E51B4C" w:rsidRPr="006A131F">
        <w:rPr>
          <w:bCs/>
          <w:sz w:val="24"/>
          <w:szCs w:val="24"/>
        </w:rPr>
        <w:t xml:space="preserve">  </w:t>
      </w:r>
      <w:r w:rsidR="00AC0859" w:rsidRPr="006A131F">
        <w:rPr>
          <w:bCs/>
          <w:sz w:val="24"/>
          <w:szCs w:val="24"/>
        </w:rPr>
        <w:t xml:space="preserve"> </w:t>
      </w:r>
      <w:r w:rsidR="00E51B4C" w:rsidRPr="006A131F">
        <w:rPr>
          <w:bCs/>
          <w:sz w:val="24"/>
          <w:szCs w:val="24"/>
        </w:rPr>
        <w:t xml:space="preserve"> </w:t>
      </w:r>
      <w:r w:rsidR="00AD7835" w:rsidRPr="006A131F">
        <w:rPr>
          <w:bCs/>
          <w:sz w:val="24"/>
          <w:szCs w:val="24"/>
        </w:rPr>
        <w:t>:-</w:t>
      </w:r>
      <w:r w:rsidR="00AC0859" w:rsidRPr="006A131F">
        <w:rPr>
          <w:bCs/>
          <w:sz w:val="24"/>
          <w:szCs w:val="24"/>
        </w:rPr>
        <w:t xml:space="preserve">    </w:t>
      </w:r>
      <w:r w:rsidR="00AD7835" w:rsidRPr="006A131F">
        <w:rPr>
          <w:bCs/>
          <w:sz w:val="24"/>
          <w:szCs w:val="24"/>
        </w:rPr>
        <w:t xml:space="preserve"> </w:t>
      </w:r>
      <w:hyperlink r:id="rId8" w:history="1">
        <w:r w:rsidR="00AC0859" w:rsidRPr="006A131F">
          <w:rPr>
            <w:rStyle w:val="Hyperlink"/>
            <w:bCs/>
            <w:sz w:val="24"/>
            <w:szCs w:val="24"/>
          </w:rPr>
          <w:t>vinayraj771982@gmail.com</w:t>
        </w:r>
      </w:hyperlink>
      <w:r w:rsidR="005A600C" w:rsidRPr="006A131F">
        <w:rPr>
          <w:bCs/>
          <w:sz w:val="24"/>
          <w:szCs w:val="24"/>
        </w:rPr>
        <w:t xml:space="preserve">;  </w:t>
      </w:r>
      <w:hyperlink r:id="rId9" w:history="1">
        <w:r w:rsidR="001D4D24" w:rsidRPr="006A131F">
          <w:rPr>
            <w:rStyle w:val="Hyperlink"/>
            <w:bCs/>
            <w:sz w:val="24"/>
            <w:szCs w:val="24"/>
          </w:rPr>
          <w:t>vinayraj@coload.com.mv</w:t>
        </w:r>
      </w:hyperlink>
    </w:p>
    <w:p w14:paraId="41B5B73B" w14:textId="77777777" w:rsidR="00AD7835" w:rsidRPr="00AD7835" w:rsidRDefault="00932929" w:rsidP="00F53936">
      <w:pPr>
        <w:spacing w:after="0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noProof/>
          <w:sz w:val="24"/>
          <w:szCs w:val="24"/>
          <w:lang w:val="en-US" w:eastAsia="en-US"/>
        </w:rPr>
        <w:pict w14:anchorId="35A4008D">
          <v:rect id="_x0000_s1027" style="position:absolute;margin-left:-2.25pt;margin-top:14.9pt;width:454.5pt;height:17.25pt;z-index:-9" fillcolor="#b6dde8" strokecolor="white" strokeweight="0"/>
        </w:pict>
      </w:r>
    </w:p>
    <w:p w14:paraId="73433AA8" w14:textId="77777777" w:rsidR="00F53936" w:rsidRPr="007B49B0" w:rsidRDefault="008A1645" w:rsidP="00F53936">
      <w:pPr>
        <w:spacing w:after="0"/>
        <w:rPr>
          <w:rFonts w:ascii="Book Antiqua" w:hAnsi="Book Antiqua"/>
          <w:b/>
          <w:sz w:val="24"/>
          <w:szCs w:val="24"/>
        </w:rPr>
      </w:pPr>
      <w:r w:rsidRPr="007B49B0">
        <w:rPr>
          <w:rFonts w:ascii="Book Antiqua" w:hAnsi="Book Antiqua"/>
          <w:b/>
          <w:sz w:val="24"/>
          <w:szCs w:val="24"/>
        </w:rPr>
        <w:t>CAREER OBJECTIVE</w:t>
      </w:r>
    </w:p>
    <w:p w14:paraId="752E3245" w14:textId="77777777" w:rsidR="00650A4C" w:rsidRPr="007B49B0" w:rsidRDefault="00650A4C" w:rsidP="00F53936">
      <w:pPr>
        <w:spacing w:after="0"/>
        <w:rPr>
          <w:rFonts w:ascii="Book Antiqua" w:hAnsi="Book Antiqua"/>
          <w:b/>
          <w:sz w:val="24"/>
          <w:szCs w:val="24"/>
          <w:u w:val="single"/>
        </w:rPr>
      </w:pPr>
    </w:p>
    <w:p w14:paraId="084B68FF" w14:textId="4493A234" w:rsidR="00303834" w:rsidRPr="007B49B0" w:rsidRDefault="00303834" w:rsidP="00DC6799">
      <w:p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 xml:space="preserve">A </w:t>
      </w:r>
      <w:r w:rsidR="00781451" w:rsidRPr="007B49B0">
        <w:rPr>
          <w:rFonts w:ascii="Book Antiqua" w:hAnsi="Book Antiqua"/>
          <w:sz w:val="24"/>
          <w:szCs w:val="24"/>
        </w:rPr>
        <w:t>confident,</w:t>
      </w:r>
      <w:r w:rsidRPr="007B49B0">
        <w:rPr>
          <w:rFonts w:ascii="Book Antiqua" w:hAnsi="Book Antiqua"/>
          <w:sz w:val="24"/>
          <w:szCs w:val="24"/>
        </w:rPr>
        <w:t xml:space="preserve"> multi – </w:t>
      </w:r>
      <w:r w:rsidR="00781451" w:rsidRPr="007B49B0">
        <w:rPr>
          <w:rFonts w:ascii="Book Antiqua" w:hAnsi="Book Antiqua"/>
          <w:sz w:val="24"/>
          <w:szCs w:val="24"/>
        </w:rPr>
        <w:t>skilled &amp;</w:t>
      </w:r>
      <w:r w:rsidR="008631E0" w:rsidRPr="007B49B0">
        <w:rPr>
          <w:rFonts w:ascii="Book Antiqua" w:hAnsi="Book Antiqua"/>
          <w:sz w:val="24"/>
          <w:szCs w:val="24"/>
        </w:rPr>
        <w:t xml:space="preserve"> capable </w:t>
      </w:r>
      <w:r w:rsidR="00781451" w:rsidRPr="007B49B0">
        <w:rPr>
          <w:rFonts w:ascii="Book Antiqua" w:hAnsi="Book Antiqua"/>
          <w:sz w:val="24"/>
          <w:szCs w:val="24"/>
        </w:rPr>
        <w:t>individual with</w:t>
      </w:r>
      <w:r w:rsidRPr="007B49B0">
        <w:rPr>
          <w:rFonts w:ascii="Book Antiqua" w:hAnsi="Book Antiqua"/>
          <w:sz w:val="24"/>
          <w:szCs w:val="24"/>
        </w:rPr>
        <w:t xml:space="preserve"> excellent knowledge </w:t>
      </w:r>
      <w:r w:rsidR="00DC6799" w:rsidRPr="007B49B0">
        <w:rPr>
          <w:rFonts w:ascii="Book Antiqua" w:hAnsi="Book Antiqua"/>
          <w:sz w:val="24"/>
          <w:szCs w:val="24"/>
        </w:rPr>
        <w:t>of</w:t>
      </w:r>
      <w:r w:rsidR="00811FA3">
        <w:rPr>
          <w:rFonts w:ascii="Book Antiqua" w:hAnsi="Book Antiqua"/>
          <w:sz w:val="24"/>
          <w:szCs w:val="24"/>
        </w:rPr>
        <w:t xml:space="preserve"> F</w:t>
      </w:r>
      <w:r w:rsidRPr="007B49B0">
        <w:rPr>
          <w:rFonts w:ascii="Book Antiqua" w:hAnsi="Book Antiqua"/>
          <w:sz w:val="24"/>
          <w:szCs w:val="24"/>
        </w:rPr>
        <w:t xml:space="preserve">inance &amp; accounting procedures and policies. Exceptional analytical &amp; </w:t>
      </w:r>
      <w:r w:rsidR="00776A0B" w:rsidRPr="007B49B0">
        <w:rPr>
          <w:rFonts w:ascii="Book Antiqua" w:hAnsi="Book Antiqua"/>
          <w:sz w:val="24"/>
          <w:szCs w:val="24"/>
        </w:rPr>
        <w:t>problem-solving</w:t>
      </w:r>
      <w:r w:rsidRPr="007B49B0">
        <w:rPr>
          <w:rFonts w:ascii="Book Antiqua" w:hAnsi="Book Antiqua"/>
          <w:sz w:val="24"/>
          <w:szCs w:val="24"/>
        </w:rPr>
        <w:t xml:space="preserve"> skills &amp; able to provide financial information to all areas of the business whilst ensuring that all management information is accurate.</w:t>
      </w:r>
      <w:r w:rsidR="00F72884" w:rsidRPr="007B49B0">
        <w:rPr>
          <w:rFonts w:ascii="Book Antiqua" w:hAnsi="Book Antiqua"/>
          <w:sz w:val="24"/>
          <w:szCs w:val="24"/>
        </w:rPr>
        <w:t xml:space="preserve"> Having a proven ability to drive out inefficiencies through process improvement as well as assist in the </w:t>
      </w:r>
      <w:r w:rsidR="00781451" w:rsidRPr="007B49B0">
        <w:rPr>
          <w:rFonts w:ascii="Book Antiqua" w:hAnsi="Book Antiqua"/>
          <w:sz w:val="24"/>
          <w:szCs w:val="24"/>
        </w:rPr>
        <w:t>maintenance &amp;</w:t>
      </w:r>
      <w:r w:rsidR="00F72884" w:rsidRPr="007B49B0">
        <w:rPr>
          <w:rFonts w:ascii="Book Antiqua" w:hAnsi="Book Antiqua"/>
          <w:sz w:val="24"/>
          <w:szCs w:val="24"/>
        </w:rPr>
        <w:t xml:space="preserve"> development of </w:t>
      </w:r>
      <w:r w:rsidR="00781451" w:rsidRPr="007B49B0">
        <w:rPr>
          <w:rFonts w:ascii="Book Antiqua" w:hAnsi="Book Antiqua"/>
          <w:sz w:val="24"/>
          <w:szCs w:val="24"/>
        </w:rPr>
        <w:t>better accounting</w:t>
      </w:r>
      <w:r w:rsidR="00F72884" w:rsidRPr="007B49B0">
        <w:rPr>
          <w:rFonts w:ascii="Book Antiqua" w:hAnsi="Book Antiqua"/>
          <w:sz w:val="24"/>
          <w:szCs w:val="24"/>
        </w:rPr>
        <w:t xml:space="preserve"> procedure and systems.</w:t>
      </w:r>
    </w:p>
    <w:p w14:paraId="5007AFB7" w14:textId="77777777" w:rsidR="00F72884" w:rsidRPr="007B49B0" w:rsidRDefault="00F72884" w:rsidP="00303834">
      <w:pPr>
        <w:spacing w:after="0"/>
        <w:jc w:val="both"/>
        <w:rPr>
          <w:rFonts w:ascii="Book Antiqua" w:hAnsi="Book Antiqua"/>
          <w:sz w:val="24"/>
          <w:szCs w:val="24"/>
        </w:rPr>
      </w:pPr>
    </w:p>
    <w:p w14:paraId="51ECD858" w14:textId="7F49F668" w:rsidR="00F53936" w:rsidRPr="007B49B0" w:rsidRDefault="00811FA3" w:rsidP="004E18DF">
      <w:p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I am l</w:t>
      </w:r>
      <w:r w:rsidR="00F53936" w:rsidRPr="007B49B0">
        <w:rPr>
          <w:rFonts w:ascii="Book Antiqua" w:hAnsi="Book Antiqua"/>
          <w:sz w:val="24"/>
          <w:szCs w:val="24"/>
        </w:rPr>
        <w:t xml:space="preserve">ooking forward to </w:t>
      </w:r>
      <w:r w:rsidR="00776A0B" w:rsidRPr="007B49B0">
        <w:rPr>
          <w:rFonts w:ascii="Book Antiqua" w:hAnsi="Book Antiqua"/>
          <w:sz w:val="24"/>
          <w:szCs w:val="24"/>
        </w:rPr>
        <w:t>joining</w:t>
      </w:r>
      <w:r w:rsidR="00F53936" w:rsidRPr="007B49B0">
        <w:rPr>
          <w:rFonts w:ascii="Book Antiqua" w:hAnsi="Book Antiqua"/>
          <w:sz w:val="24"/>
          <w:szCs w:val="24"/>
        </w:rPr>
        <w:t xml:space="preserve"> a progressive company where I can pursue </w:t>
      </w:r>
      <w:r w:rsidR="003743C1" w:rsidRPr="007B49B0">
        <w:rPr>
          <w:rFonts w:ascii="Book Antiqua" w:hAnsi="Book Antiqua"/>
          <w:sz w:val="24"/>
          <w:szCs w:val="24"/>
        </w:rPr>
        <w:t>a successful career by utilis</w:t>
      </w:r>
      <w:r w:rsidR="00F53936" w:rsidRPr="007B49B0">
        <w:rPr>
          <w:rFonts w:ascii="Book Antiqua" w:hAnsi="Book Antiqua"/>
          <w:sz w:val="24"/>
          <w:szCs w:val="24"/>
        </w:rPr>
        <w:t xml:space="preserve">ing </w:t>
      </w:r>
      <w:r w:rsidR="00361E8C" w:rsidRPr="007B49B0">
        <w:rPr>
          <w:rFonts w:ascii="Book Antiqua" w:hAnsi="Book Antiqua"/>
          <w:sz w:val="24"/>
          <w:szCs w:val="24"/>
        </w:rPr>
        <w:t xml:space="preserve">and developing </w:t>
      </w:r>
      <w:r w:rsidR="00F53936" w:rsidRPr="007B49B0">
        <w:rPr>
          <w:rFonts w:ascii="Book Antiqua" w:hAnsi="Book Antiqua"/>
          <w:sz w:val="24"/>
          <w:szCs w:val="24"/>
        </w:rPr>
        <w:t>my skills and abilities to the maximum extent with full potential.</w:t>
      </w:r>
    </w:p>
    <w:p w14:paraId="06349225" w14:textId="77777777" w:rsidR="00F53936" w:rsidRPr="007B49B0" w:rsidRDefault="00932929" w:rsidP="002A01B4">
      <w:p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noProof/>
          <w:sz w:val="24"/>
          <w:szCs w:val="24"/>
          <w:lang w:val="en-US" w:eastAsia="en-US"/>
        </w:rPr>
        <w:pict w14:anchorId="6FB5EF4C">
          <v:rect id="_x0000_s1028" style="position:absolute;left:0;text-align:left;margin-left:-1.5pt;margin-top:15.7pt;width:454.5pt;height:17.25pt;z-index:-8" fillcolor="#b6dde8" strokecolor="white"/>
        </w:pict>
      </w:r>
    </w:p>
    <w:p w14:paraId="29D757AE" w14:textId="35263D05" w:rsidR="00F53936" w:rsidRPr="004E18DF" w:rsidRDefault="008A1645" w:rsidP="008A1645">
      <w:pPr>
        <w:pStyle w:val="ListParagraph"/>
        <w:spacing w:after="0"/>
        <w:ind w:left="90"/>
        <w:rPr>
          <w:rFonts w:ascii="Book Antiqua" w:hAnsi="Book Antiqua"/>
          <w:b/>
          <w:sz w:val="28"/>
          <w:szCs w:val="28"/>
        </w:rPr>
      </w:pPr>
      <w:r w:rsidRPr="004E18DF">
        <w:rPr>
          <w:rFonts w:ascii="Book Antiqua" w:hAnsi="Book Antiqua"/>
          <w:b/>
          <w:sz w:val="28"/>
          <w:szCs w:val="28"/>
        </w:rPr>
        <w:t xml:space="preserve">PROFESSIONAL </w:t>
      </w:r>
      <w:r w:rsidR="004E18DF" w:rsidRPr="004E18DF">
        <w:rPr>
          <w:rFonts w:ascii="Book Antiqua" w:hAnsi="Book Antiqua"/>
          <w:b/>
          <w:sz w:val="28"/>
          <w:szCs w:val="28"/>
        </w:rPr>
        <w:t>EXPERIENCE -</w:t>
      </w:r>
      <w:r w:rsidR="000F5825" w:rsidRPr="004E18DF">
        <w:rPr>
          <w:rFonts w:ascii="Book Antiqua" w:hAnsi="Book Antiqua"/>
          <w:b/>
          <w:sz w:val="28"/>
          <w:szCs w:val="28"/>
        </w:rPr>
        <w:t xml:space="preserve"> 16 YEARS</w:t>
      </w:r>
    </w:p>
    <w:p w14:paraId="454B7791" w14:textId="084D139B" w:rsidR="00D14810" w:rsidRPr="004E18DF" w:rsidRDefault="00D14810" w:rsidP="00D14810">
      <w:pPr>
        <w:pStyle w:val="ListParagraph"/>
        <w:spacing w:after="0"/>
        <w:ind w:left="0"/>
        <w:rPr>
          <w:rFonts w:ascii="Book Antiqua" w:hAnsi="Book Antiqua"/>
          <w:b/>
          <w:sz w:val="28"/>
          <w:szCs w:val="28"/>
          <w:u w:val="single"/>
        </w:rPr>
      </w:pPr>
    </w:p>
    <w:p w14:paraId="62789124" w14:textId="2F359AA8" w:rsidR="000F5825" w:rsidRPr="000F5825" w:rsidRDefault="000F5825" w:rsidP="000F5825">
      <w:pPr>
        <w:tabs>
          <w:tab w:val="left" w:pos="1980"/>
        </w:tabs>
        <w:spacing w:after="120"/>
        <w:ind w:left="2250" w:hanging="2250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 </w:t>
      </w:r>
      <w:r w:rsidRPr="000F5825">
        <w:rPr>
          <w:rFonts w:ascii="Cambria" w:hAnsi="Cambria"/>
          <w:b/>
          <w:bCs/>
          <w:sz w:val="24"/>
          <w:szCs w:val="24"/>
        </w:rPr>
        <w:t>ORGANIZATION    :</w:t>
      </w:r>
      <w:r w:rsidRPr="000F582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</w:t>
      </w:r>
      <w:r w:rsidRPr="000F582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b/>
          <w:bCs/>
          <w:sz w:val="24"/>
          <w:szCs w:val="24"/>
        </w:rPr>
        <w:t>COLOAD MALDIVES PVT LTD.</w:t>
      </w:r>
      <w:r w:rsidR="00971959">
        <w:rPr>
          <w:rFonts w:ascii="Cambria" w:hAnsi="Cambria"/>
          <w:b/>
          <w:bCs/>
          <w:sz w:val="24"/>
          <w:szCs w:val="24"/>
        </w:rPr>
        <w:t xml:space="preserve"> (GROUP</w:t>
      </w:r>
      <w:r w:rsidR="00A256DC">
        <w:rPr>
          <w:rFonts w:ascii="Cambria" w:hAnsi="Cambria"/>
          <w:b/>
          <w:bCs/>
          <w:sz w:val="24"/>
          <w:szCs w:val="24"/>
        </w:rPr>
        <w:t xml:space="preserve"> OF COMPANIES</w:t>
      </w:r>
      <w:r w:rsidR="00971959">
        <w:rPr>
          <w:rFonts w:ascii="Cambria" w:hAnsi="Cambria"/>
          <w:b/>
          <w:bCs/>
          <w:sz w:val="24"/>
          <w:szCs w:val="24"/>
        </w:rPr>
        <w:t>)</w:t>
      </w:r>
    </w:p>
    <w:p w14:paraId="466503BF" w14:textId="6DBE8E7C" w:rsidR="000F5825" w:rsidRPr="000F5825" w:rsidRDefault="000F5825" w:rsidP="000F5825">
      <w:pPr>
        <w:spacing w:after="120"/>
        <w:ind w:left="2250" w:hanging="2250"/>
        <w:rPr>
          <w:rFonts w:ascii="Cambria" w:hAnsi="Cambria"/>
          <w:sz w:val="24"/>
          <w:szCs w:val="24"/>
        </w:rPr>
      </w:pPr>
      <w:r w:rsidRPr="000F5825">
        <w:rPr>
          <w:rFonts w:ascii="Cambria" w:hAnsi="Cambria"/>
          <w:b/>
          <w:bCs/>
          <w:sz w:val="24"/>
          <w:szCs w:val="24"/>
        </w:rPr>
        <w:t xml:space="preserve">  INDUSTRY TYPE</w:t>
      </w:r>
      <w:r w:rsidRPr="000F5825">
        <w:rPr>
          <w:rFonts w:ascii="Cambria" w:hAnsi="Cambria"/>
          <w:sz w:val="24"/>
          <w:szCs w:val="24"/>
        </w:rPr>
        <w:t xml:space="preserve">  : </w:t>
      </w:r>
      <w:r w:rsidR="004E18DF">
        <w:rPr>
          <w:rFonts w:ascii="Cambria" w:hAnsi="Cambria"/>
          <w:sz w:val="24"/>
          <w:szCs w:val="24"/>
        </w:rPr>
        <w:t xml:space="preserve"> </w:t>
      </w:r>
      <w:r w:rsidRPr="000F582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RETAIL ,LOGISTICS , EDUCATION &amp; CONSTRUCTION</w:t>
      </w:r>
    </w:p>
    <w:p w14:paraId="2C4D7EEB" w14:textId="70360628" w:rsidR="000F5825" w:rsidRPr="000F5825" w:rsidRDefault="000F5825" w:rsidP="000F5825">
      <w:pPr>
        <w:spacing w:after="120"/>
        <w:ind w:left="1985" w:hanging="1985"/>
        <w:rPr>
          <w:rFonts w:ascii="Cambria" w:hAnsi="Cambria"/>
          <w:sz w:val="24"/>
          <w:szCs w:val="24"/>
        </w:rPr>
      </w:pPr>
      <w:r w:rsidRPr="000F5825">
        <w:rPr>
          <w:rFonts w:ascii="Cambria" w:hAnsi="Cambria"/>
          <w:b/>
          <w:bCs/>
          <w:sz w:val="24"/>
          <w:szCs w:val="24"/>
        </w:rPr>
        <w:t xml:space="preserve">  DESIGNATION</w:t>
      </w:r>
      <w:r w:rsidRPr="000F5825">
        <w:rPr>
          <w:rFonts w:ascii="Cambria" w:hAnsi="Cambria"/>
          <w:sz w:val="24"/>
          <w:szCs w:val="24"/>
        </w:rPr>
        <w:t xml:space="preserve">       :   </w:t>
      </w:r>
      <w:r w:rsidR="004E18DF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ACCOUNTS MANAGER</w:t>
      </w:r>
    </w:p>
    <w:p w14:paraId="340AD09E" w14:textId="0367F4D7" w:rsidR="000F5825" w:rsidRPr="000F5825" w:rsidRDefault="000F5825" w:rsidP="000F5825">
      <w:pPr>
        <w:spacing w:after="120"/>
        <w:rPr>
          <w:rFonts w:ascii="Cambria" w:hAnsi="Cambria"/>
          <w:sz w:val="24"/>
          <w:szCs w:val="24"/>
        </w:rPr>
      </w:pPr>
      <w:r w:rsidRPr="000F5825">
        <w:rPr>
          <w:rFonts w:ascii="Cambria" w:hAnsi="Cambria"/>
          <w:b/>
          <w:bCs/>
          <w:sz w:val="24"/>
          <w:szCs w:val="24"/>
        </w:rPr>
        <w:t xml:space="preserve">  </w:t>
      </w:r>
      <w:r w:rsidR="008F2EA7">
        <w:rPr>
          <w:rFonts w:ascii="Cambria" w:hAnsi="Cambria"/>
          <w:b/>
          <w:bCs/>
          <w:sz w:val="24"/>
          <w:szCs w:val="24"/>
        </w:rPr>
        <w:t xml:space="preserve">PERIOD </w:t>
      </w:r>
      <w:r w:rsidRPr="000F5825">
        <w:rPr>
          <w:rFonts w:ascii="Cambria" w:hAnsi="Cambria"/>
          <w:b/>
          <w:bCs/>
          <w:sz w:val="24"/>
          <w:szCs w:val="24"/>
        </w:rPr>
        <w:t xml:space="preserve">          </w:t>
      </w:r>
      <w:r w:rsidRPr="000F5825">
        <w:rPr>
          <w:rFonts w:ascii="Cambria" w:hAnsi="Cambria"/>
          <w:sz w:val="24"/>
          <w:szCs w:val="24"/>
        </w:rPr>
        <w:t xml:space="preserve">         :  </w:t>
      </w:r>
      <w:r w:rsidR="004E18DF">
        <w:rPr>
          <w:rFonts w:ascii="Cambria" w:hAnsi="Cambria"/>
          <w:sz w:val="24"/>
          <w:szCs w:val="24"/>
        </w:rPr>
        <w:t xml:space="preserve">  </w:t>
      </w:r>
      <w:r>
        <w:rPr>
          <w:rFonts w:ascii="Cambria" w:hAnsi="Cambria"/>
          <w:sz w:val="24"/>
          <w:szCs w:val="24"/>
        </w:rPr>
        <w:t>11</w:t>
      </w:r>
      <w:r w:rsidRPr="000F5825">
        <w:rPr>
          <w:rFonts w:ascii="Cambria" w:hAnsi="Cambria"/>
          <w:sz w:val="24"/>
          <w:szCs w:val="24"/>
          <w:vertAlign w:val="superscript"/>
        </w:rPr>
        <w:t>TH</w:t>
      </w:r>
      <w:r>
        <w:rPr>
          <w:rFonts w:ascii="Cambria" w:hAnsi="Cambria"/>
          <w:sz w:val="24"/>
          <w:szCs w:val="24"/>
        </w:rPr>
        <w:t xml:space="preserve"> OCTOBER </w:t>
      </w:r>
      <w:r w:rsidRPr="000F5825">
        <w:rPr>
          <w:rFonts w:ascii="Cambria" w:hAnsi="Cambria"/>
          <w:sz w:val="24"/>
          <w:szCs w:val="24"/>
        </w:rPr>
        <w:t xml:space="preserve"> 20</w:t>
      </w:r>
      <w:r>
        <w:rPr>
          <w:rFonts w:ascii="Cambria" w:hAnsi="Cambria"/>
          <w:sz w:val="24"/>
          <w:szCs w:val="24"/>
        </w:rPr>
        <w:t>21</w:t>
      </w:r>
      <w:r w:rsidRPr="000F5825">
        <w:rPr>
          <w:rFonts w:ascii="Cambria" w:hAnsi="Cambria"/>
          <w:sz w:val="24"/>
          <w:szCs w:val="24"/>
        </w:rPr>
        <w:t xml:space="preserve"> – </w:t>
      </w:r>
      <w:r>
        <w:rPr>
          <w:rFonts w:ascii="Cambria" w:hAnsi="Cambria"/>
          <w:sz w:val="24"/>
          <w:szCs w:val="24"/>
        </w:rPr>
        <w:t xml:space="preserve"> TO PRESENT</w:t>
      </w:r>
    </w:p>
    <w:p w14:paraId="1DF20FAC" w14:textId="39134601" w:rsidR="000F5825" w:rsidRPr="000F5825" w:rsidRDefault="000F5825" w:rsidP="000F5825">
      <w:pPr>
        <w:spacing w:after="0"/>
        <w:rPr>
          <w:rFonts w:ascii="Cambria" w:hAnsi="Cambria"/>
          <w:sz w:val="24"/>
          <w:szCs w:val="24"/>
        </w:rPr>
      </w:pPr>
      <w:r w:rsidRPr="000F5825">
        <w:rPr>
          <w:rFonts w:ascii="Cambria" w:hAnsi="Cambria"/>
          <w:b/>
          <w:bCs/>
          <w:sz w:val="24"/>
          <w:szCs w:val="24"/>
        </w:rPr>
        <w:t xml:space="preserve">  COUNTRY  </w:t>
      </w:r>
      <w:r w:rsidRPr="000F5825">
        <w:rPr>
          <w:rFonts w:ascii="Cambria" w:hAnsi="Cambria"/>
          <w:sz w:val="24"/>
          <w:szCs w:val="24"/>
        </w:rPr>
        <w:t xml:space="preserve">            </w:t>
      </w:r>
      <w:r w:rsidR="004E18DF">
        <w:rPr>
          <w:rFonts w:ascii="Cambria" w:hAnsi="Cambria"/>
          <w:sz w:val="24"/>
          <w:szCs w:val="24"/>
        </w:rPr>
        <w:t xml:space="preserve"> </w:t>
      </w:r>
      <w:r w:rsidRPr="000F5825">
        <w:rPr>
          <w:rFonts w:ascii="Cambria" w:hAnsi="Cambria"/>
          <w:sz w:val="24"/>
          <w:szCs w:val="24"/>
        </w:rPr>
        <w:t xml:space="preserve"> :  </w:t>
      </w:r>
      <w:r w:rsidR="004E18DF">
        <w:rPr>
          <w:rFonts w:ascii="Cambria" w:hAnsi="Cambria"/>
          <w:sz w:val="24"/>
          <w:szCs w:val="24"/>
        </w:rPr>
        <w:t xml:space="preserve">  </w:t>
      </w:r>
      <w:r>
        <w:rPr>
          <w:rFonts w:ascii="Cambria" w:hAnsi="Cambria"/>
          <w:sz w:val="24"/>
          <w:szCs w:val="24"/>
        </w:rPr>
        <w:t>MALE’,  MALDIVES</w:t>
      </w:r>
    </w:p>
    <w:p w14:paraId="6A4FFDE4" w14:textId="77777777" w:rsidR="000F5825" w:rsidRPr="007B49B0" w:rsidRDefault="000F5825" w:rsidP="000F5825">
      <w:pPr>
        <w:spacing w:after="0"/>
        <w:rPr>
          <w:rFonts w:ascii="Book Antiqua" w:hAnsi="Book Antiqua"/>
          <w:sz w:val="24"/>
          <w:szCs w:val="24"/>
        </w:rPr>
      </w:pPr>
    </w:p>
    <w:p w14:paraId="19CC0DD0" w14:textId="5F8E9EAD" w:rsidR="000F5825" w:rsidRDefault="000F5825" w:rsidP="000F5825">
      <w:pPr>
        <w:spacing w:after="0"/>
        <w:rPr>
          <w:rFonts w:ascii="Book Antiqua" w:hAnsi="Book Antiqua"/>
          <w:b/>
          <w:sz w:val="24"/>
          <w:szCs w:val="24"/>
          <w:u w:val="single"/>
        </w:rPr>
      </w:pPr>
      <w:r w:rsidRPr="007B49B0">
        <w:rPr>
          <w:rFonts w:ascii="Book Antiqua" w:hAnsi="Book Antiqua"/>
          <w:b/>
          <w:sz w:val="24"/>
          <w:szCs w:val="24"/>
          <w:u w:val="single"/>
        </w:rPr>
        <w:t>Job Details and Key Responsibilities:</w:t>
      </w:r>
    </w:p>
    <w:p w14:paraId="7D6A45DC" w14:textId="71070227" w:rsidR="00971959" w:rsidRDefault="00971959" w:rsidP="000F5825">
      <w:pPr>
        <w:spacing w:after="0"/>
        <w:rPr>
          <w:rFonts w:ascii="Book Antiqua" w:hAnsi="Book Antiqua"/>
          <w:b/>
          <w:sz w:val="24"/>
          <w:szCs w:val="24"/>
          <w:u w:val="single"/>
        </w:rPr>
      </w:pPr>
    </w:p>
    <w:p w14:paraId="34EA8E7A" w14:textId="17721071" w:rsidR="00971959" w:rsidRDefault="00971959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 w:rsidRPr="00971959">
        <w:rPr>
          <w:rFonts w:ascii="Book Antiqua" w:hAnsi="Book Antiqua"/>
          <w:bCs/>
          <w:sz w:val="24"/>
          <w:szCs w:val="24"/>
        </w:rPr>
        <w:t xml:space="preserve">Managing accounts </w:t>
      </w:r>
      <w:r>
        <w:rPr>
          <w:rFonts w:ascii="Book Antiqua" w:hAnsi="Book Antiqua"/>
          <w:bCs/>
          <w:sz w:val="24"/>
          <w:szCs w:val="24"/>
        </w:rPr>
        <w:t>of whole group of companies</w:t>
      </w:r>
      <w:r w:rsidR="00B52BBD">
        <w:rPr>
          <w:rFonts w:ascii="Book Antiqua" w:hAnsi="Book Antiqua"/>
          <w:bCs/>
          <w:sz w:val="24"/>
          <w:szCs w:val="24"/>
        </w:rPr>
        <w:t>.</w:t>
      </w:r>
    </w:p>
    <w:p w14:paraId="1598A8AB" w14:textId="4A9F94E0" w:rsidR="00971959" w:rsidRDefault="00971959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MIRA works (GST Filing</w:t>
      </w:r>
      <w:r w:rsidR="0075376F">
        <w:rPr>
          <w:rFonts w:ascii="Book Antiqua" w:hAnsi="Book Antiqua"/>
          <w:bCs/>
          <w:sz w:val="24"/>
          <w:szCs w:val="24"/>
        </w:rPr>
        <w:t>s</w:t>
      </w:r>
      <w:r>
        <w:rPr>
          <w:rFonts w:ascii="Book Antiqua" w:hAnsi="Book Antiqua"/>
          <w:bCs/>
          <w:sz w:val="24"/>
          <w:szCs w:val="24"/>
        </w:rPr>
        <w:t xml:space="preserve"> &amp; BPT Submission</w:t>
      </w:r>
      <w:r w:rsidR="0075376F">
        <w:rPr>
          <w:rFonts w:ascii="Book Antiqua" w:hAnsi="Book Antiqua"/>
          <w:bCs/>
          <w:sz w:val="24"/>
          <w:szCs w:val="24"/>
        </w:rPr>
        <w:t xml:space="preserve">) </w:t>
      </w:r>
      <w:r>
        <w:rPr>
          <w:rFonts w:ascii="Book Antiqua" w:hAnsi="Book Antiqua"/>
          <w:bCs/>
          <w:sz w:val="24"/>
          <w:szCs w:val="24"/>
        </w:rPr>
        <w:t>of all companies.</w:t>
      </w:r>
    </w:p>
    <w:p w14:paraId="0100D62A" w14:textId="5819CD61" w:rsidR="00971959" w:rsidRDefault="00971959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 xml:space="preserve">Verification &amp; monitoring of entries </w:t>
      </w:r>
      <w:r w:rsidR="00A256DC">
        <w:rPr>
          <w:rFonts w:ascii="Book Antiqua" w:hAnsi="Book Antiqua"/>
          <w:bCs/>
          <w:sz w:val="24"/>
          <w:szCs w:val="24"/>
        </w:rPr>
        <w:t xml:space="preserve">in </w:t>
      </w:r>
      <w:r>
        <w:rPr>
          <w:rFonts w:ascii="Book Antiqua" w:hAnsi="Book Antiqua"/>
          <w:bCs/>
          <w:sz w:val="24"/>
          <w:szCs w:val="24"/>
        </w:rPr>
        <w:t xml:space="preserve">SAP &amp; Quick books of all </w:t>
      </w:r>
      <w:r w:rsidR="00A256DC">
        <w:rPr>
          <w:rFonts w:ascii="Book Antiqua" w:hAnsi="Book Antiqua"/>
          <w:bCs/>
          <w:sz w:val="24"/>
          <w:szCs w:val="24"/>
        </w:rPr>
        <w:t xml:space="preserve">the </w:t>
      </w:r>
      <w:r>
        <w:rPr>
          <w:rFonts w:ascii="Book Antiqua" w:hAnsi="Book Antiqua"/>
          <w:bCs/>
          <w:sz w:val="24"/>
          <w:szCs w:val="24"/>
        </w:rPr>
        <w:t>companies.</w:t>
      </w:r>
    </w:p>
    <w:p w14:paraId="1DBDA06B" w14:textId="0A8C83F2" w:rsidR="00971959" w:rsidRDefault="00971959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Budgets &amp; Forecasting</w:t>
      </w:r>
      <w:r w:rsidR="00A256DC">
        <w:rPr>
          <w:rFonts w:ascii="Book Antiqua" w:hAnsi="Book Antiqua"/>
          <w:bCs/>
          <w:sz w:val="24"/>
          <w:szCs w:val="24"/>
        </w:rPr>
        <w:t xml:space="preserve"> yearly and comparing report submission.</w:t>
      </w:r>
    </w:p>
    <w:p w14:paraId="3A1DC6E9" w14:textId="26F07DB3" w:rsidR="00971959" w:rsidRDefault="00971959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Financial statements &amp; Cash flow monthly basis</w:t>
      </w:r>
      <w:r w:rsidR="004E18DF">
        <w:rPr>
          <w:rFonts w:ascii="Book Antiqua" w:hAnsi="Book Antiqua"/>
          <w:bCs/>
          <w:sz w:val="24"/>
          <w:szCs w:val="24"/>
        </w:rPr>
        <w:t>.</w:t>
      </w:r>
    </w:p>
    <w:p w14:paraId="02A5AA4B" w14:textId="3FD4E53B" w:rsidR="00971959" w:rsidRDefault="00971959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Projections and management report for Banks.</w:t>
      </w:r>
    </w:p>
    <w:p w14:paraId="3070F6FD" w14:textId="64081969" w:rsidR="00971959" w:rsidRDefault="004E18DF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Approvals of all</w:t>
      </w:r>
      <w:r w:rsidR="00971959">
        <w:rPr>
          <w:rFonts w:ascii="Book Antiqua" w:hAnsi="Book Antiqua"/>
          <w:bCs/>
          <w:sz w:val="24"/>
          <w:szCs w:val="24"/>
        </w:rPr>
        <w:t xml:space="preserve"> payments</w:t>
      </w:r>
      <w:r w:rsidR="00735B02">
        <w:rPr>
          <w:rFonts w:ascii="Book Antiqua" w:hAnsi="Book Antiqua"/>
          <w:bCs/>
          <w:sz w:val="24"/>
          <w:szCs w:val="24"/>
        </w:rPr>
        <w:t>.</w:t>
      </w:r>
    </w:p>
    <w:p w14:paraId="2308CD35" w14:textId="19FAA722" w:rsidR="00735B02" w:rsidRDefault="00735B02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Depreciation calculation and Fixed Asset register maintenance.</w:t>
      </w:r>
    </w:p>
    <w:p w14:paraId="7D08B0EE" w14:textId="68F1061C" w:rsidR="00735B02" w:rsidRDefault="00735B02" w:rsidP="00735B02">
      <w:pPr>
        <w:numPr>
          <w:ilvl w:val="0"/>
          <w:numId w:val="13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>Assist Internal &amp; External Auditors in Audit process and Finalization of the Financial Statements and regular communication between them for various matters.</w:t>
      </w:r>
    </w:p>
    <w:p w14:paraId="414E8872" w14:textId="67880AB8" w:rsidR="00971959" w:rsidRDefault="00735B02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Liaising with banks for various matters on regular basis.</w:t>
      </w:r>
    </w:p>
    <w:p w14:paraId="7F160B10" w14:textId="69FF62A6" w:rsidR="00735B02" w:rsidRDefault="00735B02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 xml:space="preserve">Training, Assigning and planning works of subordinates. Monthly review of their work. </w:t>
      </w:r>
    </w:p>
    <w:p w14:paraId="05786DB3" w14:textId="26A4A72A" w:rsidR="004E18DF" w:rsidRDefault="004E18DF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Salary finalization and approval to proceed with the payments of all companies.</w:t>
      </w:r>
    </w:p>
    <w:p w14:paraId="15ADB606" w14:textId="10FCE025" w:rsidR="004E18DF" w:rsidRDefault="004E18DF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Consolidation of financial statements and prepare reports.</w:t>
      </w:r>
    </w:p>
    <w:p w14:paraId="502FAB94" w14:textId="4E0D790B" w:rsidR="008B246D" w:rsidRDefault="008B246D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Ensure daily works getting complete</w:t>
      </w:r>
      <w:r w:rsidR="00D53012">
        <w:rPr>
          <w:rFonts w:ascii="Book Antiqua" w:hAnsi="Book Antiqua"/>
          <w:bCs/>
          <w:sz w:val="24"/>
          <w:szCs w:val="24"/>
        </w:rPr>
        <w:t xml:space="preserve"> and internal auditing.</w:t>
      </w:r>
    </w:p>
    <w:p w14:paraId="75E972BC" w14:textId="63457037" w:rsidR="008F25F2" w:rsidRPr="00971959" w:rsidRDefault="008F25F2" w:rsidP="00971959">
      <w:pPr>
        <w:numPr>
          <w:ilvl w:val="0"/>
          <w:numId w:val="13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Cost controlling and negotiating with vendors for better prices.</w:t>
      </w:r>
      <w:bookmarkStart w:id="0" w:name="_GoBack"/>
      <w:bookmarkEnd w:id="0"/>
    </w:p>
    <w:p w14:paraId="0FF5C44E" w14:textId="77777777" w:rsidR="000F5825" w:rsidRDefault="000F5825" w:rsidP="00D14810">
      <w:pPr>
        <w:pStyle w:val="ListParagraph"/>
        <w:spacing w:after="0"/>
        <w:ind w:left="0"/>
        <w:rPr>
          <w:rFonts w:ascii="Book Antiqua" w:hAnsi="Book Antiqua"/>
          <w:b/>
          <w:sz w:val="24"/>
          <w:szCs w:val="24"/>
          <w:u w:val="single"/>
        </w:rPr>
      </w:pPr>
    </w:p>
    <w:p w14:paraId="1C131F53" w14:textId="332A1017" w:rsidR="00811FA3" w:rsidRPr="006A131F" w:rsidRDefault="00E577D1" w:rsidP="005A0953">
      <w:pPr>
        <w:tabs>
          <w:tab w:val="left" w:pos="1980"/>
        </w:tabs>
        <w:spacing w:after="120"/>
        <w:ind w:left="2340" w:hanging="2340"/>
        <w:rPr>
          <w:rFonts w:ascii="Cambria" w:hAnsi="Cambria"/>
          <w:b/>
          <w:bCs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E65AE7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811FA3" w:rsidRPr="006A131F">
        <w:rPr>
          <w:rFonts w:ascii="Cambria" w:hAnsi="Cambria"/>
          <w:b/>
          <w:bCs/>
          <w:sz w:val="24"/>
          <w:szCs w:val="24"/>
        </w:rPr>
        <w:t xml:space="preserve">ORGANIZATION </w:t>
      </w:r>
      <w:r w:rsidR="00654CE8" w:rsidRPr="006A131F">
        <w:rPr>
          <w:rFonts w:ascii="Cambria" w:hAnsi="Cambria"/>
          <w:b/>
          <w:bCs/>
          <w:sz w:val="24"/>
          <w:szCs w:val="24"/>
        </w:rPr>
        <w:t xml:space="preserve">  </w:t>
      </w:r>
      <w:r w:rsidR="000F5825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811FA3" w:rsidRPr="006A131F">
        <w:rPr>
          <w:rFonts w:ascii="Cambria" w:hAnsi="Cambria"/>
          <w:b/>
          <w:bCs/>
          <w:sz w:val="24"/>
          <w:szCs w:val="24"/>
        </w:rPr>
        <w:t>:</w:t>
      </w:r>
      <w:r w:rsidR="00811FA3" w:rsidRPr="006A131F">
        <w:rPr>
          <w:rFonts w:ascii="Cambria" w:hAnsi="Cambria"/>
          <w:sz w:val="24"/>
          <w:szCs w:val="24"/>
        </w:rPr>
        <w:t xml:space="preserve"> </w:t>
      </w:r>
      <w:r w:rsidR="00E65AE7" w:rsidRPr="006A131F">
        <w:rPr>
          <w:rFonts w:ascii="Cambria" w:hAnsi="Cambria"/>
          <w:sz w:val="24"/>
          <w:szCs w:val="24"/>
        </w:rPr>
        <w:t xml:space="preserve"> </w:t>
      </w:r>
      <w:r w:rsidR="005A0953" w:rsidRPr="006A131F">
        <w:rPr>
          <w:rFonts w:ascii="Cambria" w:hAnsi="Cambria"/>
          <w:sz w:val="24"/>
          <w:szCs w:val="24"/>
        </w:rPr>
        <w:t xml:space="preserve">  </w:t>
      </w:r>
      <w:r w:rsidR="00811FA3" w:rsidRPr="006A131F">
        <w:rPr>
          <w:rFonts w:ascii="Cambria" w:hAnsi="Cambria"/>
          <w:b/>
          <w:bCs/>
          <w:sz w:val="24"/>
          <w:szCs w:val="24"/>
        </w:rPr>
        <w:t>MSP RETAIL PVT LTD. (</w:t>
      </w:r>
      <w:r w:rsidR="002B49E8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811FA3" w:rsidRPr="006A131F">
        <w:rPr>
          <w:rFonts w:ascii="Cambria" w:hAnsi="Cambria"/>
          <w:b/>
          <w:bCs/>
          <w:sz w:val="24"/>
          <w:szCs w:val="24"/>
        </w:rPr>
        <w:t>MAX FASHION</w:t>
      </w:r>
      <w:r w:rsidR="002B49E8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811FA3" w:rsidRPr="006A131F">
        <w:rPr>
          <w:rFonts w:ascii="Cambria" w:hAnsi="Cambria"/>
          <w:b/>
          <w:bCs/>
          <w:sz w:val="24"/>
          <w:szCs w:val="24"/>
        </w:rPr>
        <w:t>)</w:t>
      </w:r>
      <w:r w:rsidR="002B49E8" w:rsidRPr="006A131F">
        <w:rPr>
          <w:rFonts w:ascii="Cambria" w:hAnsi="Cambria"/>
          <w:b/>
          <w:bCs/>
          <w:sz w:val="24"/>
          <w:szCs w:val="24"/>
        </w:rPr>
        <w:t xml:space="preserve"> Franchise of </w:t>
      </w:r>
      <w:r w:rsidR="00AC0859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E65AE7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5A0953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2B49E8" w:rsidRPr="006A131F">
        <w:rPr>
          <w:rFonts w:ascii="Cambria" w:hAnsi="Cambria"/>
          <w:b/>
          <w:bCs/>
          <w:sz w:val="24"/>
          <w:szCs w:val="24"/>
        </w:rPr>
        <w:t>LIFESTYLE</w:t>
      </w:r>
      <w:r w:rsidR="00302D25" w:rsidRPr="006A131F">
        <w:rPr>
          <w:rFonts w:ascii="Cambria" w:hAnsi="Cambria"/>
          <w:b/>
          <w:bCs/>
          <w:sz w:val="24"/>
          <w:szCs w:val="24"/>
        </w:rPr>
        <w:t xml:space="preserve">  &amp; MSP RESTAURANT ( ZAROOB RESTO CAFE )</w:t>
      </w:r>
    </w:p>
    <w:p w14:paraId="24A56714" w14:textId="0181ED08" w:rsidR="00811FA3" w:rsidRPr="006A131F" w:rsidRDefault="00E65AE7" w:rsidP="005A0953">
      <w:pPr>
        <w:spacing w:after="120"/>
        <w:ind w:left="2340" w:hanging="234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 xml:space="preserve">  </w:t>
      </w:r>
      <w:r w:rsidR="00811FA3" w:rsidRPr="006A131F">
        <w:rPr>
          <w:rFonts w:ascii="Cambria" w:hAnsi="Cambria"/>
          <w:b/>
          <w:bCs/>
          <w:sz w:val="24"/>
          <w:szCs w:val="24"/>
        </w:rPr>
        <w:t>INDUSTRY TYPE</w:t>
      </w:r>
      <w:r w:rsidR="00811FA3" w:rsidRPr="006A131F">
        <w:rPr>
          <w:rFonts w:ascii="Cambria" w:hAnsi="Cambria"/>
          <w:sz w:val="24"/>
          <w:szCs w:val="24"/>
        </w:rPr>
        <w:t xml:space="preserve">   :  </w:t>
      </w:r>
      <w:r w:rsidR="005A0953" w:rsidRPr="006A131F">
        <w:rPr>
          <w:rFonts w:ascii="Cambria" w:hAnsi="Cambria"/>
          <w:sz w:val="24"/>
          <w:szCs w:val="24"/>
        </w:rPr>
        <w:t xml:space="preserve"> </w:t>
      </w:r>
      <w:r w:rsidR="00811FA3" w:rsidRPr="006A131F">
        <w:rPr>
          <w:rFonts w:ascii="Cambria" w:hAnsi="Cambria"/>
          <w:sz w:val="24"/>
          <w:szCs w:val="24"/>
        </w:rPr>
        <w:t xml:space="preserve">RETAIL SECTOR </w:t>
      </w:r>
      <w:r w:rsidR="002B49E8" w:rsidRPr="006A131F">
        <w:rPr>
          <w:rFonts w:ascii="Cambria" w:hAnsi="Cambria"/>
          <w:sz w:val="24"/>
          <w:szCs w:val="24"/>
        </w:rPr>
        <w:t xml:space="preserve">( FASHION CLOTHING,  ACCESSORIES, </w:t>
      </w:r>
      <w:r w:rsidR="00AC0859" w:rsidRPr="006A131F">
        <w:rPr>
          <w:rFonts w:ascii="Cambria" w:hAnsi="Cambria"/>
          <w:sz w:val="24"/>
          <w:szCs w:val="24"/>
        </w:rPr>
        <w:t xml:space="preserve"> </w:t>
      </w:r>
      <w:r w:rsidRPr="006A131F">
        <w:rPr>
          <w:rFonts w:ascii="Cambria" w:hAnsi="Cambria"/>
          <w:sz w:val="24"/>
          <w:szCs w:val="24"/>
        </w:rPr>
        <w:t xml:space="preserve">  </w:t>
      </w:r>
      <w:r w:rsidR="005A0953" w:rsidRPr="006A131F">
        <w:rPr>
          <w:rFonts w:ascii="Cambria" w:hAnsi="Cambria"/>
          <w:sz w:val="24"/>
          <w:szCs w:val="24"/>
        </w:rPr>
        <w:t xml:space="preserve"> </w:t>
      </w:r>
      <w:r w:rsidR="002B49E8" w:rsidRPr="006A131F">
        <w:rPr>
          <w:rFonts w:ascii="Cambria" w:hAnsi="Cambria"/>
          <w:sz w:val="24"/>
          <w:szCs w:val="24"/>
        </w:rPr>
        <w:t>FOOTWEAR )</w:t>
      </w:r>
      <w:r w:rsidR="00302D25" w:rsidRPr="006A131F">
        <w:rPr>
          <w:rFonts w:ascii="Cambria" w:hAnsi="Cambria"/>
          <w:sz w:val="24"/>
          <w:szCs w:val="24"/>
        </w:rPr>
        <w:t xml:space="preserve"> &amp; RESTAURANT</w:t>
      </w:r>
    </w:p>
    <w:p w14:paraId="78703F62" w14:textId="3750EAB2" w:rsidR="00811FA3" w:rsidRPr="006A131F" w:rsidRDefault="00E577D1" w:rsidP="00AC0859">
      <w:pPr>
        <w:spacing w:after="120"/>
        <w:ind w:left="1985" w:hanging="1985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 xml:space="preserve">  </w:t>
      </w:r>
      <w:r w:rsidR="00811FA3" w:rsidRPr="006A131F">
        <w:rPr>
          <w:rFonts w:ascii="Cambria" w:hAnsi="Cambria"/>
          <w:b/>
          <w:bCs/>
          <w:sz w:val="24"/>
          <w:szCs w:val="24"/>
        </w:rPr>
        <w:t>DESIGNATION</w:t>
      </w:r>
      <w:r w:rsidR="00811FA3" w:rsidRPr="006A131F">
        <w:rPr>
          <w:rFonts w:ascii="Cambria" w:hAnsi="Cambria"/>
          <w:sz w:val="24"/>
          <w:szCs w:val="24"/>
        </w:rPr>
        <w:t xml:space="preserve">     </w:t>
      </w:r>
      <w:r w:rsidR="00654CE8" w:rsidRPr="006A131F">
        <w:rPr>
          <w:rFonts w:ascii="Cambria" w:hAnsi="Cambria"/>
          <w:sz w:val="24"/>
          <w:szCs w:val="24"/>
        </w:rPr>
        <w:t xml:space="preserve">  </w:t>
      </w:r>
      <w:r w:rsidR="00811FA3" w:rsidRPr="006A131F">
        <w:rPr>
          <w:rFonts w:ascii="Cambria" w:hAnsi="Cambria"/>
          <w:sz w:val="24"/>
          <w:szCs w:val="24"/>
        </w:rPr>
        <w:t xml:space="preserve"> :  </w:t>
      </w:r>
      <w:r w:rsidR="00E65AE7" w:rsidRPr="006A131F">
        <w:rPr>
          <w:rFonts w:ascii="Cambria" w:hAnsi="Cambria"/>
          <w:sz w:val="24"/>
          <w:szCs w:val="24"/>
        </w:rPr>
        <w:t xml:space="preserve"> </w:t>
      </w:r>
      <w:r w:rsidR="00D009C3" w:rsidRPr="006A131F">
        <w:rPr>
          <w:rFonts w:ascii="Cambria" w:hAnsi="Cambria"/>
          <w:sz w:val="24"/>
          <w:szCs w:val="24"/>
        </w:rPr>
        <w:t>SENIOR</w:t>
      </w:r>
      <w:r w:rsidR="00811FA3" w:rsidRPr="006A131F">
        <w:rPr>
          <w:rFonts w:ascii="Cambria" w:hAnsi="Cambria"/>
          <w:sz w:val="24"/>
          <w:szCs w:val="24"/>
        </w:rPr>
        <w:t xml:space="preserve"> ACCOUNTANT</w:t>
      </w:r>
    </w:p>
    <w:p w14:paraId="7C12E608" w14:textId="6C6A5744" w:rsidR="00811FA3" w:rsidRPr="006A131F" w:rsidRDefault="00E577D1" w:rsidP="00AC0859">
      <w:pPr>
        <w:spacing w:after="12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8F2EA7" w:rsidRPr="006A131F">
        <w:rPr>
          <w:rFonts w:ascii="Cambria" w:hAnsi="Cambria"/>
          <w:b/>
          <w:bCs/>
          <w:sz w:val="24"/>
          <w:szCs w:val="24"/>
        </w:rPr>
        <w:t xml:space="preserve"> PERIOD</w:t>
      </w:r>
      <w:r w:rsidR="00964975" w:rsidRPr="006A131F">
        <w:rPr>
          <w:rFonts w:ascii="Cambria" w:hAnsi="Cambria"/>
          <w:b/>
          <w:bCs/>
          <w:sz w:val="24"/>
          <w:szCs w:val="24"/>
        </w:rPr>
        <w:t xml:space="preserve">          </w:t>
      </w:r>
      <w:r w:rsidR="00811FA3" w:rsidRPr="006A131F">
        <w:rPr>
          <w:rFonts w:ascii="Cambria" w:hAnsi="Cambria"/>
          <w:sz w:val="24"/>
          <w:szCs w:val="24"/>
        </w:rPr>
        <w:t xml:space="preserve">       </w:t>
      </w:r>
      <w:r w:rsidR="00654CE8" w:rsidRPr="006A131F">
        <w:rPr>
          <w:rFonts w:ascii="Cambria" w:hAnsi="Cambria"/>
          <w:sz w:val="24"/>
          <w:szCs w:val="24"/>
        </w:rPr>
        <w:t xml:space="preserve">  </w:t>
      </w:r>
      <w:r w:rsidR="008F2EA7" w:rsidRPr="006A131F">
        <w:rPr>
          <w:rFonts w:ascii="Cambria" w:hAnsi="Cambria"/>
          <w:sz w:val="24"/>
          <w:szCs w:val="24"/>
        </w:rPr>
        <w:t xml:space="preserve"> </w:t>
      </w:r>
      <w:r w:rsidR="00811FA3" w:rsidRPr="006A131F">
        <w:rPr>
          <w:rFonts w:ascii="Cambria" w:hAnsi="Cambria"/>
          <w:sz w:val="24"/>
          <w:szCs w:val="24"/>
        </w:rPr>
        <w:t xml:space="preserve"> :  </w:t>
      </w:r>
      <w:r w:rsidR="00E65AE7" w:rsidRPr="006A131F">
        <w:rPr>
          <w:rFonts w:ascii="Cambria" w:hAnsi="Cambria"/>
          <w:sz w:val="24"/>
          <w:szCs w:val="24"/>
        </w:rPr>
        <w:t xml:space="preserve"> </w:t>
      </w:r>
      <w:r w:rsidR="00964975" w:rsidRPr="006A131F">
        <w:rPr>
          <w:rFonts w:ascii="Cambria" w:hAnsi="Cambria"/>
          <w:sz w:val="24"/>
          <w:szCs w:val="24"/>
        </w:rPr>
        <w:t>25</w:t>
      </w:r>
      <w:r w:rsidR="00964975" w:rsidRPr="006A131F">
        <w:rPr>
          <w:rFonts w:ascii="Cambria" w:hAnsi="Cambria"/>
          <w:sz w:val="24"/>
          <w:szCs w:val="24"/>
          <w:vertAlign w:val="superscript"/>
        </w:rPr>
        <w:t>th</w:t>
      </w:r>
      <w:r w:rsidR="00964975" w:rsidRPr="006A131F">
        <w:rPr>
          <w:rFonts w:ascii="Cambria" w:hAnsi="Cambria"/>
          <w:sz w:val="24"/>
          <w:szCs w:val="24"/>
        </w:rPr>
        <w:t xml:space="preserve"> JUNE 2019 – 10</w:t>
      </w:r>
      <w:r w:rsidR="00964975" w:rsidRPr="006A131F">
        <w:rPr>
          <w:rFonts w:ascii="Cambria" w:hAnsi="Cambria"/>
          <w:sz w:val="24"/>
          <w:szCs w:val="24"/>
          <w:vertAlign w:val="superscript"/>
        </w:rPr>
        <w:t>TH</w:t>
      </w:r>
      <w:r w:rsidR="00964975" w:rsidRPr="006A131F">
        <w:rPr>
          <w:rFonts w:ascii="Cambria" w:hAnsi="Cambria"/>
          <w:sz w:val="24"/>
          <w:szCs w:val="24"/>
        </w:rPr>
        <w:t xml:space="preserve"> SEPTEMBER 2021 (</w:t>
      </w:r>
      <w:r w:rsidR="00D009C3" w:rsidRPr="006A131F">
        <w:rPr>
          <w:rFonts w:ascii="Cambria" w:hAnsi="Cambria"/>
          <w:sz w:val="24"/>
          <w:szCs w:val="24"/>
        </w:rPr>
        <w:t>2</w:t>
      </w:r>
      <w:r w:rsidR="00811FA3" w:rsidRPr="006A131F">
        <w:rPr>
          <w:rFonts w:ascii="Cambria" w:hAnsi="Cambria"/>
          <w:sz w:val="24"/>
          <w:szCs w:val="24"/>
        </w:rPr>
        <w:t xml:space="preserve"> YEARS </w:t>
      </w:r>
      <w:r w:rsidR="003025F8" w:rsidRPr="006A131F">
        <w:rPr>
          <w:rFonts w:ascii="Cambria" w:hAnsi="Cambria"/>
          <w:sz w:val="24"/>
          <w:szCs w:val="24"/>
        </w:rPr>
        <w:t xml:space="preserve"> </w:t>
      </w:r>
      <w:r w:rsidR="00D009C3" w:rsidRPr="006A131F">
        <w:rPr>
          <w:rFonts w:ascii="Cambria" w:hAnsi="Cambria"/>
          <w:sz w:val="24"/>
          <w:szCs w:val="24"/>
        </w:rPr>
        <w:t>2</w:t>
      </w:r>
      <w:r w:rsidR="002B49E8" w:rsidRPr="006A131F">
        <w:rPr>
          <w:rFonts w:ascii="Cambria" w:hAnsi="Cambria"/>
          <w:sz w:val="24"/>
          <w:szCs w:val="24"/>
        </w:rPr>
        <w:t xml:space="preserve"> </w:t>
      </w:r>
      <w:r w:rsidR="00811FA3" w:rsidRPr="006A131F">
        <w:rPr>
          <w:rFonts w:ascii="Cambria" w:hAnsi="Cambria"/>
          <w:sz w:val="24"/>
          <w:szCs w:val="24"/>
        </w:rPr>
        <w:t xml:space="preserve"> MONTHS</w:t>
      </w:r>
      <w:r w:rsidR="00964975" w:rsidRPr="006A131F">
        <w:rPr>
          <w:rFonts w:ascii="Cambria" w:hAnsi="Cambria"/>
          <w:sz w:val="24"/>
          <w:szCs w:val="24"/>
        </w:rPr>
        <w:t>)</w:t>
      </w:r>
    </w:p>
    <w:p w14:paraId="7C0FCB38" w14:textId="511F5145" w:rsidR="00811FA3" w:rsidRPr="006A131F" w:rsidRDefault="00E577D1" w:rsidP="00811FA3">
      <w:pPr>
        <w:spacing w:after="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 xml:space="preserve">  </w:t>
      </w:r>
      <w:r w:rsidR="00811FA3" w:rsidRPr="006A131F">
        <w:rPr>
          <w:rFonts w:ascii="Cambria" w:hAnsi="Cambria"/>
          <w:b/>
          <w:bCs/>
          <w:sz w:val="24"/>
          <w:szCs w:val="24"/>
        </w:rPr>
        <w:t xml:space="preserve">COUNTRY  </w:t>
      </w:r>
      <w:r w:rsidR="00811FA3" w:rsidRPr="006A131F">
        <w:rPr>
          <w:rFonts w:ascii="Cambria" w:hAnsi="Cambria"/>
          <w:sz w:val="24"/>
          <w:szCs w:val="24"/>
        </w:rPr>
        <w:t xml:space="preserve">          </w:t>
      </w:r>
      <w:r w:rsidR="00654CE8" w:rsidRPr="006A131F">
        <w:rPr>
          <w:rFonts w:ascii="Cambria" w:hAnsi="Cambria"/>
          <w:sz w:val="24"/>
          <w:szCs w:val="24"/>
        </w:rPr>
        <w:t xml:space="preserve">   </w:t>
      </w:r>
      <w:r w:rsidR="00811FA3" w:rsidRPr="006A131F">
        <w:rPr>
          <w:rFonts w:ascii="Cambria" w:hAnsi="Cambria"/>
          <w:sz w:val="24"/>
          <w:szCs w:val="24"/>
        </w:rPr>
        <w:t xml:space="preserve">  :  </w:t>
      </w:r>
      <w:r w:rsidR="00AC0859" w:rsidRPr="006A131F">
        <w:rPr>
          <w:rFonts w:ascii="Cambria" w:hAnsi="Cambria"/>
          <w:sz w:val="24"/>
          <w:szCs w:val="24"/>
        </w:rPr>
        <w:t xml:space="preserve"> </w:t>
      </w:r>
      <w:r w:rsidR="003025F8" w:rsidRPr="006A131F">
        <w:rPr>
          <w:rFonts w:ascii="Cambria" w:hAnsi="Cambria"/>
          <w:sz w:val="24"/>
          <w:szCs w:val="24"/>
        </w:rPr>
        <w:t>INDIA</w:t>
      </w:r>
    </w:p>
    <w:p w14:paraId="04F42F8A" w14:textId="77777777" w:rsidR="00811FA3" w:rsidRPr="007B49B0" w:rsidRDefault="00811FA3" w:rsidP="00811FA3">
      <w:pPr>
        <w:spacing w:after="0"/>
        <w:rPr>
          <w:rFonts w:ascii="Book Antiqua" w:hAnsi="Book Antiqua"/>
          <w:sz w:val="24"/>
          <w:szCs w:val="24"/>
        </w:rPr>
      </w:pPr>
    </w:p>
    <w:p w14:paraId="26D06EEA" w14:textId="77777777" w:rsidR="00811FA3" w:rsidRPr="007B49B0" w:rsidRDefault="00811FA3" w:rsidP="00811FA3">
      <w:pPr>
        <w:spacing w:after="0"/>
        <w:rPr>
          <w:rFonts w:ascii="Book Antiqua" w:hAnsi="Book Antiqua"/>
          <w:b/>
          <w:sz w:val="24"/>
          <w:szCs w:val="24"/>
          <w:u w:val="single"/>
        </w:rPr>
      </w:pPr>
      <w:r w:rsidRPr="007B49B0">
        <w:rPr>
          <w:rFonts w:ascii="Book Antiqua" w:hAnsi="Book Antiqua"/>
          <w:b/>
          <w:sz w:val="24"/>
          <w:szCs w:val="24"/>
          <w:u w:val="single"/>
        </w:rPr>
        <w:t>Job Details and Key Responsibilities:</w:t>
      </w:r>
    </w:p>
    <w:p w14:paraId="253BE02D" w14:textId="77777777" w:rsidR="00811FA3" w:rsidRPr="007B49B0" w:rsidRDefault="00811FA3" w:rsidP="00811FA3">
      <w:pPr>
        <w:spacing w:after="0"/>
        <w:rPr>
          <w:rFonts w:ascii="Book Antiqua" w:hAnsi="Book Antiqua"/>
          <w:sz w:val="24"/>
          <w:szCs w:val="24"/>
        </w:rPr>
      </w:pPr>
    </w:p>
    <w:p w14:paraId="0513D7AC" w14:textId="3DF81626" w:rsidR="000419CF" w:rsidRDefault="00811FA3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Monitoring and </w:t>
      </w:r>
      <w:r w:rsidR="002B49E8">
        <w:rPr>
          <w:rFonts w:ascii="Book Antiqua" w:hAnsi="Book Antiqua"/>
          <w:sz w:val="24"/>
          <w:szCs w:val="24"/>
        </w:rPr>
        <w:t xml:space="preserve">reviewing accounting entries </w:t>
      </w:r>
      <w:r w:rsidR="007C45FB">
        <w:rPr>
          <w:rFonts w:ascii="Book Antiqua" w:hAnsi="Book Antiqua"/>
          <w:sz w:val="24"/>
          <w:szCs w:val="24"/>
        </w:rPr>
        <w:t>and ensure a</w:t>
      </w:r>
      <w:r w:rsidR="000419CF">
        <w:rPr>
          <w:rFonts w:ascii="Book Antiqua" w:hAnsi="Book Antiqua"/>
          <w:sz w:val="24"/>
          <w:szCs w:val="24"/>
        </w:rPr>
        <w:t>ccuracy</w:t>
      </w:r>
      <w:r w:rsidR="00654CE8">
        <w:rPr>
          <w:rFonts w:ascii="Book Antiqua" w:hAnsi="Book Antiqua"/>
          <w:sz w:val="24"/>
          <w:szCs w:val="24"/>
        </w:rPr>
        <w:t>.</w:t>
      </w:r>
    </w:p>
    <w:p w14:paraId="6545933C" w14:textId="238DD046" w:rsidR="00811FA3" w:rsidRPr="007B49B0" w:rsidRDefault="000419CF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onduct Internal Audit and providing Audit report on monthly basis to the management and follow up for the rectification of errors.</w:t>
      </w:r>
    </w:p>
    <w:p w14:paraId="392E5604" w14:textId="22DE5687" w:rsidR="00811FA3" w:rsidRPr="007B49B0" w:rsidRDefault="002B49E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conciliation of Accounts Payable</w:t>
      </w:r>
      <w:r w:rsidR="00A121CF">
        <w:rPr>
          <w:rFonts w:ascii="Book Antiqua" w:hAnsi="Book Antiqua"/>
          <w:sz w:val="24"/>
          <w:szCs w:val="24"/>
        </w:rPr>
        <w:t xml:space="preserve">s </w:t>
      </w:r>
      <w:r w:rsidR="00776A0B">
        <w:rPr>
          <w:rFonts w:ascii="Book Antiqua" w:hAnsi="Book Antiqua"/>
          <w:sz w:val="24"/>
          <w:szCs w:val="24"/>
        </w:rPr>
        <w:t>(LIFESTYLE</w:t>
      </w:r>
      <w:r w:rsidR="00A121CF">
        <w:rPr>
          <w:rFonts w:ascii="Book Antiqua" w:hAnsi="Book Antiqua"/>
          <w:sz w:val="24"/>
          <w:szCs w:val="24"/>
        </w:rPr>
        <w:t xml:space="preserve"> LEDGER &amp; OTHER </w:t>
      </w:r>
      <w:r w:rsidR="00D46A2E">
        <w:rPr>
          <w:rFonts w:ascii="Book Antiqua" w:hAnsi="Book Antiqua"/>
          <w:sz w:val="24"/>
          <w:szCs w:val="24"/>
        </w:rPr>
        <w:t>VENDORS)</w:t>
      </w:r>
      <w:r w:rsidR="00A121CF">
        <w:rPr>
          <w:rFonts w:ascii="Book Antiqua" w:hAnsi="Book Antiqua"/>
          <w:sz w:val="24"/>
          <w:szCs w:val="24"/>
        </w:rPr>
        <w:t>.</w:t>
      </w:r>
    </w:p>
    <w:p w14:paraId="41A69C8A" w14:textId="25C6C9A8" w:rsidR="00811FA3" w:rsidRDefault="002B49E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Reconciliation of Banks </w:t>
      </w:r>
      <w:r w:rsidR="00654CE8">
        <w:rPr>
          <w:rFonts w:ascii="Book Antiqua" w:hAnsi="Book Antiqua"/>
          <w:sz w:val="24"/>
          <w:szCs w:val="24"/>
        </w:rPr>
        <w:t>(3</w:t>
      </w:r>
      <w:r w:rsidR="00A121CF">
        <w:rPr>
          <w:rFonts w:ascii="Book Antiqua" w:hAnsi="Book Antiqua"/>
          <w:sz w:val="24"/>
          <w:szCs w:val="24"/>
        </w:rPr>
        <w:t xml:space="preserve"> </w:t>
      </w:r>
      <w:r w:rsidR="00654CE8">
        <w:rPr>
          <w:rFonts w:ascii="Book Antiqua" w:hAnsi="Book Antiqua"/>
          <w:sz w:val="24"/>
          <w:szCs w:val="24"/>
        </w:rPr>
        <w:t>BANKS)</w:t>
      </w:r>
      <w:r w:rsidR="00A121C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on monthly basis.</w:t>
      </w:r>
    </w:p>
    <w:p w14:paraId="2FD01FBE" w14:textId="1AB4270B" w:rsidR="002B49E8" w:rsidRDefault="002B49E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Branch Reconciliation </w:t>
      </w:r>
      <w:r w:rsidR="00654CE8">
        <w:rPr>
          <w:rFonts w:ascii="Book Antiqua" w:hAnsi="Book Antiqua"/>
          <w:sz w:val="24"/>
          <w:szCs w:val="24"/>
        </w:rPr>
        <w:t>(17</w:t>
      </w:r>
      <w:r>
        <w:rPr>
          <w:rFonts w:ascii="Book Antiqua" w:hAnsi="Book Antiqua"/>
          <w:sz w:val="24"/>
          <w:szCs w:val="24"/>
        </w:rPr>
        <w:t xml:space="preserve"> </w:t>
      </w:r>
      <w:r w:rsidR="00654CE8">
        <w:rPr>
          <w:rFonts w:ascii="Book Antiqua" w:hAnsi="Book Antiqua"/>
          <w:sz w:val="24"/>
          <w:szCs w:val="24"/>
        </w:rPr>
        <w:t>Branches)</w:t>
      </w:r>
      <w:r w:rsidR="004A6C6B">
        <w:rPr>
          <w:rFonts w:ascii="Book Antiqua" w:hAnsi="Book Antiqua"/>
          <w:sz w:val="24"/>
          <w:szCs w:val="24"/>
        </w:rPr>
        <w:t xml:space="preserve"> with Head Office.</w:t>
      </w:r>
    </w:p>
    <w:p w14:paraId="5E5E8C0C" w14:textId="77777777" w:rsidR="002B49E8" w:rsidRDefault="002B49E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onsolidation Financial Statement of Branches.</w:t>
      </w:r>
    </w:p>
    <w:p w14:paraId="6C2F81E5" w14:textId="77777777" w:rsidR="002B49E8" w:rsidRDefault="002B49E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eparation of Fund Flow and advising management to utilization for investments by pooling of funds.</w:t>
      </w:r>
    </w:p>
    <w:p w14:paraId="4434C681" w14:textId="77777777" w:rsidR="00C75248" w:rsidRDefault="00C7524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Preparation, </w:t>
      </w:r>
      <w:r w:rsidR="00D009C3">
        <w:rPr>
          <w:rFonts w:ascii="Book Antiqua" w:hAnsi="Book Antiqua"/>
          <w:sz w:val="24"/>
          <w:szCs w:val="24"/>
        </w:rPr>
        <w:t xml:space="preserve">Variance </w:t>
      </w:r>
      <w:r>
        <w:rPr>
          <w:rFonts w:ascii="Book Antiqua" w:hAnsi="Book Antiqua"/>
          <w:sz w:val="24"/>
          <w:szCs w:val="24"/>
        </w:rPr>
        <w:t>Analysing and Reporting of Financial Statements (branch wise &amp; consolidated).</w:t>
      </w:r>
    </w:p>
    <w:p w14:paraId="7A6C7582" w14:textId="7B54BA0B" w:rsidR="00C75248" w:rsidRDefault="00C7524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Assist Internal &amp; External Auditors in Audit process </w:t>
      </w:r>
      <w:r w:rsidR="00654CE8">
        <w:rPr>
          <w:rFonts w:ascii="Book Antiqua" w:hAnsi="Book Antiqua"/>
          <w:sz w:val="24"/>
          <w:szCs w:val="24"/>
        </w:rPr>
        <w:t>and</w:t>
      </w:r>
      <w:r>
        <w:rPr>
          <w:rFonts w:ascii="Book Antiqua" w:hAnsi="Book Antiqua"/>
          <w:sz w:val="24"/>
          <w:szCs w:val="24"/>
        </w:rPr>
        <w:t xml:space="preserve"> Finalization of the Financial Statements.</w:t>
      </w:r>
    </w:p>
    <w:p w14:paraId="2DE4F0E4" w14:textId="0C0B625C" w:rsidR="00C75248" w:rsidRDefault="00C7524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Responsible for month end closing entries </w:t>
      </w:r>
      <w:r w:rsidR="00654CE8">
        <w:rPr>
          <w:rFonts w:ascii="Book Antiqua" w:hAnsi="Book Antiqua"/>
          <w:sz w:val="24"/>
          <w:szCs w:val="24"/>
        </w:rPr>
        <w:t>(Accrued</w:t>
      </w:r>
      <w:r>
        <w:rPr>
          <w:rFonts w:ascii="Book Antiqua" w:hAnsi="Book Antiqua"/>
          <w:sz w:val="24"/>
          <w:szCs w:val="24"/>
        </w:rPr>
        <w:t xml:space="preserve"> Incomes, Prepaid </w:t>
      </w:r>
      <w:r w:rsidR="00654CE8">
        <w:rPr>
          <w:rFonts w:ascii="Book Antiqua" w:hAnsi="Book Antiqua"/>
          <w:sz w:val="24"/>
          <w:szCs w:val="24"/>
        </w:rPr>
        <w:t>Expenses, Payables)</w:t>
      </w:r>
    </w:p>
    <w:p w14:paraId="42FA2DA0" w14:textId="77777777" w:rsidR="00C75248" w:rsidRDefault="00C7524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TDS calculations, TDS filing and payments on timely basis.</w:t>
      </w:r>
    </w:p>
    <w:p w14:paraId="12B521F4" w14:textId="5BCE0F3E" w:rsidR="00C75248" w:rsidRDefault="00C7524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GST preparation and filing </w:t>
      </w:r>
      <w:r w:rsidR="00654CE8">
        <w:rPr>
          <w:rFonts w:ascii="Book Antiqua" w:hAnsi="Book Antiqua"/>
          <w:sz w:val="24"/>
          <w:szCs w:val="24"/>
        </w:rPr>
        <w:t>(GSTR</w:t>
      </w:r>
      <w:r>
        <w:rPr>
          <w:rFonts w:ascii="Book Antiqua" w:hAnsi="Book Antiqua"/>
          <w:sz w:val="24"/>
          <w:szCs w:val="24"/>
        </w:rPr>
        <w:t>-</w:t>
      </w:r>
      <w:r w:rsidR="00654CE8">
        <w:rPr>
          <w:rFonts w:ascii="Book Antiqua" w:hAnsi="Book Antiqua"/>
          <w:sz w:val="24"/>
          <w:szCs w:val="24"/>
        </w:rPr>
        <w:t>1,</w:t>
      </w:r>
      <w:r>
        <w:rPr>
          <w:rFonts w:ascii="Book Antiqua" w:hAnsi="Book Antiqua"/>
          <w:sz w:val="24"/>
          <w:szCs w:val="24"/>
        </w:rPr>
        <w:t xml:space="preserve"> GSTR -2 B Reconciliation &amp; 3</w:t>
      </w:r>
      <w:r w:rsidR="00654CE8">
        <w:rPr>
          <w:rFonts w:ascii="Book Antiqua" w:hAnsi="Book Antiqua"/>
          <w:sz w:val="24"/>
          <w:szCs w:val="24"/>
        </w:rPr>
        <w:t>B)</w:t>
      </w:r>
      <w:r w:rsidR="000419CF">
        <w:rPr>
          <w:rFonts w:ascii="Book Antiqua" w:hAnsi="Book Antiqua"/>
          <w:sz w:val="24"/>
          <w:szCs w:val="24"/>
        </w:rPr>
        <w:t xml:space="preserve"> and</w:t>
      </w:r>
      <w:r w:rsidR="0087251E">
        <w:rPr>
          <w:rFonts w:ascii="Book Antiqua" w:hAnsi="Book Antiqua"/>
          <w:sz w:val="24"/>
          <w:szCs w:val="24"/>
        </w:rPr>
        <w:t xml:space="preserve"> related entries both retail &amp; restaurant.</w:t>
      </w:r>
    </w:p>
    <w:p w14:paraId="49E4446A" w14:textId="77777777" w:rsidR="00C75248" w:rsidRPr="003025F7" w:rsidRDefault="00C75248" w:rsidP="003025F7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onduct Store Audit</w:t>
      </w:r>
      <w:r w:rsidR="003025F7">
        <w:rPr>
          <w:rFonts w:ascii="Book Antiqua" w:hAnsi="Book Antiqua"/>
          <w:sz w:val="24"/>
          <w:szCs w:val="24"/>
        </w:rPr>
        <w:t xml:space="preserve"> based on SOP.</w:t>
      </w:r>
    </w:p>
    <w:p w14:paraId="552167E1" w14:textId="77777777" w:rsidR="002F7D1D" w:rsidRDefault="007558D7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>Payroll preparation and process through HRMS.</w:t>
      </w:r>
    </w:p>
    <w:p w14:paraId="7D9B069D" w14:textId="77777777" w:rsidR="001E27E3" w:rsidRDefault="001E27E3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Fixed Asset Register Maintenance and Depreciation calculation and posting entries related to depreciation.</w:t>
      </w:r>
    </w:p>
    <w:p w14:paraId="3F59BA1C" w14:textId="77777777" w:rsidR="003025F7" w:rsidRDefault="003025F7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Inventory adjustments at the end of financial year.</w:t>
      </w:r>
    </w:p>
    <w:p w14:paraId="70458E6C" w14:textId="250EC7BA" w:rsidR="00823798" w:rsidRDefault="002A5F2C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GST </w:t>
      </w:r>
      <w:r w:rsidR="00654CE8">
        <w:rPr>
          <w:rFonts w:ascii="Book Antiqua" w:hAnsi="Book Antiqua"/>
          <w:sz w:val="24"/>
          <w:szCs w:val="24"/>
        </w:rPr>
        <w:t>C</w:t>
      </w:r>
      <w:r>
        <w:rPr>
          <w:rFonts w:ascii="Book Antiqua" w:hAnsi="Book Antiqua"/>
          <w:sz w:val="24"/>
          <w:szCs w:val="24"/>
        </w:rPr>
        <w:t xml:space="preserve">ash </w:t>
      </w:r>
      <w:r w:rsidR="00654CE8">
        <w:rPr>
          <w:rFonts w:ascii="Book Antiqua" w:hAnsi="Book Antiqua"/>
          <w:sz w:val="24"/>
          <w:szCs w:val="24"/>
        </w:rPr>
        <w:t>&amp; Credit Ledger</w:t>
      </w:r>
      <w:r w:rsidR="00D009C3">
        <w:rPr>
          <w:rFonts w:ascii="Book Antiqua" w:hAnsi="Book Antiqua"/>
          <w:sz w:val="24"/>
          <w:szCs w:val="24"/>
        </w:rPr>
        <w:t xml:space="preserve"> entries.</w:t>
      </w:r>
    </w:p>
    <w:p w14:paraId="3775C5AA" w14:textId="5A7F4D0A" w:rsidR="002A5F2C" w:rsidRDefault="00654CE8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Online Payments like </w:t>
      </w:r>
      <w:r w:rsidR="0087251E">
        <w:rPr>
          <w:rFonts w:ascii="Book Antiqua" w:hAnsi="Book Antiqua"/>
          <w:sz w:val="24"/>
          <w:szCs w:val="24"/>
        </w:rPr>
        <w:t xml:space="preserve">ESI &amp; </w:t>
      </w:r>
      <w:r>
        <w:rPr>
          <w:rFonts w:ascii="Book Antiqua" w:hAnsi="Book Antiqua"/>
          <w:sz w:val="24"/>
          <w:szCs w:val="24"/>
        </w:rPr>
        <w:t>PF, Electricity, Phone bills &amp; Water bills</w:t>
      </w:r>
      <w:r w:rsidR="0087251E">
        <w:rPr>
          <w:rFonts w:ascii="Book Antiqua" w:hAnsi="Book Antiqua"/>
          <w:sz w:val="24"/>
          <w:szCs w:val="24"/>
        </w:rPr>
        <w:t>.</w:t>
      </w:r>
    </w:p>
    <w:p w14:paraId="1D793F3A" w14:textId="77777777" w:rsidR="00302D25" w:rsidRDefault="00302D25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Gratuity and its calculation and settlement of payments to employees.</w:t>
      </w:r>
    </w:p>
    <w:p w14:paraId="4F7B5B2D" w14:textId="2C5ECEB5" w:rsidR="00302D25" w:rsidRDefault="00302D25" w:rsidP="00811FA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Maintain excel and </w:t>
      </w:r>
      <w:r w:rsidR="00654CE8">
        <w:rPr>
          <w:rFonts w:ascii="Book Antiqua" w:hAnsi="Book Antiqua"/>
          <w:sz w:val="24"/>
          <w:szCs w:val="24"/>
        </w:rPr>
        <w:t>renew Insurance</w:t>
      </w:r>
      <w:r>
        <w:rPr>
          <w:rFonts w:ascii="Book Antiqua" w:hAnsi="Book Antiqua"/>
          <w:sz w:val="24"/>
          <w:szCs w:val="24"/>
        </w:rPr>
        <w:t xml:space="preserve"> for stock &amp; vehicles on timely basis.</w:t>
      </w:r>
    </w:p>
    <w:p w14:paraId="4A65B5A6" w14:textId="77777777" w:rsidR="002F7D1D" w:rsidRPr="007B49B0" w:rsidRDefault="002F7D1D" w:rsidP="002F7D1D">
      <w:pPr>
        <w:spacing w:after="0"/>
        <w:ind w:left="720"/>
        <w:jc w:val="both"/>
        <w:rPr>
          <w:rFonts w:ascii="Book Antiqua" w:hAnsi="Book Antiqua"/>
          <w:sz w:val="24"/>
          <w:szCs w:val="24"/>
        </w:rPr>
      </w:pPr>
    </w:p>
    <w:p w14:paraId="40D87B1A" w14:textId="770D3A7A" w:rsidR="00D14810" w:rsidRPr="006A131F" w:rsidRDefault="00D14810" w:rsidP="005410F0">
      <w:pPr>
        <w:spacing w:after="12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>ORGANIZATION</w:t>
      </w:r>
      <w:r w:rsidRPr="006A131F">
        <w:rPr>
          <w:rFonts w:ascii="Cambria" w:hAnsi="Cambria"/>
          <w:sz w:val="24"/>
          <w:szCs w:val="24"/>
        </w:rPr>
        <w:t xml:space="preserve">  </w:t>
      </w:r>
      <w:r w:rsidR="005410F0" w:rsidRPr="006A131F">
        <w:rPr>
          <w:rFonts w:ascii="Cambria" w:hAnsi="Cambria"/>
          <w:sz w:val="24"/>
          <w:szCs w:val="24"/>
        </w:rPr>
        <w:t xml:space="preserve">  </w:t>
      </w:r>
      <w:r w:rsidRPr="006A131F">
        <w:rPr>
          <w:rFonts w:ascii="Cambria" w:hAnsi="Cambria"/>
          <w:b/>
          <w:bCs/>
          <w:sz w:val="24"/>
          <w:szCs w:val="24"/>
        </w:rPr>
        <w:t xml:space="preserve">:  </w:t>
      </w:r>
      <w:r w:rsidR="005410F0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Pr="006A131F">
        <w:rPr>
          <w:rFonts w:ascii="Cambria" w:hAnsi="Cambria"/>
          <w:b/>
          <w:bCs/>
          <w:sz w:val="24"/>
          <w:szCs w:val="24"/>
        </w:rPr>
        <w:t>ABDUL AZIZ ALFARES &amp; SONS CO.</w:t>
      </w:r>
      <w:r w:rsidRPr="006A131F">
        <w:rPr>
          <w:rFonts w:ascii="Cambria" w:hAnsi="Cambria"/>
          <w:sz w:val="24"/>
          <w:szCs w:val="24"/>
        </w:rPr>
        <w:t xml:space="preserve"> </w:t>
      </w:r>
    </w:p>
    <w:p w14:paraId="4BF76D63" w14:textId="5F05C7D1" w:rsidR="00D14810" w:rsidRPr="006A131F" w:rsidRDefault="00D14810" w:rsidP="005410F0">
      <w:pPr>
        <w:spacing w:after="12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>INDUSTRY TYPE</w:t>
      </w:r>
      <w:r w:rsidRPr="006A131F">
        <w:rPr>
          <w:rFonts w:ascii="Cambria" w:hAnsi="Cambria"/>
          <w:sz w:val="24"/>
          <w:szCs w:val="24"/>
        </w:rPr>
        <w:t xml:space="preserve">  </w:t>
      </w:r>
      <w:r w:rsidR="007B49B0" w:rsidRPr="006A131F">
        <w:rPr>
          <w:rFonts w:ascii="Cambria" w:hAnsi="Cambria"/>
          <w:sz w:val="24"/>
          <w:szCs w:val="24"/>
        </w:rPr>
        <w:t xml:space="preserve"> </w:t>
      </w:r>
      <w:r w:rsidRPr="006A131F">
        <w:rPr>
          <w:rFonts w:ascii="Cambria" w:hAnsi="Cambria"/>
          <w:sz w:val="24"/>
          <w:szCs w:val="24"/>
        </w:rPr>
        <w:t xml:space="preserve">:  </w:t>
      </w:r>
      <w:r w:rsidR="005410F0" w:rsidRPr="006A131F">
        <w:rPr>
          <w:rFonts w:ascii="Cambria" w:hAnsi="Cambria"/>
          <w:sz w:val="24"/>
          <w:szCs w:val="24"/>
        </w:rPr>
        <w:t xml:space="preserve"> </w:t>
      </w:r>
      <w:r w:rsidRPr="006A131F">
        <w:rPr>
          <w:rFonts w:ascii="Cambria" w:hAnsi="Cambria"/>
          <w:sz w:val="24"/>
          <w:szCs w:val="24"/>
        </w:rPr>
        <w:t>FMCG</w:t>
      </w:r>
      <w:r w:rsidR="00811FA3" w:rsidRPr="006A131F">
        <w:rPr>
          <w:rFonts w:ascii="Cambria" w:hAnsi="Cambria"/>
          <w:sz w:val="24"/>
          <w:szCs w:val="24"/>
        </w:rPr>
        <w:t xml:space="preserve"> ( EXPORT &amp; IMPORT</w:t>
      </w:r>
      <w:r w:rsidR="00AB4B5F" w:rsidRPr="006A131F">
        <w:rPr>
          <w:rFonts w:ascii="Cambria" w:hAnsi="Cambria"/>
          <w:sz w:val="24"/>
          <w:szCs w:val="24"/>
        </w:rPr>
        <w:t xml:space="preserve"> </w:t>
      </w:r>
      <w:r w:rsidR="00811FA3" w:rsidRPr="006A131F">
        <w:rPr>
          <w:rFonts w:ascii="Cambria" w:hAnsi="Cambria"/>
          <w:sz w:val="24"/>
          <w:szCs w:val="24"/>
        </w:rPr>
        <w:t>)</w:t>
      </w:r>
    </w:p>
    <w:p w14:paraId="6E2C39BE" w14:textId="51895D38" w:rsidR="00D14810" w:rsidRPr="006A131F" w:rsidRDefault="00D14810" w:rsidP="005410F0">
      <w:pPr>
        <w:spacing w:after="120"/>
        <w:ind w:left="1985" w:hanging="1985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 xml:space="preserve">DESIGNATION </w:t>
      </w:r>
      <w:r w:rsidRPr="006A131F">
        <w:rPr>
          <w:rFonts w:ascii="Cambria" w:hAnsi="Cambria"/>
          <w:sz w:val="24"/>
          <w:szCs w:val="24"/>
        </w:rPr>
        <w:t xml:space="preserve">    </w:t>
      </w:r>
      <w:r w:rsidR="005410F0" w:rsidRPr="006A131F">
        <w:rPr>
          <w:rFonts w:ascii="Cambria" w:hAnsi="Cambria"/>
          <w:sz w:val="24"/>
          <w:szCs w:val="24"/>
        </w:rPr>
        <w:t xml:space="preserve"> </w:t>
      </w:r>
      <w:r w:rsidRPr="006A131F">
        <w:rPr>
          <w:rFonts w:ascii="Cambria" w:hAnsi="Cambria"/>
          <w:sz w:val="24"/>
          <w:szCs w:val="24"/>
        </w:rPr>
        <w:t xml:space="preserve"> : </w:t>
      </w:r>
      <w:r w:rsidR="000D26DB" w:rsidRPr="006A131F">
        <w:rPr>
          <w:rFonts w:ascii="Cambria" w:hAnsi="Cambria"/>
          <w:sz w:val="24"/>
          <w:szCs w:val="24"/>
        </w:rPr>
        <w:t xml:space="preserve"> </w:t>
      </w:r>
      <w:r w:rsidR="005410F0" w:rsidRPr="006A131F">
        <w:rPr>
          <w:rFonts w:ascii="Cambria" w:hAnsi="Cambria"/>
          <w:sz w:val="24"/>
          <w:szCs w:val="24"/>
        </w:rPr>
        <w:t xml:space="preserve"> </w:t>
      </w:r>
      <w:r w:rsidR="006D5453" w:rsidRPr="006A131F">
        <w:rPr>
          <w:rFonts w:ascii="Cambria" w:hAnsi="Cambria"/>
          <w:sz w:val="24"/>
          <w:szCs w:val="24"/>
        </w:rPr>
        <w:t>ACCOUNT</w:t>
      </w:r>
      <w:r w:rsidR="00AB4B5F" w:rsidRPr="006A131F">
        <w:rPr>
          <w:rFonts w:ascii="Cambria" w:hAnsi="Cambria"/>
          <w:sz w:val="24"/>
          <w:szCs w:val="24"/>
        </w:rPr>
        <w:t>ANT</w:t>
      </w:r>
      <w:r w:rsidR="006D5453" w:rsidRPr="006A131F">
        <w:rPr>
          <w:rFonts w:ascii="Cambria" w:hAnsi="Cambria"/>
          <w:sz w:val="24"/>
          <w:szCs w:val="24"/>
        </w:rPr>
        <w:t xml:space="preserve"> </w:t>
      </w:r>
    </w:p>
    <w:p w14:paraId="4AC2A8AB" w14:textId="6ED15E02" w:rsidR="00D14810" w:rsidRPr="006A131F" w:rsidRDefault="008F2EA7" w:rsidP="005410F0">
      <w:pPr>
        <w:spacing w:after="12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>PERIOD</w:t>
      </w:r>
      <w:r w:rsidR="005410F0" w:rsidRPr="006A131F">
        <w:rPr>
          <w:rFonts w:ascii="Cambria" w:hAnsi="Cambria"/>
          <w:sz w:val="24"/>
          <w:szCs w:val="24"/>
        </w:rPr>
        <w:t xml:space="preserve">         </w:t>
      </w:r>
      <w:r w:rsidR="00D14810" w:rsidRPr="006A131F">
        <w:rPr>
          <w:rFonts w:ascii="Cambria" w:hAnsi="Cambria"/>
          <w:sz w:val="24"/>
          <w:szCs w:val="24"/>
        </w:rPr>
        <w:t xml:space="preserve">         </w:t>
      </w:r>
      <w:r w:rsidRPr="006A131F">
        <w:rPr>
          <w:rFonts w:ascii="Cambria" w:hAnsi="Cambria"/>
          <w:sz w:val="24"/>
          <w:szCs w:val="24"/>
        </w:rPr>
        <w:t xml:space="preserve"> </w:t>
      </w:r>
      <w:r w:rsidR="005410F0" w:rsidRPr="006A131F">
        <w:rPr>
          <w:rFonts w:ascii="Cambria" w:hAnsi="Cambria"/>
          <w:sz w:val="24"/>
          <w:szCs w:val="24"/>
        </w:rPr>
        <w:t xml:space="preserve"> </w:t>
      </w:r>
      <w:r w:rsidR="00D14810" w:rsidRPr="006A131F">
        <w:rPr>
          <w:rFonts w:ascii="Cambria" w:hAnsi="Cambria"/>
          <w:sz w:val="24"/>
          <w:szCs w:val="24"/>
        </w:rPr>
        <w:t xml:space="preserve">:  </w:t>
      </w:r>
      <w:r w:rsidR="00707B59" w:rsidRPr="006A131F">
        <w:rPr>
          <w:rFonts w:ascii="Cambria" w:hAnsi="Cambria"/>
          <w:sz w:val="24"/>
          <w:szCs w:val="24"/>
        </w:rPr>
        <w:t xml:space="preserve"> </w:t>
      </w:r>
      <w:r w:rsidR="005410F0" w:rsidRPr="006A131F">
        <w:rPr>
          <w:rFonts w:ascii="Cambria" w:hAnsi="Cambria"/>
          <w:sz w:val="24"/>
          <w:szCs w:val="24"/>
        </w:rPr>
        <w:t>1</w:t>
      </w:r>
      <w:r w:rsidR="005410F0" w:rsidRPr="006A131F">
        <w:rPr>
          <w:rFonts w:ascii="Cambria" w:hAnsi="Cambria"/>
          <w:sz w:val="24"/>
          <w:szCs w:val="24"/>
          <w:vertAlign w:val="superscript"/>
        </w:rPr>
        <w:t>ST</w:t>
      </w:r>
      <w:r w:rsidR="005410F0" w:rsidRPr="006A131F">
        <w:rPr>
          <w:rFonts w:ascii="Cambria" w:hAnsi="Cambria"/>
          <w:sz w:val="24"/>
          <w:szCs w:val="24"/>
        </w:rPr>
        <w:t xml:space="preserve">  FEBRUARY 2014 – 1</w:t>
      </w:r>
      <w:r w:rsidR="005410F0" w:rsidRPr="006A131F">
        <w:rPr>
          <w:rFonts w:ascii="Cambria" w:hAnsi="Cambria"/>
          <w:sz w:val="24"/>
          <w:szCs w:val="24"/>
          <w:vertAlign w:val="superscript"/>
        </w:rPr>
        <w:t>ST</w:t>
      </w:r>
      <w:r w:rsidR="005410F0" w:rsidRPr="006A131F">
        <w:rPr>
          <w:rFonts w:ascii="Cambria" w:hAnsi="Cambria"/>
          <w:sz w:val="24"/>
          <w:szCs w:val="24"/>
        </w:rPr>
        <w:t xml:space="preserve"> MAY 2019 ( 5 YEARS AND 3 MONTHS)</w:t>
      </w:r>
    </w:p>
    <w:p w14:paraId="28CD7EBD" w14:textId="06086169" w:rsidR="00D14810" w:rsidRPr="006A131F" w:rsidRDefault="00D14810" w:rsidP="00D14810">
      <w:pPr>
        <w:spacing w:after="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 xml:space="preserve">COUNTRY </w:t>
      </w:r>
      <w:r w:rsidRPr="006A131F">
        <w:rPr>
          <w:rFonts w:ascii="Cambria" w:hAnsi="Cambria"/>
          <w:sz w:val="24"/>
          <w:szCs w:val="24"/>
        </w:rPr>
        <w:t xml:space="preserve">           </w:t>
      </w:r>
      <w:r w:rsidR="005410F0" w:rsidRPr="006A131F">
        <w:rPr>
          <w:rFonts w:ascii="Cambria" w:hAnsi="Cambria"/>
          <w:sz w:val="24"/>
          <w:szCs w:val="24"/>
        </w:rPr>
        <w:t xml:space="preserve">  </w:t>
      </w:r>
      <w:r w:rsidRPr="006A131F">
        <w:rPr>
          <w:rFonts w:ascii="Cambria" w:hAnsi="Cambria"/>
          <w:sz w:val="24"/>
          <w:szCs w:val="24"/>
        </w:rPr>
        <w:t xml:space="preserve">  :  </w:t>
      </w:r>
      <w:r w:rsidR="00707B59" w:rsidRPr="006A131F">
        <w:rPr>
          <w:rFonts w:ascii="Cambria" w:hAnsi="Cambria"/>
          <w:sz w:val="24"/>
          <w:szCs w:val="24"/>
        </w:rPr>
        <w:t xml:space="preserve"> </w:t>
      </w:r>
      <w:r w:rsidRPr="006A131F">
        <w:rPr>
          <w:rFonts w:ascii="Cambria" w:hAnsi="Cambria"/>
          <w:sz w:val="24"/>
          <w:szCs w:val="24"/>
        </w:rPr>
        <w:t>SAUDI ARABIA</w:t>
      </w:r>
    </w:p>
    <w:p w14:paraId="6E83F199" w14:textId="77777777" w:rsidR="000D26DB" w:rsidRPr="007B49B0" w:rsidRDefault="000D26DB" w:rsidP="00D14810">
      <w:pPr>
        <w:spacing w:after="0"/>
        <w:rPr>
          <w:rFonts w:ascii="Book Antiqua" w:hAnsi="Book Antiqua"/>
          <w:sz w:val="24"/>
          <w:szCs w:val="24"/>
        </w:rPr>
      </w:pPr>
    </w:p>
    <w:p w14:paraId="56D86BB9" w14:textId="77777777" w:rsidR="000D26DB" w:rsidRPr="007B49B0" w:rsidRDefault="000D26DB" w:rsidP="000D26DB">
      <w:pPr>
        <w:spacing w:after="0"/>
        <w:rPr>
          <w:rFonts w:ascii="Book Antiqua" w:hAnsi="Book Antiqua"/>
          <w:b/>
          <w:sz w:val="24"/>
          <w:szCs w:val="24"/>
          <w:u w:val="single"/>
        </w:rPr>
      </w:pPr>
      <w:r w:rsidRPr="007B49B0">
        <w:rPr>
          <w:rFonts w:ascii="Book Antiqua" w:hAnsi="Book Antiqua"/>
          <w:b/>
          <w:sz w:val="24"/>
          <w:szCs w:val="24"/>
          <w:u w:val="single"/>
        </w:rPr>
        <w:t>Job Details and Key Responsibilities:</w:t>
      </w:r>
    </w:p>
    <w:p w14:paraId="47A97CD6" w14:textId="77777777" w:rsidR="000D26DB" w:rsidRPr="007B49B0" w:rsidRDefault="000D26DB" w:rsidP="00D14810">
      <w:pPr>
        <w:spacing w:after="0"/>
        <w:rPr>
          <w:rFonts w:ascii="Book Antiqua" w:hAnsi="Book Antiqua"/>
          <w:sz w:val="24"/>
          <w:szCs w:val="24"/>
        </w:rPr>
      </w:pPr>
    </w:p>
    <w:p w14:paraId="4C26F568" w14:textId="77777777" w:rsidR="00B76FA0" w:rsidRPr="007B49B0" w:rsidRDefault="00A3505A" w:rsidP="00AB183C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Monitoring and Handling</w:t>
      </w:r>
      <w:r w:rsidR="002F6ECC" w:rsidRPr="007B49B0">
        <w:rPr>
          <w:rFonts w:ascii="Book Antiqua" w:hAnsi="Book Antiqua"/>
          <w:sz w:val="24"/>
          <w:szCs w:val="24"/>
        </w:rPr>
        <w:t xml:space="preserve"> Accoun</w:t>
      </w:r>
      <w:r>
        <w:rPr>
          <w:rFonts w:ascii="Book Antiqua" w:hAnsi="Book Antiqua"/>
          <w:sz w:val="24"/>
          <w:szCs w:val="24"/>
        </w:rPr>
        <w:t xml:space="preserve">ts </w:t>
      </w:r>
      <w:r w:rsidR="002F7D1D">
        <w:rPr>
          <w:rFonts w:ascii="Book Antiqua" w:hAnsi="Book Antiqua"/>
          <w:sz w:val="24"/>
          <w:szCs w:val="24"/>
        </w:rPr>
        <w:t>Payable and Ageing.</w:t>
      </w:r>
    </w:p>
    <w:p w14:paraId="0DA1848E" w14:textId="77777777" w:rsidR="002F6ECC" w:rsidRPr="007B49B0" w:rsidRDefault="002F7D1D" w:rsidP="00AB183C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eparing Cheques and prepare</w:t>
      </w:r>
      <w:r w:rsidR="00A3505A">
        <w:rPr>
          <w:rFonts w:ascii="Book Antiqua" w:hAnsi="Book Antiqua"/>
          <w:sz w:val="24"/>
          <w:szCs w:val="24"/>
        </w:rPr>
        <w:t xml:space="preserve"> online payments.</w:t>
      </w:r>
    </w:p>
    <w:p w14:paraId="0866F309" w14:textId="77777777" w:rsidR="002F6ECC" w:rsidRPr="007B49B0" w:rsidRDefault="002F6ECC" w:rsidP="00AB183C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>Handling all Bank Transact</w:t>
      </w:r>
      <w:r w:rsidR="00A3505A">
        <w:rPr>
          <w:rFonts w:ascii="Book Antiqua" w:hAnsi="Book Antiqua"/>
          <w:sz w:val="24"/>
          <w:szCs w:val="24"/>
        </w:rPr>
        <w:t>ions and Reconciliation on monthly</w:t>
      </w:r>
      <w:r w:rsidRPr="007B49B0">
        <w:rPr>
          <w:rFonts w:ascii="Book Antiqua" w:hAnsi="Book Antiqua"/>
          <w:sz w:val="24"/>
          <w:szCs w:val="24"/>
        </w:rPr>
        <w:t xml:space="preserve"> basis of 16 Banks.</w:t>
      </w:r>
    </w:p>
    <w:p w14:paraId="708663A1" w14:textId="77777777" w:rsidR="002F6ECC" w:rsidRPr="007B49B0" w:rsidRDefault="00A3505A" w:rsidP="00AB183C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alculating Sales Representative</w:t>
      </w:r>
      <w:r w:rsidR="002F6ECC" w:rsidRPr="007B49B0">
        <w:rPr>
          <w:rFonts w:ascii="Book Antiqua" w:hAnsi="Book Antiqua"/>
          <w:sz w:val="24"/>
          <w:szCs w:val="24"/>
        </w:rPr>
        <w:t xml:space="preserve"> Incentive</w:t>
      </w:r>
      <w:r>
        <w:rPr>
          <w:rFonts w:ascii="Book Antiqua" w:hAnsi="Book Antiqua"/>
          <w:sz w:val="24"/>
          <w:szCs w:val="24"/>
        </w:rPr>
        <w:t>s</w:t>
      </w:r>
      <w:r w:rsidR="002F6ECC" w:rsidRPr="007B49B0">
        <w:rPr>
          <w:rFonts w:ascii="Book Antiqua" w:hAnsi="Book Antiqua"/>
          <w:sz w:val="24"/>
          <w:szCs w:val="24"/>
        </w:rPr>
        <w:t xml:space="preserve"> (Monthly Basis) and Managers Incentives (Quarterly basis) and Prepare report for Finance Manager.</w:t>
      </w:r>
    </w:p>
    <w:p w14:paraId="6EA8FCA4" w14:textId="77777777" w:rsidR="002F6ECC" w:rsidRPr="007B49B0" w:rsidRDefault="00AB183C" w:rsidP="00AB183C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 xml:space="preserve">Preparing various customized reports in Excel as well as in MS Power point </w:t>
      </w:r>
      <w:r w:rsidR="00A3505A">
        <w:rPr>
          <w:rFonts w:ascii="Book Antiqua" w:hAnsi="Book Antiqua"/>
          <w:sz w:val="24"/>
          <w:szCs w:val="24"/>
        </w:rPr>
        <w:t xml:space="preserve">presentation </w:t>
      </w:r>
      <w:r w:rsidRPr="007B49B0">
        <w:rPr>
          <w:rFonts w:ascii="Book Antiqua" w:hAnsi="Book Antiqua"/>
          <w:sz w:val="24"/>
          <w:szCs w:val="24"/>
        </w:rPr>
        <w:t xml:space="preserve">for the management </w:t>
      </w:r>
      <w:r w:rsidR="00A3505A">
        <w:rPr>
          <w:rFonts w:ascii="Book Antiqua" w:hAnsi="Book Antiqua"/>
          <w:sz w:val="24"/>
          <w:szCs w:val="24"/>
        </w:rPr>
        <w:t>as per re</w:t>
      </w:r>
      <w:r w:rsidRPr="007B49B0">
        <w:rPr>
          <w:rFonts w:ascii="Book Antiqua" w:hAnsi="Book Antiqua"/>
          <w:sz w:val="24"/>
          <w:szCs w:val="24"/>
        </w:rPr>
        <w:t>quirement.</w:t>
      </w:r>
    </w:p>
    <w:p w14:paraId="63F101CF" w14:textId="626AB424" w:rsidR="00AB183C" w:rsidRPr="001E27E3" w:rsidRDefault="0031095D" w:rsidP="001E27E3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 xml:space="preserve">Responsible for </w:t>
      </w:r>
      <w:r w:rsidR="00AB183C" w:rsidRPr="007B49B0">
        <w:rPr>
          <w:rFonts w:ascii="Book Antiqua" w:hAnsi="Book Antiqua"/>
          <w:sz w:val="24"/>
          <w:szCs w:val="24"/>
        </w:rPr>
        <w:t xml:space="preserve">Daily </w:t>
      </w:r>
      <w:r w:rsidRPr="007B49B0">
        <w:rPr>
          <w:rFonts w:ascii="Book Antiqua" w:hAnsi="Book Antiqua"/>
          <w:sz w:val="24"/>
          <w:szCs w:val="24"/>
        </w:rPr>
        <w:t xml:space="preserve">Posting of </w:t>
      </w:r>
      <w:r w:rsidR="00AB183C" w:rsidRPr="007B49B0">
        <w:rPr>
          <w:rFonts w:ascii="Book Antiqua" w:hAnsi="Book Antiqua"/>
          <w:sz w:val="24"/>
          <w:szCs w:val="24"/>
        </w:rPr>
        <w:t xml:space="preserve">Data </w:t>
      </w:r>
      <w:r w:rsidR="00781451" w:rsidRPr="007B49B0">
        <w:rPr>
          <w:rFonts w:ascii="Book Antiqua" w:hAnsi="Book Antiqua"/>
          <w:sz w:val="24"/>
          <w:szCs w:val="24"/>
        </w:rPr>
        <w:t>in SAP</w:t>
      </w:r>
      <w:r w:rsidR="007725F4" w:rsidRPr="007B49B0">
        <w:rPr>
          <w:rFonts w:ascii="Book Antiqua" w:hAnsi="Book Antiqua"/>
          <w:sz w:val="24"/>
          <w:szCs w:val="24"/>
        </w:rPr>
        <w:t xml:space="preserve"> </w:t>
      </w:r>
      <w:r w:rsidR="00781451" w:rsidRPr="007B49B0">
        <w:rPr>
          <w:rFonts w:ascii="Book Antiqua" w:hAnsi="Book Antiqua"/>
          <w:sz w:val="24"/>
          <w:szCs w:val="24"/>
        </w:rPr>
        <w:t>accounting</w:t>
      </w:r>
      <w:r w:rsidR="00AB183C" w:rsidRPr="007B49B0">
        <w:rPr>
          <w:rFonts w:ascii="Book Antiqua" w:hAnsi="Book Antiqua"/>
          <w:sz w:val="24"/>
          <w:szCs w:val="24"/>
        </w:rPr>
        <w:t xml:space="preserve"> </w:t>
      </w:r>
      <w:r w:rsidR="00954393" w:rsidRPr="007B49B0">
        <w:rPr>
          <w:rFonts w:ascii="Book Antiqua" w:hAnsi="Book Antiqua"/>
          <w:sz w:val="24"/>
          <w:szCs w:val="24"/>
        </w:rPr>
        <w:t>software.</w:t>
      </w:r>
    </w:p>
    <w:p w14:paraId="2FDF4122" w14:textId="6011F6A9" w:rsidR="00191583" w:rsidRPr="007B49B0" w:rsidRDefault="00A3505A" w:rsidP="00AB183C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Leading </w:t>
      </w:r>
      <w:r w:rsidR="00495ADD">
        <w:rPr>
          <w:rFonts w:ascii="Book Antiqua" w:hAnsi="Book Antiqua"/>
          <w:sz w:val="24"/>
          <w:szCs w:val="24"/>
        </w:rPr>
        <w:t>and A</w:t>
      </w:r>
      <w:r>
        <w:rPr>
          <w:rFonts w:ascii="Book Antiqua" w:hAnsi="Book Antiqua"/>
          <w:sz w:val="24"/>
          <w:szCs w:val="24"/>
        </w:rPr>
        <w:t xml:space="preserve">ssisting team </w:t>
      </w:r>
      <w:r w:rsidR="00954393">
        <w:rPr>
          <w:rFonts w:ascii="Book Antiqua" w:hAnsi="Book Antiqua"/>
          <w:sz w:val="24"/>
          <w:szCs w:val="24"/>
        </w:rPr>
        <w:t>in Stock</w:t>
      </w:r>
      <w:r w:rsidR="00191583" w:rsidRPr="007B49B0">
        <w:rPr>
          <w:rFonts w:ascii="Book Antiqua" w:hAnsi="Book Antiqua"/>
          <w:sz w:val="24"/>
          <w:szCs w:val="24"/>
        </w:rPr>
        <w:t xml:space="preserve"> Verification yearly basis.</w:t>
      </w:r>
    </w:p>
    <w:p w14:paraId="22D29483" w14:textId="77777777" w:rsidR="00191583" w:rsidRPr="007B49B0" w:rsidRDefault="00191583" w:rsidP="00AB183C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 xml:space="preserve">Preparing </w:t>
      </w:r>
      <w:r w:rsidR="00495ADD">
        <w:rPr>
          <w:rFonts w:ascii="Book Antiqua" w:hAnsi="Book Antiqua"/>
          <w:sz w:val="24"/>
          <w:szCs w:val="24"/>
        </w:rPr>
        <w:t>and suggesting new Prices for the products based on costing done on each product.</w:t>
      </w:r>
    </w:p>
    <w:p w14:paraId="0398334B" w14:textId="77777777" w:rsidR="00B56C02" w:rsidRPr="007B49B0" w:rsidRDefault="00EB46EF" w:rsidP="00AB183C">
      <w:pPr>
        <w:numPr>
          <w:ilvl w:val="0"/>
          <w:numId w:val="10"/>
        </w:num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>Preparing variance an</w:t>
      </w:r>
      <w:r w:rsidR="001E27E3">
        <w:rPr>
          <w:rFonts w:ascii="Book Antiqua" w:hAnsi="Book Antiqua"/>
          <w:sz w:val="24"/>
          <w:szCs w:val="24"/>
        </w:rPr>
        <w:t>alysis, projections and budgets.</w:t>
      </w:r>
    </w:p>
    <w:p w14:paraId="3BA8EB36" w14:textId="7394D0B7" w:rsidR="002A31A2" w:rsidRDefault="002A31A2" w:rsidP="00AE56D5">
      <w:pPr>
        <w:pStyle w:val="ListParagraph"/>
        <w:numPr>
          <w:ilvl w:val="0"/>
          <w:numId w:val="10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Handling I</w:t>
      </w:r>
      <w:r w:rsidR="00495ADD">
        <w:rPr>
          <w:rFonts w:ascii="Book Antiqua" w:hAnsi="Book Antiqua"/>
          <w:bCs/>
          <w:sz w:val="24"/>
          <w:szCs w:val="24"/>
        </w:rPr>
        <w:t xml:space="preserve">nsurance for </w:t>
      </w:r>
      <w:r w:rsidR="006E1D07">
        <w:rPr>
          <w:rFonts w:ascii="Book Antiqua" w:hAnsi="Book Antiqua"/>
          <w:bCs/>
          <w:sz w:val="24"/>
          <w:szCs w:val="24"/>
        </w:rPr>
        <w:t>Marine,</w:t>
      </w:r>
      <w:r w:rsidR="001E27E3">
        <w:rPr>
          <w:rFonts w:ascii="Book Antiqua" w:hAnsi="Book Antiqua"/>
          <w:bCs/>
          <w:sz w:val="24"/>
          <w:szCs w:val="24"/>
        </w:rPr>
        <w:t xml:space="preserve"> </w:t>
      </w:r>
      <w:r w:rsidR="006F3F7D">
        <w:rPr>
          <w:rFonts w:ascii="Book Antiqua" w:hAnsi="Book Antiqua"/>
          <w:bCs/>
          <w:sz w:val="24"/>
          <w:szCs w:val="24"/>
        </w:rPr>
        <w:t>Medical,</w:t>
      </w:r>
      <w:r w:rsidR="001E27E3">
        <w:rPr>
          <w:rFonts w:ascii="Book Antiqua" w:hAnsi="Book Antiqua"/>
          <w:bCs/>
          <w:sz w:val="24"/>
          <w:szCs w:val="24"/>
        </w:rPr>
        <w:t xml:space="preserve"> </w:t>
      </w:r>
      <w:r w:rsidR="004D3D82">
        <w:rPr>
          <w:rFonts w:ascii="Book Antiqua" w:hAnsi="Book Antiqua"/>
          <w:bCs/>
          <w:sz w:val="24"/>
          <w:szCs w:val="24"/>
        </w:rPr>
        <w:t>Property,</w:t>
      </w:r>
      <w:r w:rsidR="00495ADD">
        <w:rPr>
          <w:rFonts w:ascii="Book Antiqua" w:hAnsi="Book Antiqua"/>
          <w:bCs/>
          <w:sz w:val="24"/>
          <w:szCs w:val="24"/>
        </w:rPr>
        <w:t xml:space="preserve"> </w:t>
      </w:r>
      <w:r w:rsidR="001E27E3">
        <w:rPr>
          <w:rFonts w:ascii="Book Antiqua" w:hAnsi="Book Antiqua"/>
          <w:bCs/>
          <w:sz w:val="24"/>
          <w:szCs w:val="24"/>
        </w:rPr>
        <w:t xml:space="preserve">Motor, Fidelity, Cash </w:t>
      </w:r>
      <w:r w:rsidR="00E85284">
        <w:rPr>
          <w:rFonts w:ascii="Book Antiqua" w:hAnsi="Book Antiqua"/>
          <w:bCs/>
          <w:sz w:val="24"/>
          <w:szCs w:val="24"/>
        </w:rPr>
        <w:t>in</w:t>
      </w:r>
      <w:r w:rsidR="001E27E3">
        <w:rPr>
          <w:rFonts w:ascii="Book Antiqua" w:hAnsi="Book Antiqua"/>
          <w:bCs/>
          <w:sz w:val="24"/>
          <w:szCs w:val="24"/>
        </w:rPr>
        <w:t xml:space="preserve"> </w:t>
      </w:r>
      <w:r w:rsidR="004D3D82">
        <w:rPr>
          <w:rFonts w:ascii="Book Antiqua" w:hAnsi="Book Antiqua"/>
          <w:bCs/>
          <w:sz w:val="24"/>
          <w:szCs w:val="24"/>
        </w:rPr>
        <w:t>Safe &amp;</w:t>
      </w:r>
      <w:r w:rsidR="001E27E3">
        <w:rPr>
          <w:rFonts w:ascii="Book Antiqua" w:hAnsi="Book Antiqua"/>
          <w:bCs/>
          <w:sz w:val="24"/>
          <w:szCs w:val="24"/>
        </w:rPr>
        <w:t xml:space="preserve"> Stock in Warehouses.</w:t>
      </w:r>
    </w:p>
    <w:p w14:paraId="5A544A3C" w14:textId="77777777" w:rsidR="000319AF" w:rsidRDefault="000319AF" w:rsidP="00AE56D5">
      <w:pPr>
        <w:pStyle w:val="ListParagraph"/>
        <w:numPr>
          <w:ilvl w:val="0"/>
          <w:numId w:val="10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 xml:space="preserve">Handling and managing </w:t>
      </w:r>
      <w:r w:rsidR="001E27E3">
        <w:rPr>
          <w:rFonts w:ascii="Book Antiqua" w:hAnsi="Book Antiqua"/>
          <w:bCs/>
          <w:sz w:val="24"/>
          <w:szCs w:val="24"/>
        </w:rPr>
        <w:t>Fixed Assets Ledgers.</w:t>
      </w:r>
    </w:p>
    <w:p w14:paraId="6EB0D4E8" w14:textId="77777777" w:rsidR="001E27E3" w:rsidRDefault="001E27E3" w:rsidP="00AE56D5">
      <w:pPr>
        <w:pStyle w:val="ListParagraph"/>
        <w:numPr>
          <w:ilvl w:val="0"/>
          <w:numId w:val="10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Prepare LC, Bank Guarantee.</w:t>
      </w:r>
    </w:p>
    <w:p w14:paraId="10E4C4D1" w14:textId="77777777" w:rsidR="003025F7" w:rsidRPr="003025F7" w:rsidRDefault="001E27E3" w:rsidP="003025F7">
      <w:pPr>
        <w:pStyle w:val="ListParagraph"/>
        <w:numPr>
          <w:ilvl w:val="0"/>
          <w:numId w:val="10"/>
        </w:numPr>
        <w:spacing w:after="0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Cs/>
          <w:sz w:val="24"/>
          <w:szCs w:val="24"/>
        </w:rPr>
        <w:t>Costing of each consignment.</w:t>
      </w:r>
    </w:p>
    <w:p w14:paraId="335F3535" w14:textId="77777777" w:rsidR="00D14810" w:rsidRPr="007B49B0" w:rsidRDefault="00D14810" w:rsidP="00D14810">
      <w:pPr>
        <w:pStyle w:val="ListParagraph"/>
        <w:spacing w:after="0"/>
        <w:ind w:left="284"/>
        <w:rPr>
          <w:rFonts w:ascii="Book Antiqua" w:hAnsi="Book Antiqua"/>
          <w:b/>
          <w:sz w:val="24"/>
          <w:szCs w:val="24"/>
          <w:u w:val="single"/>
        </w:rPr>
      </w:pPr>
    </w:p>
    <w:p w14:paraId="729C4495" w14:textId="57D30007" w:rsidR="00F53936" w:rsidRPr="006A131F" w:rsidRDefault="00781451" w:rsidP="006E1D07">
      <w:pPr>
        <w:spacing w:after="120"/>
        <w:rPr>
          <w:rFonts w:ascii="Cambria" w:hAnsi="Cambria"/>
          <w:b/>
          <w:bCs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>ORGANIZATION</w:t>
      </w:r>
      <w:r w:rsidR="00954393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Pr="006A131F">
        <w:rPr>
          <w:rFonts w:ascii="Cambria" w:hAnsi="Cambria"/>
          <w:b/>
          <w:bCs/>
          <w:sz w:val="24"/>
          <w:szCs w:val="24"/>
        </w:rPr>
        <w:t xml:space="preserve">  :</w:t>
      </w:r>
      <w:r w:rsidR="00F53936" w:rsidRPr="006A131F">
        <w:rPr>
          <w:rFonts w:ascii="Cambria" w:hAnsi="Cambria"/>
          <w:b/>
          <w:bCs/>
          <w:sz w:val="24"/>
          <w:szCs w:val="24"/>
        </w:rPr>
        <w:t xml:space="preserve">  </w:t>
      </w:r>
      <w:r w:rsidR="006E1D07" w:rsidRPr="006A131F">
        <w:rPr>
          <w:rFonts w:ascii="Cambria" w:hAnsi="Cambria"/>
          <w:b/>
          <w:bCs/>
          <w:sz w:val="24"/>
          <w:szCs w:val="24"/>
        </w:rPr>
        <w:t xml:space="preserve"> </w:t>
      </w:r>
      <w:r w:rsidR="002A01B4" w:rsidRPr="006A131F">
        <w:rPr>
          <w:rFonts w:ascii="Cambria" w:hAnsi="Cambria"/>
          <w:b/>
          <w:bCs/>
          <w:sz w:val="24"/>
          <w:szCs w:val="24"/>
        </w:rPr>
        <w:t>MARUTHI CASTINGS</w:t>
      </w:r>
      <w:r w:rsidR="0000564F" w:rsidRPr="006A131F">
        <w:rPr>
          <w:rFonts w:ascii="Cambria" w:hAnsi="Cambria"/>
          <w:b/>
          <w:bCs/>
          <w:sz w:val="24"/>
          <w:szCs w:val="24"/>
        </w:rPr>
        <w:t xml:space="preserve"> </w:t>
      </w:r>
    </w:p>
    <w:p w14:paraId="6FFFF140" w14:textId="77777777" w:rsidR="0000564F" w:rsidRPr="006A131F" w:rsidRDefault="0000564F" w:rsidP="006E1D07">
      <w:pPr>
        <w:spacing w:after="12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>INDUSTRY TYPE</w:t>
      </w:r>
      <w:r w:rsidR="001F258B" w:rsidRPr="006A131F">
        <w:rPr>
          <w:rFonts w:ascii="Cambria" w:hAnsi="Cambria"/>
          <w:sz w:val="24"/>
          <w:szCs w:val="24"/>
        </w:rPr>
        <w:t xml:space="preserve"> </w:t>
      </w:r>
      <w:r w:rsidRPr="006A131F">
        <w:rPr>
          <w:rFonts w:ascii="Cambria" w:hAnsi="Cambria"/>
          <w:sz w:val="24"/>
          <w:szCs w:val="24"/>
        </w:rPr>
        <w:t xml:space="preserve"> :</w:t>
      </w:r>
      <w:r w:rsidR="00B403DD" w:rsidRPr="006A131F">
        <w:rPr>
          <w:rFonts w:ascii="Cambria" w:hAnsi="Cambria"/>
          <w:sz w:val="24"/>
          <w:szCs w:val="24"/>
        </w:rPr>
        <w:t xml:space="preserve">  </w:t>
      </w:r>
      <w:r w:rsidR="004847B5" w:rsidRPr="006A131F">
        <w:rPr>
          <w:rFonts w:ascii="Cambria" w:hAnsi="Cambria"/>
          <w:sz w:val="24"/>
          <w:szCs w:val="24"/>
        </w:rPr>
        <w:t xml:space="preserve"> HEAVY </w:t>
      </w:r>
      <w:r w:rsidR="00B403DD" w:rsidRPr="006A131F">
        <w:rPr>
          <w:rFonts w:ascii="Cambria" w:hAnsi="Cambria"/>
          <w:sz w:val="24"/>
          <w:szCs w:val="24"/>
        </w:rPr>
        <w:t>CAST IRON MANUFACTURER</w:t>
      </w:r>
    </w:p>
    <w:p w14:paraId="48D71E75" w14:textId="7E9C1EDC" w:rsidR="00F53936" w:rsidRPr="006A131F" w:rsidRDefault="00F53936" w:rsidP="006E1D07">
      <w:pPr>
        <w:spacing w:after="120"/>
        <w:ind w:left="1985" w:hanging="1985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>DESIGNATION</w:t>
      </w:r>
      <w:r w:rsidRPr="006A131F">
        <w:rPr>
          <w:rFonts w:ascii="Cambria" w:hAnsi="Cambria"/>
          <w:sz w:val="24"/>
          <w:szCs w:val="24"/>
        </w:rPr>
        <w:t xml:space="preserve">    </w:t>
      </w:r>
      <w:r w:rsidR="001F258B" w:rsidRPr="006A131F">
        <w:rPr>
          <w:rFonts w:ascii="Cambria" w:hAnsi="Cambria"/>
          <w:sz w:val="24"/>
          <w:szCs w:val="24"/>
        </w:rPr>
        <w:t xml:space="preserve"> </w:t>
      </w:r>
      <w:r w:rsidR="00954393" w:rsidRPr="006A131F">
        <w:rPr>
          <w:rFonts w:ascii="Cambria" w:hAnsi="Cambria"/>
          <w:sz w:val="24"/>
          <w:szCs w:val="24"/>
        </w:rPr>
        <w:t xml:space="preserve"> </w:t>
      </w:r>
      <w:r w:rsidR="0000564F" w:rsidRPr="006A131F">
        <w:rPr>
          <w:rFonts w:ascii="Cambria" w:hAnsi="Cambria"/>
          <w:sz w:val="24"/>
          <w:szCs w:val="24"/>
        </w:rPr>
        <w:t xml:space="preserve"> </w:t>
      </w:r>
      <w:r w:rsidRPr="006A131F">
        <w:rPr>
          <w:rFonts w:ascii="Cambria" w:hAnsi="Cambria"/>
          <w:sz w:val="24"/>
          <w:szCs w:val="24"/>
        </w:rPr>
        <w:t xml:space="preserve">:  </w:t>
      </w:r>
      <w:r w:rsidR="006E1D07" w:rsidRPr="006A131F">
        <w:rPr>
          <w:rFonts w:ascii="Cambria" w:hAnsi="Cambria"/>
          <w:sz w:val="24"/>
          <w:szCs w:val="24"/>
        </w:rPr>
        <w:t xml:space="preserve"> </w:t>
      </w:r>
      <w:r w:rsidR="00A552E2" w:rsidRPr="006A131F">
        <w:rPr>
          <w:rFonts w:ascii="Cambria" w:hAnsi="Cambria"/>
          <w:sz w:val="24"/>
          <w:szCs w:val="24"/>
        </w:rPr>
        <w:t>ACCOUNTANT</w:t>
      </w:r>
      <w:r w:rsidR="005E30CE" w:rsidRPr="006A131F">
        <w:rPr>
          <w:rFonts w:ascii="Cambria" w:hAnsi="Cambria"/>
          <w:sz w:val="24"/>
          <w:szCs w:val="24"/>
        </w:rPr>
        <w:t xml:space="preserve"> </w:t>
      </w:r>
      <w:r w:rsidR="00145BE2" w:rsidRPr="006A131F">
        <w:rPr>
          <w:rFonts w:ascii="Cambria" w:hAnsi="Cambria"/>
          <w:sz w:val="24"/>
          <w:szCs w:val="24"/>
        </w:rPr>
        <w:t xml:space="preserve"> </w:t>
      </w:r>
    </w:p>
    <w:p w14:paraId="5D379891" w14:textId="20687DEE" w:rsidR="0050306F" w:rsidRPr="006A131F" w:rsidRDefault="008F2EA7" w:rsidP="00E577D1">
      <w:pPr>
        <w:spacing w:after="120"/>
        <w:ind w:left="2160" w:hanging="216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t>PERIOD</w:t>
      </w:r>
      <w:r w:rsidR="00840BBA" w:rsidRPr="006A131F">
        <w:rPr>
          <w:rFonts w:ascii="Cambria" w:hAnsi="Cambria"/>
          <w:sz w:val="24"/>
          <w:szCs w:val="24"/>
        </w:rPr>
        <w:t xml:space="preserve">       </w:t>
      </w:r>
      <w:r w:rsidR="001F258B" w:rsidRPr="006A131F">
        <w:rPr>
          <w:rFonts w:ascii="Cambria" w:hAnsi="Cambria"/>
          <w:sz w:val="24"/>
          <w:szCs w:val="24"/>
        </w:rPr>
        <w:t xml:space="preserve"> </w:t>
      </w:r>
      <w:r w:rsidR="0000564F" w:rsidRPr="006A131F">
        <w:rPr>
          <w:rFonts w:ascii="Cambria" w:hAnsi="Cambria"/>
          <w:sz w:val="24"/>
          <w:szCs w:val="24"/>
        </w:rPr>
        <w:t xml:space="preserve"> </w:t>
      </w:r>
      <w:r w:rsidRPr="006A131F">
        <w:rPr>
          <w:rFonts w:ascii="Cambria" w:hAnsi="Cambria"/>
          <w:sz w:val="24"/>
          <w:szCs w:val="24"/>
        </w:rPr>
        <w:t xml:space="preserve">          </w:t>
      </w:r>
      <w:r w:rsidR="00954393" w:rsidRPr="006A131F">
        <w:rPr>
          <w:rFonts w:ascii="Cambria" w:hAnsi="Cambria"/>
          <w:sz w:val="24"/>
          <w:szCs w:val="24"/>
        </w:rPr>
        <w:t xml:space="preserve"> </w:t>
      </w:r>
      <w:r w:rsidR="008F0B1A" w:rsidRPr="006A131F">
        <w:rPr>
          <w:rFonts w:ascii="Cambria" w:hAnsi="Cambria"/>
          <w:sz w:val="24"/>
          <w:szCs w:val="24"/>
        </w:rPr>
        <w:t xml:space="preserve">: </w:t>
      </w:r>
      <w:r w:rsidR="00111EA5" w:rsidRPr="006A131F">
        <w:rPr>
          <w:rFonts w:ascii="Cambria" w:hAnsi="Cambria"/>
          <w:sz w:val="24"/>
          <w:szCs w:val="24"/>
        </w:rPr>
        <w:t xml:space="preserve"> </w:t>
      </w:r>
      <w:r w:rsidR="006E1D07" w:rsidRPr="006A131F">
        <w:rPr>
          <w:rFonts w:ascii="Cambria" w:hAnsi="Cambria"/>
          <w:sz w:val="24"/>
          <w:szCs w:val="24"/>
        </w:rPr>
        <w:t xml:space="preserve"> </w:t>
      </w:r>
      <w:r w:rsidR="00954393" w:rsidRPr="006A131F">
        <w:rPr>
          <w:rFonts w:ascii="Cambria" w:hAnsi="Cambria"/>
          <w:sz w:val="24"/>
          <w:szCs w:val="24"/>
        </w:rPr>
        <w:t>31</w:t>
      </w:r>
      <w:r w:rsidR="00954393" w:rsidRPr="006A131F">
        <w:rPr>
          <w:rFonts w:ascii="Cambria" w:hAnsi="Cambria"/>
          <w:sz w:val="24"/>
          <w:szCs w:val="24"/>
          <w:vertAlign w:val="superscript"/>
        </w:rPr>
        <w:t>ST</w:t>
      </w:r>
      <w:r w:rsidR="00954393" w:rsidRPr="006A131F">
        <w:rPr>
          <w:rFonts w:ascii="Cambria" w:hAnsi="Cambria"/>
          <w:sz w:val="24"/>
          <w:szCs w:val="24"/>
        </w:rPr>
        <w:t xml:space="preserve"> AUGUST 2005  – 31</w:t>
      </w:r>
      <w:r w:rsidR="00954393" w:rsidRPr="006A131F">
        <w:rPr>
          <w:rFonts w:ascii="Cambria" w:hAnsi="Cambria"/>
          <w:sz w:val="24"/>
          <w:szCs w:val="24"/>
          <w:vertAlign w:val="superscript"/>
        </w:rPr>
        <w:t>ST</w:t>
      </w:r>
      <w:r w:rsidR="00954393" w:rsidRPr="006A131F">
        <w:rPr>
          <w:rFonts w:ascii="Cambria" w:hAnsi="Cambria"/>
          <w:sz w:val="24"/>
          <w:szCs w:val="24"/>
        </w:rPr>
        <w:t xml:space="preserve"> DECEMBER 2013</w:t>
      </w:r>
      <w:r w:rsidR="008F0B1A" w:rsidRPr="006A131F">
        <w:rPr>
          <w:rFonts w:ascii="Cambria" w:hAnsi="Cambria"/>
          <w:sz w:val="24"/>
          <w:szCs w:val="24"/>
        </w:rPr>
        <w:t xml:space="preserve"> </w:t>
      </w:r>
      <w:r w:rsidR="00E577D1" w:rsidRPr="006A131F">
        <w:rPr>
          <w:rFonts w:ascii="Cambria" w:hAnsi="Cambria"/>
          <w:sz w:val="24"/>
          <w:szCs w:val="24"/>
        </w:rPr>
        <w:t>(</w:t>
      </w:r>
      <w:r w:rsidR="00954393" w:rsidRPr="006A131F">
        <w:rPr>
          <w:rFonts w:ascii="Cambria" w:hAnsi="Cambria"/>
          <w:sz w:val="24"/>
          <w:szCs w:val="24"/>
        </w:rPr>
        <w:t>8</w:t>
      </w:r>
      <w:r w:rsidR="0050306F" w:rsidRPr="006A131F">
        <w:rPr>
          <w:rFonts w:ascii="Cambria" w:hAnsi="Cambria"/>
          <w:sz w:val="24"/>
          <w:szCs w:val="24"/>
        </w:rPr>
        <w:t xml:space="preserve"> YEARS</w:t>
      </w:r>
      <w:r w:rsidR="00E577D1" w:rsidRPr="006A131F">
        <w:rPr>
          <w:rFonts w:ascii="Cambria" w:hAnsi="Cambria"/>
          <w:sz w:val="24"/>
          <w:szCs w:val="24"/>
        </w:rPr>
        <w:t xml:space="preserve"> &amp; 4 MONTHS)</w:t>
      </w:r>
    </w:p>
    <w:p w14:paraId="38E4EBB0" w14:textId="22B8F4A1" w:rsidR="00D14810" w:rsidRPr="006A131F" w:rsidRDefault="00D14810" w:rsidP="00F53936">
      <w:pPr>
        <w:spacing w:after="0"/>
        <w:rPr>
          <w:rFonts w:ascii="Cambria" w:hAnsi="Cambria"/>
          <w:sz w:val="24"/>
          <w:szCs w:val="24"/>
        </w:rPr>
      </w:pPr>
      <w:r w:rsidRPr="006A131F">
        <w:rPr>
          <w:rFonts w:ascii="Cambria" w:hAnsi="Cambria"/>
          <w:b/>
          <w:bCs/>
          <w:sz w:val="24"/>
          <w:szCs w:val="24"/>
        </w:rPr>
        <w:lastRenderedPageBreak/>
        <w:t xml:space="preserve">COUNTRY </w:t>
      </w:r>
      <w:r w:rsidRPr="006A131F">
        <w:rPr>
          <w:rFonts w:ascii="Cambria" w:hAnsi="Cambria"/>
          <w:sz w:val="24"/>
          <w:szCs w:val="24"/>
        </w:rPr>
        <w:t xml:space="preserve">             </w:t>
      </w:r>
      <w:r w:rsidR="00954393" w:rsidRPr="006A131F">
        <w:rPr>
          <w:rFonts w:ascii="Cambria" w:hAnsi="Cambria"/>
          <w:sz w:val="24"/>
          <w:szCs w:val="24"/>
        </w:rPr>
        <w:t xml:space="preserve">  </w:t>
      </w:r>
      <w:r w:rsidRPr="006A131F">
        <w:rPr>
          <w:rFonts w:ascii="Cambria" w:hAnsi="Cambria"/>
          <w:sz w:val="24"/>
          <w:szCs w:val="24"/>
        </w:rPr>
        <w:t xml:space="preserve">: </w:t>
      </w:r>
      <w:r w:rsidR="00111EA5" w:rsidRPr="006A131F">
        <w:rPr>
          <w:rFonts w:ascii="Cambria" w:hAnsi="Cambria"/>
          <w:sz w:val="24"/>
          <w:szCs w:val="24"/>
        </w:rPr>
        <w:t xml:space="preserve"> </w:t>
      </w:r>
      <w:r w:rsidRPr="006A131F">
        <w:rPr>
          <w:rFonts w:ascii="Cambria" w:hAnsi="Cambria"/>
          <w:sz w:val="24"/>
          <w:szCs w:val="24"/>
        </w:rPr>
        <w:t xml:space="preserve"> INDIA</w:t>
      </w:r>
    </w:p>
    <w:p w14:paraId="495EA708" w14:textId="77777777" w:rsidR="00E71499" w:rsidRPr="007B49B0" w:rsidRDefault="00E71499" w:rsidP="00F53936">
      <w:pPr>
        <w:spacing w:after="0"/>
        <w:rPr>
          <w:rFonts w:ascii="Book Antiqua" w:hAnsi="Book Antiqua"/>
          <w:b/>
          <w:sz w:val="24"/>
          <w:szCs w:val="24"/>
          <w:u w:val="single"/>
        </w:rPr>
      </w:pPr>
      <w:r w:rsidRPr="007B49B0">
        <w:rPr>
          <w:rFonts w:ascii="Book Antiqua" w:hAnsi="Book Antiqua"/>
          <w:b/>
          <w:sz w:val="24"/>
          <w:szCs w:val="24"/>
          <w:u w:val="single"/>
        </w:rPr>
        <w:t xml:space="preserve">Job Details and </w:t>
      </w:r>
      <w:r w:rsidR="003B01C2" w:rsidRPr="007B49B0">
        <w:rPr>
          <w:rFonts w:ascii="Book Antiqua" w:hAnsi="Book Antiqua"/>
          <w:b/>
          <w:sz w:val="24"/>
          <w:szCs w:val="24"/>
          <w:u w:val="single"/>
        </w:rPr>
        <w:t xml:space="preserve">Key </w:t>
      </w:r>
      <w:r w:rsidRPr="007B49B0">
        <w:rPr>
          <w:rFonts w:ascii="Book Antiqua" w:hAnsi="Book Antiqua"/>
          <w:b/>
          <w:sz w:val="24"/>
          <w:szCs w:val="24"/>
          <w:u w:val="single"/>
        </w:rPr>
        <w:t>Responsibilities:</w:t>
      </w:r>
    </w:p>
    <w:p w14:paraId="4F3AAE87" w14:textId="77777777" w:rsidR="0071256A" w:rsidRPr="007B49B0" w:rsidRDefault="0071256A" w:rsidP="00F53936">
      <w:pPr>
        <w:spacing w:after="0"/>
        <w:rPr>
          <w:rFonts w:ascii="Book Antiqua" w:hAnsi="Book Antiqua"/>
          <w:sz w:val="24"/>
          <w:szCs w:val="24"/>
          <w:u w:val="single"/>
        </w:rPr>
      </w:pPr>
    </w:p>
    <w:p w14:paraId="19465BF8" w14:textId="77777777" w:rsidR="002E2671" w:rsidRPr="007B49B0" w:rsidRDefault="004F539E" w:rsidP="006F7FDC">
      <w:pPr>
        <w:pStyle w:val="ListParagraph"/>
        <w:numPr>
          <w:ilvl w:val="0"/>
          <w:numId w:val="1"/>
        </w:numPr>
        <w:spacing w:after="0"/>
        <w:rPr>
          <w:rFonts w:ascii="Book Antiqua" w:hAnsi="Book Antiqua"/>
          <w:sz w:val="24"/>
          <w:szCs w:val="24"/>
          <w:u w:val="single"/>
        </w:rPr>
      </w:pPr>
      <w:r w:rsidRPr="007B49B0">
        <w:rPr>
          <w:rFonts w:ascii="Book Antiqua" w:hAnsi="Book Antiqua"/>
          <w:sz w:val="24"/>
          <w:szCs w:val="24"/>
        </w:rPr>
        <w:t>Maintaining all Books of Accounts</w:t>
      </w:r>
      <w:r w:rsidR="009632B5">
        <w:rPr>
          <w:rFonts w:ascii="Book Antiqua" w:hAnsi="Book Antiqua"/>
          <w:sz w:val="24"/>
          <w:szCs w:val="24"/>
        </w:rPr>
        <w:t xml:space="preserve">  and  proper Documentation</w:t>
      </w:r>
      <w:r w:rsidR="00236B3C" w:rsidRPr="007B49B0">
        <w:rPr>
          <w:rFonts w:ascii="Book Antiqua" w:hAnsi="Book Antiqua"/>
          <w:sz w:val="24"/>
          <w:szCs w:val="24"/>
        </w:rPr>
        <w:t>.</w:t>
      </w:r>
    </w:p>
    <w:p w14:paraId="3B42F44A" w14:textId="77777777" w:rsidR="00CE6F33" w:rsidRPr="007B49B0" w:rsidRDefault="00455BF9" w:rsidP="002B1BB5">
      <w:pPr>
        <w:pStyle w:val="ListParagraph"/>
        <w:numPr>
          <w:ilvl w:val="0"/>
          <w:numId w:val="1"/>
        </w:numPr>
        <w:spacing w:after="0"/>
        <w:rPr>
          <w:rFonts w:ascii="Book Antiqua" w:hAnsi="Book Antiqua"/>
          <w:sz w:val="24"/>
          <w:szCs w:val="24"/>
          <w:u w:val="single"/>
        </w:rPr>
      </w:pPr>
      <w:r w:rsidRPr="007B49B0">
        <w:rPr>
          <w:rFonts w:ascii="Book Antiqua" w:hAnsi="Book Antiqua"/>
          <w:sz w:val="24"/>
          <w:szCs w:val="24"/>
        </w:rPr>
        <w:t xml:space="preserve">Preparation of </w:t>
      </w:r>
      <w:r w:rsidR="00CE6F33" w:rsidRPr="007B49B0">
        <w:rPr>
          <w:rFonts w:ascii="Book Antiqua" w:hAnsi="Book Antiqua"/>
          <w:sz w:val="24"/>
          <w:szCs w:val="24"/>
        </w:rPr>
        <w:t>Cash Flow &amp; Fund Flow Statements.</w:t>
      </w:r>
    </w:p>
    <w:p w14:paraId="7F4AB03E" w14:textId="77777777" w:rsidR="004F42E6" w:rsidRPr="007B49B0" w:rsidRDefault="004F42E6" w:rsidP="002B1BB5">
      <w:pPr>
        <w:pStyle w:val="ListParagraph"/>
        <w:numPr>
          <w:ilvl w:val="0"/>
          <w:numId w:val="1"/>
        </w:numPr>
        <w:spacing w:after="0"/>
        <w:rPr>
          <w:rFonts w:ascii="Book Antiqua" w:hAnsi="Book Antiqua"/>
          <w:sz w:val="24"/>
          <w:szCs w:val="24"/>
          <w:u w:val="single"/>
        </w:rPr>
      </w:pPr>
      <w:r w:rsidRPr="007B49B0">
        <w:rPr>
          <w:rFonts w:ascii="Book Antiqua" w:hAnsi="Book Antiqua"/>
          <w:sz w:val="24"/>
          <w:szCs w:val="24"/>
        </w:rPr>
        <w:t>Cash handling</w:t>
      </w:r>
      <w:r w:rsidR="003C5400" w:rsidRPr="007B49B0">
        <w:rPr>
          <w:rFonts w:ascii="Book Antiqua" w:hAnsi="Book Antiqua"/>
          <w:sz w:val="24"/>
          <w:szCs w:val="24"/>
        </w:rPr>
        <w:t xml:space="preserve"> includes petty cash.</w:t>
      </w:r>
    </w:p>
    <w:p w14:paraId="6F582F56" w14:textId="77777777" w:rsidR="004F539E" w:rsidRPr="007B49B0" w:rsidRDefault="004F539E" w:rsidP="0071256A">
      <w:pPr>
        <w:pStyle w:val="ListParagraph"/>
        <w:numPr>
          <w:ilvl w:val="0"/>
          <w:numId w:val="1"/>
        </w:numPr>
        <w:spacing w:after="0"/>
        <w:rPr>
          <w:rFonts w:ascii="Book Antiqua" w:hAnsi="Book Antiqua"/>
          <w:sz w:val="24"/>
          <w:szCs w:val="24"/>
          <w:u w:val="single"/>
        </w:rPr>
      </w:pPr>
      <w:r w:rsidRPr="007B49B0">
        <w:rPr>
          <w:rFonts w:ascii="Book Antiqua" w:hAnsi="Book Antiqua"/>
          <w:sz w:val="24"/>
          <w:szCs w:val="24"/>
        </w:rPr>
        <w:t>Handling Bills Receivables and Bills Payables.</w:t>
      </w:r>
    </w:p>
    <w:p w14:paraId="251CD6FA" w14:textId="77777777" w:rsidR="004F539E" w:rsidRPr="007B49B0" w:rsidRDefault="009632B5" w:rsidP="0071256A">
      <w:pPr>
        <w:pStyle w:val="ListParagraph"/>
        <w:numPr>
          <w:ilvl w:val="0"/>
          <w:numId w:val="1"/>
        </w:numPr>
        <w:spacing w:after="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ata entry in Tally on daily basis.</w:t>
      </w:r>
    </w:p>
    <w:p w14:paraId="090F5C2D" w14:textId="77777777" w:rsidR="009632B5" w:rsidRDefault="004D1252" w:rsidP="0078732F">
      <w:pPr>
        <w:pStyle w:val="ListParagraph"/>
        <w:numPr>
          <w:ilvl w:val="0"/>
          <w:numId w:val="5"/>
        </w:numPr>
        <w:spacing w:before="100" w:beforeAutospacing="1" w:after="100" w:afterAutospacing="1" w:line="255" w:lineRule="atLeast"/>
        <w:jc w:val="both"/>
        <w:rPr>
          <w:rFonts w:ascii="Book Antiqua" w:hAnsi="Book Antiqua"/>
          <w:sz w:val="24"/>
          <w:szCs w:val="24"/>
        </w:rPr>
      </w:pPr>
      <w:r w:rsidRPr="009632B5">
        <w:rPr>
          <w:rFonts w:ascii="Book Antiqua" w:hAnsi="Book Antiqua"/>
          <w:sz w:val="24"/>
          <w:szCs w:val="24"/>
        </w:rPr>
        <w:t>Prepar</w:t>
      </w:r>
      <w:r w:rsidR="00684C86" w:rsidRPr="009632B5">
        <w:rPr>
          <w:rFonts w:ascii="Book Antiqua" w:hAnsi="Book Antiqua"/>
          <w:sz w:val="24"/>
          <w:szCs w:val="24"/>
        </w:rPr>
        <w:t>ing Monthly Bank Reconciliation Statement.</w:t>
      </w:r>
    </w:p>
    <w:p w14:paraId="2D4FF08F" w14:textId="77777777" w:rsidR="009632B5" w:rsidRDefault="009632B5" w:rsidP="0078732F">
      <w:pPr>
        <w:pStyle w:val="ListParagraph"/>
        <w:numPr>
          <w:ilvl w:val="0"/>
          <w:numId w:val="5"/>
        </w:numPr>
        <w:spacing w:before="100" w:beforeAutospacing="1" w:after="100" w:afterAutospacing="1" w:line="255" w:lineRule="atLeast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tock Audit.</w:t>
      </w:r>
    </w:p>
    <w:p w14:paraId="0F78BB7E" w14:textId="77777777" w:rsidR="006A7FB8" w:rsidRPr="007B49B0" w:rsidRDefault="009632B5" w:rsidP="0078732F">
      <w:pPr>
        <w:pStyle w:val="ListParagraph"/>
        <w:numPr>
          <w:ilvl w:val="0"/>
          <w:numId w:val="5"/>
        </w:num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>Prepare</w:t>
      </w:r>
      <w:r>
        <w:rPr>
          <w:rFonts w:ascii="Book Antiqua" w:hAnsi="Book Antiqua"/>
          <w:sz w:val="24"/>
          <w:szCs w:val="24"/>
        </w:rPr>
        <w:t xml:space="preserve"> Invoices, Debit Notes, Credit Notes, Purchase Orders, Quotations.</w:t>
      </w:r>
    </w:p>
    <w:p w14:paraId="150A18AC" w14:textId="77777777" w:rsidR="00FB67CD" w:rsidRPr="007B49B0" w:rsidRDefault="009632B5" w:rsidP="00C13507">
      <w:pPr>
        <w:pStyle w:val="ListParagraph"/>
        <w:numPr>
          <w:ilvl w:val="0"/>
          <w:numId w:val="5"/>
        </w:numPr>
        <w:spacing w:after="0"/>
        <w:jc w:val="both"/>
        <w:rPr>
          <w:rFonts w:ascii="Book Antiqua" w:hAnsi="Book Antiqua"/>
          <w:b/>
          <w:sz w:val="24"/>
          <w:szCs w:val="24"/>
          <w:u w:val="single"/>
        </w:rPr>
      </w:pPr>
      <w:r>
        <w:rPr>
          <w:rFonts w:ascii="Book Antiqua" w:hAnsi="Book Antiqua"/>
          <w:bCs/>
          <w:sz w:val="24"/>
          <w:szCs w:val="24"/>
        </w:rPr>
        <w:t>Follow Up with</w:t>
      </w:r>
      <w:r w:rsidR="00FB67CD" w:rsidRPr="007B49B0">
        <w:rPr>
          <w:rFonts w:ascii="Book Antiqua" w:hAnsi="Book Antiqua"/>
          <w:bCs/>
          <w:sz w:val="24"/>
          <w:szCs w:val="24"/>
        </w:rPr>
        <w:t xml:space="preserve"> outstanding accounts</w:t>
      </w:r>
      <w:r w:rsidR="00C2662A">
        <w:rPr>
          <w:rFonts w:ascii="Book Antiqua" w:hAnsi="Book Antiqua"/>
          <w:bCs/>
          <w:sz w:val="24"/>
          <w:szCs w:val="24"/>
        </w:rPr>
        <w:t xml:space="preserve"> and process Supplier payments on timely manner.</w:t>
      </w:r>
    </w:p>
    <w:p w14:paraId="3F6132DC" w14:textId="339DC8F2" w:rsidR="001B6EB4" w:rsidRPr="007B49B0" w:rsidRDefault="00932929" w:rsidP="00E8614D">
      <w:pPr>
        <w:pStyle w:val="ListParagraph"/>
        <w:spacing w:after="0"/>
        <w:ind w:left="0"/>
        <w:jc w:val="both"/>
        <w:rPr>
          <w:rFonts w:ascii="Book Antiqua" w:hAnsi="Book Antiqua"/>
          <w:b/>
          <w:sz w:val="24"/>
          <w:szCs w:val="24"/>
          <w:u w:val="single"/>
        </w:rPr>
      </w:pPr>
      <w:r>
        <w:rPr>
          <w:rFonts w:ascii="Book Antiqua" w:hAnsi="Book Antiqua"/>
          <w:b/>
          <w:noProof/>
          <w:sz w:val="24"/>
          <w:szCs w:val="24"/>
          <w:u w:val="single"/>
          <w:lang w:val="en-US" w:eastAsia="en-US"/>
        </w:rPr>
        <w:pict w14:anchorId="31AA1ACA">
          <v:rect id="_x0000_s1029" style="position:absolute;left:0;text-align:left;margin-left:-.75pt;margin-top:15.75pt;width:453.75pt;height:15.75pt;z-index:-7" fillcolor="#b6dde8" strokecolor="white"/>
        </w:pict>
      </w:r>
    </w:p>
    <w:p w14:paraId="0EE8FA7E" w14:textId="77777777" w:rsidR="00F35FF8" w:rsidRPr="007B49B0" w:rsidRDefault="005A5A4A" w:rsidP="00C13507">
      <w:pPr>
        <w:spacing w:after="0"/>
        <w:rPr>
          <w:rFonts w:ascii="Book Antiqua" w:hAnsi="Book Antiqua"/>
          <w:b/>
          <w:sz w:val="24"/>
          <w:szCs w:val="24"/>
        </w:rPr>
      </w:pPr>
      <w:r w:rsidRPr="007B49B0">
        <w:rPr>
          <w:rFonts w:ascii="Book Antiqua" w:hAnsi="Book Antiqua"/>
          <w:b/>
          <w:sz w:val="24"/>
          <w:szCs w:val="24"/>
        </w:rPr>
        <w:t>ACADEMIC</w:t>
      </w:r>
      <w:r w:rsidR="00F35FF8" w:rsidRPr="007B49B0">
        <w:rPr>
          <w:rFonts w:ascii="Book Antiqua" w:hAnsi="Book Antiqua"/>
          <w:b/>
          <w:sz w:val="24"/>
          <w:szCs w:val="24"/>
        </w:rPr>
        <w:t xml:space="preserve"> QUALIFICATION</w:t>
      </w:r>
      <w:r w:rsidR="00493475" w:rsidRPr="007B49B0">
        <w:rPr>
          <w:rFonts w:ascii="Book Antiqua" w:hAnsi="Book Antiqua"/>
          <w:b/>
          <w:sz w:val="24"/>
          <w:szCs w:val="24"/>
        </w:rPr>
        <w:t>S</w:t>
      </w:r>
    </w:p>
    <w:p w14:paraId="1ADE5BB6" w14:textId="77777777" w:rsidR="00052C30" w:rsidRPr="007B49B0" w:rsidRDefault="00052C30" w:rsidP="00C13507">
      <w:pPr>
        <w:spacing w:after="0"/>
        <w:rPr>
          <w:rFonts w:ascii="Book Antiqua" w:hAnsi="Book Antiqua"/>
          <w:b/>
          <w:sz w:val="24"/>
          <w:szCs w:val="24"/>
          <w:u w:val="single"/>
        </w:rPr>
      </w:pPr>
    </w:p>
    <w:tbl>
      <w:tblPr>
        <w:tblW w:w="0" w:type="auto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3060"/>
        <w:gridCol w:w="2880"/>
        <w:gridCol w:w="1350"/>
      </w:tblGrid>
      <w:tr w:rsidR="00C13507" w:rsidRPr="007B49B0" w14:paraId="71104BA9" w14:textId="77777777" w:rsidTr="00111EA5">
        <w:trPr>
          <w:trHeight w:val="468"/>
        </w:trPr>
        <w:tc>
          <w:tcPr>
            <w:tcW w:w="1980" w:type="dxa"/>
            <w:vAlign w:val="center"/>
          </w:tcPr>
          <w:p w14:paraId="5F7127D6" w14:textId="77777777" w:rsidR="00C13507" w:rsidRPr="007B49B0" w:rsidRDefault="00C13507" w:rsidP="007B49B0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7B49B0">
              <w:rPr>
                <w:rFonts w:ascii="Book Antiqua" w:hAnsi="Book Antiqua"/>
                <w:b/>
                <w:sz w:val="24"/>
                <w:szCs w:val="24"/>
              </w:rPr>
              <w:t>DEGREE</w:t>
            </w:r>
          </w:p>
        </w:tc>
        <w:tc>
          <w:tcPr>
            <w:tcW w:w="3060" w:type="dxa"/>
            <w:vAlign w:val="center"/>
          </w:tcPr>
          <w:p w14:paraId="13122AF7" w14:textId="77777777" w:rsidR="00C13507" w:rsidRPr="007B49B0" w:rsidRDefault="00C13507" w:rsidP="007B49B0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7B49B0">
              <w:rPr>
                <w:rFonts w:ascii="Book Antiqua" w:hAnsi="Book Antiqua"/>
                <w:b/>
                <w:sz w:val="24"/>
                <w:szCs w:val="24"/>
              </w:rPr>
              <w:t>UNIVERSITY/BOARD</w:t>
            </w:r>
          </w:p>
        </w:tc>
        <w:tc>
          <w:tcPr>
            <w:tcW w:w="2880" w:type="dxa"/>
            <w:vAlign w:val="center"/>
          </w:tcPr>
          <w:p w14:paraId="3B0700A0" w14:textId="77777777" w:rsidR="00C13507" w:rsidRPr="007B49B0" w:rsidRDefault="00C13507" w:rsidP="007B49B0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7B49B0">
              <w:rPr>
                <w:rFonts w:ascii="Book Antiqua" w:hAnsi="Book Antiqua"/>
                <w:b/>
                <w:sz w:val="24"/>
                <w:szCs w:val="24"/>
              </w:rPr>
              <w:t>INSTITUTE</w:t>
            </w:r>
          </w:p>
        </w:tc>
        <w:tc>
          <w:tcPr>
            <w:tcW w:w="1350" w:type="dxa"/>
            <w:vAlign w:val="center"/>
          </w:tcPr>
          <w:p w14:paraId="16AFCB20" w14:textId="77777777" w:rsidR="00C13507" w:rsidRPr="007B49B0" w:rsidRDefault="00C13507" w:rsidP="007B49B0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7B49B0">
              <w:rPr>
                <w:rFonts w:ascii="Book Antiqua" w:hAnsi="Book Antiqua"/>
                <w:b/>
                <w:sz w:val="24"/>
                <w:szCs w:val="24"/>
              </w:rPr>
              <w:t>YEAR</w:t>
            </w:r>
          </w:p>
        </w:tc>
      </w:tr>
      <w:tr w:rsidR="00444048" w:rsidRPr="007B49B0" w14:paraId="7A46296A" w14:textId="77777777" w:rsidTr="00111EA5">
        <w:trPr>
          <w:trHeight w:val="715"/>
        </w:trPr>
        <w:tc>
          <w:tcPr>
            <w:tcW w:w="1980" w:type="dxa"/>
            <w:vAlign w:val="center"/>
          </w:tcPr>
          <w:p w14:paraId="193385B6" w14:textId="42EE34FC" w:rsidR="00444048" w:rsidRPr="006A131F" w:rsidRDefault="00444048" w:rsidP="00C2662A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6A131F">
              <w:rPr>
                <w:rFonts w:ascii="Cambria" w:hAnsi="Cambria"/>
                <w:b/>
                <w:bCs/>
                <w:sz w:val="24"/>
                <w:szCs w:val="24"/>
              </w:rPr>
              <w:t>M.B.A</w:t>
            </w:r>
            <w:r w:rsidR="00C2662A" w:rsidRPr="006A131F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r w:rsidR="006E1D07" w:rsidRPr="006A131F">
              <w:rPr>
                <w:rFonts w:ascii="Cambria" w:hAnsi="Cambria"/>
                <w:b/>
                <w:bCs/>
                <w:sz w:val="24"/>
                <w:szCs w:val="24"/>
              </w:rPr>
              <w:t>(Finance)</w:t>
            </w:r>
          </w:p>
        </w:tc>
        <w:tc>
          <w:tcPr>
            <w:tcW w:w="3060" w:type="dxa"/>
            <w:vAlign w:val="center"/>
          </w:tcPr>
          <w:p w14:paraId="689D5F92" w14:textId="603B022B" w:rsidR="00444048" w:rsidRPr="006E1D07" w:rsidRDefault="00444048" w:rsidP="00FE070A">
            <w:pPr>
              <w:tabs>
                <w:tab w:val="left" w:pos="1815"/>
              </w:tabs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6E1D07">
              <w:rPr>
                <w:rFonts w:ascii="Book Antiqua" w:hAnsi="Book Antiqua"/>
                <w:sz w:val="20"/>
                <w:szCs w:val="20"/>
              </w:rPr>
              <w:t>M.</w:t>
            </w:r>
            <w:r w:rsidR="006E1D07" w:rsidRPr="006E1D07">
              <w:rPr>
                <w:rFonts w:ascii="Book Antiqua" w:hAnsi="Book Antiqua"/>
                <w:sz w:val="20"/>
                <w:szCs w:val="20"/>
              </w:rPr>
              <w:t>K. UNIVERSITY</w:t>
            </w:r>
            <w:r w:rsidR="00111EA5" w:rsidRPr="006E1D07">
              <w:rPr>
                <w:rFonts w:ascii="Book Antiqua" w:hAnsi="Book Antiqua"/>
                <w:sz w:val="20"/>
                <w:szCs w:val="20"/>
              </w:rPr>
              <w:t xml:space="preserve"> (DISTANCE EDUCATION)</w:t>
            </w:r>
          </w:p>
        </w:tc>
        <w:tc>
          <w:tcPr>
            <w:tcW w:w="2880" w:type="dxa"/>
            <w:vAlign w:val="center"/>
          </w:tcPr>
          <w:p w14:paraId="786856AD" w14:textId="39D205FA" w:rsidR="00444048" w:rsidRPr="006E1D07" w:rsidRDefault="00EB59CB" w:rsidP="00A03EE1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6E1D07">
              <w:rPr>
                <w:rFonts w:ascii="Book Antiqua" w:hAnsi="Book Antiqua"/>
                <w:sz w:val="20"/>
                <w:szCs w:val="20"/>
              </w:rPr>
              <w:t>M.</w:t>
            </w:r>
            <w:r w:rsidR="006E1D07" w:rsidRPr="006E1D07">
              <w:rPr>
                <w:rFonts w:ascii="Book Antiqua" w:hAnsi="Book Antiqua"/>
                <w:sz w:val="20"/>
                <w:szCs w:val="20"/>
              </w:rPr>
              <w:t>K. UNIVERSITY</w:t>
            </w:r>
            <w:r w:rsidR="00A03EE1" w:rsidRPr="006E1D07">
              <w:rPr>
                <w:rFonts w:ascii="Book Antiqua" w:hAnsi="Book Antiqua"/>
                <w:sz w:val="20"/>
                <w:szCs w:val="20"/>
              </w:rPr>
              <w:t>, TAMILNADU, INDIA</w:t>
            </w:r>
          </w:p>
        </w:tc>
        <w:tc>
          <w:tcPr>
            <w:tcW w:w="1350" w:type="dxa"/>
            <w:vAlign w:val="center"/>
          </w:tcPr>
          <w:p w14:paraId="55D2279A" w14:textId="77777777" w:rsidR="00444048" w:rsidRPr="006E1D07" w:rsidRDefault="00CA1978" w:rsidP="00CA197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6E1D07">
              <w:rPr>
                <w:rFonts w:ascii="Book Antiqua" w:hAnsi="Book Antiqua"/>
              </w:rPr>
              <w:t>2013</w:t>
            </w:r>
          </w:p>
        </w:tc>
      </w:tr>
      <w:tr w:rsidR="00C13507" w:rsidRPr="007B49B0" w14:paraId="2306F236" w14:textId="77777777" w:rsidTr="00111EA5">
        <w:tc>
          <w:tcPr>
            <w:tcW w:w="1980" w:type="dxa"/>
            <w:vAlign w:val="center"/>
          </w:tcPr>
          <w:p w14:paraId="70AFCBFA" w14:textId="77777777" w:rsidR="00C13507" w:rsidRPr="006A131F" w:rsidRDefault="00C13507" w:rsidP="00FE070A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6A131F">
              <w:rPr>
                <w:rFonts w:ascii="Cambria" w:hAnsi="Cambria"/>
                <w:b/>
                <w:bCs/>
                <w:sz w:val="24"/>
                <w:szCs w:val="24"/>
              </w:rPr>
              <w:t>B.COM</w:t>
            </w:r>
          </w:p>
        </w:tc>
        <w:tc>
          <w:tcPr>
            <w:tcW w:w="3060" w:type="dxa"/>
            <w:vAlign w:val="center"/>
          </w:tcPr>
          <w:p w14:paraId="23313B6B" w14:textId="55B6A1DE" w:rsidR="00C13507" w:rsidRPr="006E1D07" w:rsidRDefault="00622F68" w:rsidP="00FE070A">
            <w:pPr>
              <w:tabs>
                <w:tab w:val="left" w:pos="1815"/>
              </w:tabs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6E1D07">
              <w:rPr>
                <w:rFonts w:ascii="Book Antiqua" w:hAnsi="Book Antiqua"/>
                <w:sz w:val="20"/>
                <w:szCs w:val="20"/>
              </w:rPr>
              <w:t>M.</w:t>
            </w:r>
            <w:r w:rsidR="006E1D07" w:rsidRPr="006E1D07">
              <w:rPr>
                <w:rFonts w:ascii="Book Antiqua" w:hAnsi="Book Antiqua"/>
                <w:sz w:val="20"/>
                <w:szCs w:val="20"/>
              </w:rPr>
              <w:t>G. UNIVERSITY</w:t>
            </w:r>
          </w:p>
        </w:tc>
        <w:tc>
          <w:tcPr>
            <w:tcW w:w="2880" w:type="dxa"/>
          </w:tcPr>
          <w:p w14:paraId="32C14C9E" w14:textId="2666A5F3" w:rsidR="00C13507" w:rsidRPr="006E1D07" w:rsidRDefault="00250A4D" w:rsidP="00FE070A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6E1D07">
              <w:rPr>
                <w:rFonts w:ascii="Book Antiqua" w:hAnsi="Book Antiqua"/>
                <w:sz w:val="20"/>
                <w:szCs w:val="20"/>
              </w:rPr>
              <w:t>MARIAN</w:t>
            </w:r>
            <w:r w:rsidR="00622F68" w:rsidRPr="006E1D07">
              <w:rPr>
                <w:rFonts w:ascii="Book Antiqua" w:hAnsi="Book Antiqua"/>
                <w:sz w:val="20"/>
                <w:szCs w:val="20"/>
              </w:rPr>
              <w:t xml:space="preserve"> COLLEGE, </w:t>
            </w:r>
            <w:r w:rsidR="00E34FC0" w:rsidRPr="006E1D07">
              <w:rPr>
                <w:rFonts w:ascii="Book Antiqua" w:hAnsi="Book Antiqua"/>
                <w:sz w:val="20"/>
                <w:szCs w:val="20"/>
              </w:rPr>
              <w:t>IDUKKI(DIST.</w:t>
            </w:r>
            <w:r w:rsidR="006E1D07" w:rsidRPr="006E1D07">
              <w:rPr>
                <w:rFonts w:ascii="Book Antiqua" w:hAnsi="Book Antiqua"/>
                <w:sz w:val="20"/>
                <w:szCs w:val="20"/>
              </w:rPr>
              <w:t>),</w:t>
            </w:r>
            <w:r w:rsidR="00D3084A" w:rsidRPr="006E1D0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6E1D07" w:rsidRPr="006E1D07">
              <w:rPr>
                <w:rFonts w:ascii="Book Antiqua" w:hAnsi="Book Antiqua"/>
                <w:sz w:val="20"/>
                <w:szCs w:val="20"/>
              </w:rPr>
              <w:t>KERALA, INDIA</w:t>
            </w:r>
          </w:p>
        </w:tc>
        <w:tc>
          <w:tcPr>
            <w:tcW w:w="1350" w:type="dxa"/>
            <w:vAlign w:val="center"/>
          </w:tcPr>
          <w:p w14:paraId="3CA50D95" w14:textId="77777777" w:rsidR="00C13507" w:rsidRPr="006E1D07" w:rsidRDefault="00C13507" w:rsidP="00FE070A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6E1D07">
              <w:rPr>
                <w:rFonts w:ascii="Book Antiqua" w:hAnsi="Book Antiqua"/>
              </w:rPr>
              <w:t>2005</w:t>
            </w:r>
          </w:p>
        </w:tc>
      </w:tr>
      <w:tr w:rsidR="00C13507" w:rsidRPr="007B49B0" w14:paraId="62E9EC37" w14:textId="77777777" w:rsidTr="00111EA5">
        <w:tc>
          <w:tcPr>
            <w:tcW w:w="1980" w:type="dxa"/>
          </w:tcPr>
          <w:p w14:paraId="5C86B65E" w14:textId="77777777" w:rsidR="00C62CAF" w:rsidRPr="006A131F" w:rsidRDefault="00C62CAF" w:rsidP="00FE070A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370F0931" w14:textId="77777777" w:rsidR="00C13507" w:rsidRPr="006A131F" w:rsidRDefault="00C13507" w:rsidP="00FE070A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6A131F">
              <w:rPr>
                <w:rFonts w:ascii="Cambria" w:hAnsi="Cambria"/>
                <w:b/>
                <w:bCs/>
                <w:sz w:val="24"/>
                <w:szCs w:val="24"/>
              </w:rPr>
              <w:t>XII</w:t>
            </w:r>
          </w:p>
        </w:tc>
        <w:tc>
          <w:tcPr>
            <w:tcW w:w="3060" w:type="dxa"/>
          </w:tcPr>
          <w:p w14:paraId="56E07CDC" w14:textId="77777777" w:rsidR="00C62CAF" w:rsidRPr="006E1D07" w:rsidRDefault="00C62CAF" w:rsidP="00FE070A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  <w:p w14:paraId="7D22D883" w14:textId="77777777" w:rsidR="00C13507" w:rsidRPr="006E1D07" w:rsidRDefault="00C13507" w:rsidP="00FE070A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6E1D07">
              <w:rPr>
                <w:rFonts w:ascii="Book Antiqua" w:hAnsi="Book Antiqua"/>
                <w:sz w:val="20"/>
                <w:szCs w:val="20"/>
              </w:rPr>
              <w:t>C.B.S.E</w:t>
            </w:r>
          </w:p>
        </w:tc>
        <w:tc>
          <w:tcPr>
            <w:tcW w:w="2880" w:type="dxa"/>
          </w:tcPr>
          <w:p w14:paraId="3CD91C91" w14:textId="77777777" w:rsidR="00C13507" w:rsidRPr="006E1D07" w:rsidRDefault="0091323B" w:rsidP="00FE070A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6E1D07">
              <w:rPr>
                <w:rFonts w:ascii="Book Antiqua" w:hAnsi="Book Antiqua"/>
                <w:sz w:val="20"/>
                <w:szCs w:val="20"/>
              </w:rPr>
              <w:t>ST. ANTONY’S PUBLIC SCHOOL, KOTTAYAM,</w:t>
            </w:r>
            <w:r w:rsidR="004621B9" w:rsidRPr="006E1D0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6E1D07">
              <w:rPr>
                <w:rFonts w:ascii="Book Antiqua" w:hAnsi="Book Antiqua"/>
                <w:sz w:val="20"/>
                <w:szCs w:val="20"/>
              </w:rPr>
              <w:t>KERALA</w:t>
            </w:r>
            <w:r w:rsidR="00A03EE1" w:rsidRPr="006E1D07">
              <w:rPr>
                <w:rFonts w:ascii="Book Antiqua" w:hAnsi="Book Antiqua"/>
                <w:sz w:val="20"/>
                <w:szCs w:val="20"/>
              </w:rPr>
              <w:t>, INDIA</w:t>
            </w:r>
          </w:p>
        </w:tc>
        <w:tc>
          <w:tcPr>
            <w:tcW w:w="1350" w:type="dxa"/>
          </w:tcPr>
          <w:p w14:paraId="7029ADA1" w14:textId="77777777" w:rsidR="00C62CAF" w:rsidRPr="006E1D07" w:rsidRDefault="00C62CAF" w:rsidP="00FE070A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  <w:p w14:paraId="09F6FA38" w14:textId="77777777" w:rsidR="00C13507" w:rsidRPr="006E1D07" w:rsidRDefault="00C13507" w:rsidP="00FE070A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6E1D07">
              <w:rPr>
                <w:rFonts w:ascii="Book Antiqua" w:hAnsi="Book Antiqua"/>
              </w:rPr>
              <w:t>2002</w:t>
            </w:r>
          </w:p>
        </w:tc>
      </w:tr>
      <w:tr w:rsidR="00C13507" w:rsidRPr="007B49B0" w14:paraId="475B223B" w14:textId="77777777" w:rsidTr="00111EA5">
        <w:tc>
          <w:tcPr>
            <w:tcW w:w="1980" w:type="dxa"/>
          </w:tcPr>
          <w:p w14:paraId="4317EAD3" w14:textId="77777777" w:rsidR="00C62CAF" w:rsidRPr="006A131F" w:rsidRDefault="00C62CAF" w:rsidP="00FE070A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07986943" w14:textId="77777777" w:rsidR="00C13507" w:rsidRPr="006A131F" w:rsidRDefault="00C13507" w:rsidP="00FE070A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6A131F">
              <w:rPr>
                <w:rFonts w:ascii="Cambria" w:hAnsi="Cambria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3060" w:type="dxa"/>
          </w:tcPr>
          <w:p w14:paraId="7D0AE330" w14:textId="77777777" w:rsidR="00C62CAF" w:rsidRPr="006E1D07" w:rsidRDefault="00C62CAF" w:rsidP="00FE070A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  <w:p w14:paraId="25BA9CF4" w14:textId="77777777" w:rsidR="00C13507" w:rsidRPr="006E1D07" w:rsidRDefault="00C13507" w:rsidP="00FE070A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6E1D07">
              <w:rPr>
                <w:rFonts w:ascii="Book Antiqua" w:hAnsi="Book Antiqua"/>
                <w:sz w:val="20"/>
                <w:szCs w:val="20"/>
              </w:rPr>
              <w:t>C.B.S.E</w:t>
            </w:r>
          </w:p>
        </w:tc>
        <w:tc>
          <w:tcPr>
            <w:tcW w:w="2880" w:type="dxa"/>
          </w:tcPr>
          <w:p w14:paraId="03240181" w14:textId="77777777" w:rsidR="00C13507" w:rsidRPr="006E1D07" w:rsidRDefault="004621B9" w:rsidP="00FE070A">
            <w:pPr>
              <w:spacing w:after="0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6E1D07">
              <w:rPr>
                <w:rFonts w:ascii="Book Antiqua" w:hAnsi="Book Antiqua"/>
                <w:sz w:val="20"/>
                <w:szCs w:val="20"/>
              </w:rPr>
              <w:t>ST. ANTONY’S PUBLIC SCHOOL, KOTTAYAM, KERALA</w:t>
            </w:r>
            <w:r w:rsidR="00A03EE1" w:rsidRPr="006E1D07">
              <w:rPr>
                <w:rFonts w:ascii="Book Antiqua" w:hAnsi="Book Antiqua"/>
                <w:sz w:val="20"/>
                <w:szCs w:val="20"/>
              </w:rPr>
              <w:t>, INDIA</w:t>
            </w:r>
          </w:p>
        </w:tc>
        <w:tc>
          <w:tcPr>
            <w:tcW w:w="1350" w:type="dxa"/>
          </w:tcPr>
          <w:p w14:paraId="175A6292" w14:textId="77777777" w:rsidR="00C62CAF" w:rsidRPr="006E1D07" w:rsidRDefault="00C62CAF" w:rsidP="00FE070A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  <w:p w14:paraId="01843112" w14:textId="77777777" w:rsidR="00C13507" w:rsidRPr="006E1D07" w:rsidRDefault="00C13507" w:rsidP="00FE070A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6E1D07">
              <w:rPr>
                <w:rFonts w:ascii="Book Antiqua" w:hAnsi="Book Antiqua"/>
              </w:rPr>
              <w:t>2000</w:t>
            </w:r>
          </w:p>
        </w:tc>
      </w:tr>
    </w:tbl>
    <w:p w14:paraId="4EB4C311" w14:textId="77777777" w:rsidR="00E87AF0" w:rsidRDefault="00E87AF0" w:rsidP="006D0B2F">
      <w:pPr>
        <w:pStyle w:val="ListParagraph"/>
        <w:spacing w:after="0"/>
        <w:rPr>
          <w:rFonts w:ascii="Book Antiqua" w:hAnsi="Book Antiqua"/>
          <w:sz w:val="24"/>
          <w:szCs w:val="24"/>
        </w:rPr>
      </w:pPr>
    </w:p>
    <w:p w14:paraId="69042BBE" w14:textId="1E48175B" w:rsidR="006D0B2F" w:rsidRPr="007B49B0" w:rsidRDefault="00932929" w:rsidP="006D0B2F">
      <w:pPr>
        <w:pStyle w:val="ListParagraph"/>
        <w:spacing w:after="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noProof/>
          <w:sz w:val="24"/>
          <w:szCs w:val="24"/>
          <w:lang w:val="en-US" w:eastAsia="en-US"/>
        </w:rPr>
        <w:pict w14:anchorId="594552F3">
          <v:rect id="_x0000_s1034" style="position:absolute;left:0;text-align:left;margin-left:-.75pt;margin-top:15.7pt;width:450pt;height:16.5pt;z-index:-6" fillcolor="#b6dde8" strokecolor="white"/>
        </w:pict>
      </w:r>
    </w:p>
    <w:p w14:paraId="600EF6BB" w14:textId="77777777" w:rsidR="006D0B2F" w:rsidRPr="007B49B0" w:rsidRDefault="006D0B2F" w:rsidP="006D0B2F">
      <w:pPr>
        <w:pStyle w:val="ListParagraph"/>
        <w:spacing w:after="0"/>
        <w:ind w:hanging="720"/>
        <w:rPr>
          <w:rFonts w:ascii="Book Antiqua" w:hAnsi="Book Antiqua"/>
          <w:b/>
          <w:sz w:val="24"/>
          <w:szCs w:val="24"/>
        </w:rPr>
      </w:pPr>
      <w:r w:rsidRPr="007B49B0">
        <w:rPr>
          <w:rFonts w:ascii="Book Antiqua" w:hAnsi="Book Antiqua"/>
          <w:b/>
          <w:sz w:val="24"/>
          <w:szCs w:val="24"/>
        </w:rPr>
        <w:t>SOFT SKILLS &amp; ATTRIBUTES</w:t>
      </w:r>
    </w:p>
    <w:p w14:paraId="391C548D" w14:textId="77777777" w:rsidR="006D0B2F" w:rsidRPr="007B49B0" w:rsidRDefault="006D0B2F" w:rsidP="006D0B2F">
      <w:pPr>
        <w:pStyle w:val="ListParagraph"/>
        <w:spacing w:after="0"/>
        <w:ind w:hanging="720"/>
        <w:rPr>
          <w:rFonts w:ascii="Book Antiqua" w:hAnsi="Book Antiqua"/>
          <w:b/>
          <w:sz w:val="24"/>
          <w:szCs w:val="24"/>
          <w:u w:val="single"/>
        </w:rPr>
      </w:pPr>
    </w:p>
    <w:p w14:paraId="0EE47F4A" w14:textId="102C1C8E" w:rsidR="006D0B2F" w:rsidRPr="007B49B0" w:rsidRDefault="006D0B2F" w:rsidP="00CD49E9">
      <w:pPr>
        <w:pStyle w:val="ListParagraph"/>
        <w:numPr>
          <w:ilvl w:val="0"/>
          <w:numId w:val="7"/>
        </w:numPr>
        <w:spacing w:after="0"/>
        <w:jc w:val="both"/>
        <w:rPr>
          <w:rFonts w:ascii="Book Antiqua" w:hAnsi="Book Antiqua"/>
          <w:b/>
          <w:sz w:val="24"/>
          <w:szCs w:val="24"/>
          <w:u w:val="single"/>
        </w:rPr>
      </w:pPr>
      <w:r w:rsidRPr="007B49B0">
        <w:rPr>
          <w:rFonts w:ascii="Book Antiqua" w:hAnsi="Book Antiqua"/>
          <w:sz w:val="24"/>
          <w:szCs w:val="24"/>
        </w:rPr>
        <w:t>Quick learner with ability to change</w:t>
      </w:r>
      <w:r w:rsidR="005A5A0A" w:rsidRPr="007B49B0">
        <w:rPr>
          <w:rFonts w:ascii="Book Antiqua" w:hAnsi="Book Antiqua"/>
          <w:sz w:val="24"/>
          <w:szCs w:val="24"/>
        </w:rPr>
        <w:t xml:space="preserve"> and </w:t>
      </w:r>
      <w:r w:rsidR="001A0858" w:rsidRPr="007B49B0">
        <w:rPr>
          <w:rFonts w:ascii="Book Antiqua" w:hAnsi="Book Antiqua"/>
          <w:sz w:val="24"/>
          <w:szCs w:val="24"/>
        </w:rPr>
        <w:t>a</w:t>
      </w:r>
      <w:r w:rsidR="000813E6" w:rsidRPr="007B49B0">
        <w:rPr>
          <w:rFonts w:ascii="Book Antiqua" w:hAnsi="Book Antiqua"/>
          <w:sz w:val="24"/>
          <w:szCs w:val="24"/>
        </w:rPr>
        <w:t xml:space="preserve">dapt easily to any </w:t>
      </w:r>
      <w:r w:rsidR="00E529BD">
        <w:rPr>
          <w:rFonts w:ascii="Book Antiqua" w:hAnsi="Book Antiqua"/>
          <w:sz w:val="24"/>
          <w:szCs w:val="24"/>
        </w:rPr>
        <w:t xml:space="preserve">work </w:t>
      </w:r>
      <w:r w:rsidR="00DA0D54" w:rsidRPr="007B49B0">
        <w:rPr>
          <w:rFonts w:ascii="Book Antiqua" w:hAnsi="Book Antiqua"/>
          <w:sz w:val="24"/>
          <w:szCs w:val="24"/>
        </w:rPr>
        <w:t>environment</w:t>
      </w:r>
      <w:r w:rsidR="000813E6" w:rsidRPr="007B49B0">
        <w:rPr>
          <w:rFonts w:ascii="Book Antiqua" w:hAnsi="Book Antiqua"/>
          <w:sz w:val="24"/>
          <w:szCs w:val="24"/>
        </w:rPr>
        <w:t>.</w:t>
      </w:r>
    </w:p>
    <w:p w14:paraId="27FD2786" w14:textId="445F2435" w:rsidR="00ED07E4" w:rsidRPr="007B49B0" w:rsidRDefault="004E2EAF" w:rsidP="00856CB9">
      <w:pPr>
        <w:pStyle w:val="ListParagraph"/>
        <w:numPr>
          <w:ilvl w:val="0"/>
          <w:numId w:val="7"/>
        </w:num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>Comprehensive</w:t>
      </w:r>
      <w:r w:rsidR="00474A03" w:rsidRPr="007B49B0">
        <w:rPr>
          <w:rFonts w:ascii="Book Antiqua" w:hAnsi="Book Antiqua"/>
          <w:sz w:val="24"/>
          <w:szCs w:val="24"/>
        </w:rPr>
        <w:t xml:space="preserve"> knowledge of </w:t>
      </w:r>
      <w:r w:rsidR="0058520C" w:rsidRPr="00350738">
        <w:rPr>
          <w:rFonts w:ascii="Book Antiqua" w:hAnsi="Book Antiqua"/>
          <w:b/>
          <w:bCs/>
        </w:rPr>
        <w:t>SAP</w:t>
      </w:r>
      <w:r w:rsidR="00AC0859" w:rsidRPr="00350738">
        <w:rPr>
          <w:rFonts w:ascii="Book Antiqua" w:hAnsi="Book Antiqua"/>
          <w:b/>
          <w:bCs/>
        </w:rPr>
        <w:t xml:space="preserve"> ENTERPRISE</w:t>
      </w:r>
      <w:r w:rsidR="00093ED6" w:rsidRPr="00350738">
        <w:rPr>
          <w:rFonts w:ascii="Book Antiqua" w:hAnsi="Book Antiqua"/>
          <w:b/>
          <w:bCs/>
        </w:rPr>
        <w:t xml:space="preserve"> (FICO</w:t>
      </w:r>
      <w:r w:rsidR="00C331E1" w:rsidRPr="00350738">
        <w:rPr>
          <w:rFonts w:ascii="Book Antiqua" w:hAnsi="Book Antiqua"/>
          <w:b/>
          <w:bCs/>
        </w:rPr>
        <w:t>, MIGO</w:t>
      </w:r>
      <w:r w:rsidR="00093ED6" w:rsidRPr="00350738">
        <w:rPr>
          <w:rFonts w:ascii="Book Antiqua" w:hAnsi="Book Antiqua"/>
          <w:b/>
          <w:bCs/>
        </w:rPr>
        <w:t xml:space="preserve"> &amp; MM)</w:t>
      </w:r>
      <w:r w:rsidR="0058520C" w:rsidRPr="00350738">
        <w:rPr>
          <w:rFonts w:ascii="Book Antiqua" w:hAnsi="Book Antiqua"/>
          <w:b/>
          <w:bCs/>
        </w:rPr>
        <w:t>,</w:t>
      </w:r>
      <w:r w:rsidR="00AC0859" w:rsidRPr="00350738">
        <w:rPr>
          <w:rFonts w:ascii="Book Antiqua" w:hAnsi="Book Antiqua"/>
          <w:b/>
          <w:bCs/>
        </w:rPr>
        <w:t xml:space="preserve"> SAP BUSINESS ONE HANNA,</w:t>
      </w:r>
      <w:r w:rsidR="0058520C" w:rsidRPr="00350738">
        <w:rPr>
          <w:rFonts w:ascii="Book Antiqua" w:hAnsi="Book Antiqua"/>
          <w:b/>
          <w:bCs/>
        </w:rPr>
        <w:t xml:space="preserve"> </w:t>
      </w:r>
      <w:r w:rsidR="009438A0" w:rsidRPr="00350738">
        <w:rPr>
          <w:rFonts w:ascii="Book Antiqua" w:hAnsi="Book Antiqua"/>
          <w:b/>
          <w:bCs/>
        </w:rPr>
        <w:t xml:space="preserve">ERP </w:t>
      </w:r>
      <w:r w:rsidR="0058520C" w:rsidRPr="00350738">
        <w:rPr>
          <w:rFonts w:ascii="Book Antiqua" w:hAnsi="Book Antiqua"/>
          <w:b/>
          <w:bCs/>
        </w:rPr>
        <w:t>Software</w:t>
      </w:r>
      <w:r w:rsidR="00CD49E9" w:rsidRPr="00350738">
        <w:rPr>
          <w:rFonts w:ascii="Book Antiqua" w:hAnsi="Book Antiqua"/>
          <w:b/>
          <w:bCs/>
        </w:rPr>
        <w:t xml:space="preserve"> </w:t>
      </w:r>
      <w:r w:rsidR="006E1D07" w:rsidRPr="00350738">
        <w:rPr>
          <w:rFonts w:ascii="Book Antiqua" w:hAnsi="Book Antiqua"/>
          <w:b/>
          <w:bCs/>
        </w:rPr>
        <w:t>ASWAQ,</w:t>
      </w:r>
      <w:r w:rsidR="009438A0" w:rsidRPr="00350738">
        <w:rPr>
          <w:rFonts w:ascii="Book Antiqua" w:hAnsi="Book Antiqua"/>
          <w:b/>
          <w:bCs/>
        </w:rPr>
        <w:t xml:space="preserve"> </w:t>
      </w:r>
      <w:r w:rsidR="00474A03" w:rsidRPr="00350738">
        <w:rPr>
          <w:rFonts w:ascii="Book Antiqua" w:hAnsi="Book Antiqua"/>
          <w:b/>
          <w:bCs/>
        </w:rPr>
        <w:t xml:space="preserve">TALLY ERP </w:t>
      </w:r>
      <w:r w:rsidR="006E1D07" w:rsidRPr="00350738">
        <w:rPr>
          <w:rFonts w:ascii="Book Antiqua" w:hAnsi="Book Antiqua"/>
          <w:b/>
          <w:bCs/>
        </w:rPr>
        <w:t>9,</w:t>
      </w:r>
      <w:r w:rsidR="00C2662A" w:rsidRPr="00350738">
        <w:rPr>
          <w:rFonts w:ascii="Book Antiqua" w:hAnsi="Book Antiqua"/>
          <w:b/>
          <w:bCs/>
        </w:rPr>
        <w:t xml:space="preserve"> QUICK </w:t>
      </w:r>
      <w:r w:rsidR="008B246D" w:rsidRPr="00350738">
        <w:rPr>
          <w:rFonts w:ascii="Book Antiqua" w:hAnsi="Book Antiqua"/>
          <w:b/>
          <w:bCs/>
        </w:rPr>
        <w:t>BOOKS, EXCEL</w:t>
      </w:r>
      <w:r w:rsidR="0045175B" w:rsidRPr="00350738">
        <w:rPr>
          <w:rFonts w:ascii="Book Antiqua" w:hAnsi="Book Antiqua"/>
          <w:b/>
          <w:bCs/>
        </w:rPr>
        <w:t xml:space="preserve"> </w:t>
      </w:r>
      <w:r w:rsidR="008B246D" w:rsidRPr="00350738">
        <w:rPr>
          <w:rFonts w:ascii="Book Antiqua" w:hAnsi="Book Antiqua"/>
          <w:b/>
          <w:bCs/>
        </w:rPr>
        <w:t>(PIVOT</w:t>
      </w:r>
      <w:r w:rsidR="0045175B" w:rsidRPr="00350738">
        <w:rPr>
          <w:rFonts w:ascii="Book Antiqua" w:hAnsi="Book Antiqua"/>
          <w:b/>
          <w:bCs/>
        </w:rPr>
        <w:t xml:space="preserve"> </w:t>
      </w:r>
      <w:r w:rsidR="008B246D" w:rsidRPr="00350738">
        <w:rPr>
          <w:rFonts w:ascii="Book Antiqua" w:hAnsi="Book Antiqua"/>
          <w:b/>
          <w:bCs/>
        </w:rPr>
        <w:t>TABLE,</w:t>
      </w:r>
      <w:r w:rsidR="00C2662A" w:rsidRPr="00350738">
        <w:rPr>
          <w:rFonts w:ascii="Book Antiqua" w:hAnsi="Book Antiqua"/>
          <w:b/>
          <w:bCs/>
        </w:rPr>
        <w:t xml:space="preserve"> </w:t>
      </w:r>
      <w:r w:rsidR="008B246D" w:rsidRPr="00350738">
        <w:rPr>
          <w:rFonts w:ascii="Book Antiqua" w:hAnsi="Book Antiqua"/>
          <w:b/>
          <w:bCs/>
        </w:rPr>
        <w:t>VLOOUP,</w:t>
      </w:r>
      <w:r w:rsidR="00C2662A" w:rsidRPr="00350738">
        <w:rPr>
          <w:rFonts w:ascii="Book Antiqua" w:hAnsi="Book Antiqua"/>
          <w:b/>
          <w:bCs/>
        </w:rPr>
        <w:t xml:space="preserve"> IF FUNCTIONS, </w:t>
      </w:r>
      <w:r w:rsidR="008B246D" w:rsidRPr="00350738">
        <w:rPr>
          <w:rFonts w:ascii="Book Antiqua" w:hAnsi="Book Antiqua"/>
          <w:b/>
          <w:bCs/>
        </w:rPr>
        <w:t>CONCATENATE, SUBTOTAL</w:t>
      </w:r>
      <w:r w:rsidR="0045175B" w:rsidRPr="00350738">
        <w:rPr>
          <w:rFonts w:ascii="Book Antiqua" w:hAnsi="Book Antiqua"/>
          <w:b/>
          <w:bCs/>
        </w:rPr>
        <w:t xml:space="preserve"> </w:t>
      </w:r>
      <w:r w:rsidR="00C2662A" w:rsidRPr="00350738">
        <w:rPr>
          <w:rFonts w:ascii="Book Antiqua" w:hAnsi="Book Antiqua"/>
          <w:b/>
          <w:bCs/>
        </w:rPr>
        <w:t>etc.</w:t>
      </w:r>
      <w:r w:rsidR="008B246D" w:rsidRPr="00350738">
        <w:rPr>
          <w:rFonts w:ascii="Book Antiqua" w:hAnsi="Book Antiqua"/>
          <w:b/>
          <w:bCs/>
        </w:rPr>
        <w:t>),</w:t>
      </w:r>
      <w:r w:rsidR="00C2662A" w:rsidRPr="00350738">
        <w:rPr>
          <w:rFonts w:ascii="Book Antiqua" w:hAnsi="Book Antiqua"/>
          <w:b/>
          <w:bCs/>
        </w:rPr>
        <w:t xml:space="preserve"> POWER POINT</w:t>
      </w:r>
      <w:r w:rsidR="00074944" w:rsidRPr="00350738">
        <w:rPr>
          <w:rFonts w:ascii="Book Antiqua" w:hAnsi="Book Antiqua"/>
          <w:b/>
          <w:bCs/>
        </w:rPr>
        <w:t>.</w:t>
      </w:r>
      <w:r w:rsidR="00074944" w:rsidRPr="00350738">
        <w:rPr>
          <w:rFonts w:ascii="Book Antiqua" w:hAnsi="Book Antiqua"/>
        </w:rPr>
        <w:t xml:space="preserve"> </w:t>
      </w:r>
    </w:p>
    <w:p w14:paraId="0F13907E" w14:textId="55073293" w:rsidR="00E529BD" w:rsidRPr="00350738" w:rsidRDefault="00DF51D3" w:rsidP="00350738">
      <w:pPr>
        <w:pStyle w:val="ListParagraph"/>
        <w:numPr>
          <w:ilvl w:val="0"/>
          <w:numId w:val="7"/>
        </w:num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>Punctual and reliable.</w:t>
      </w:r>
    </w:p>
    <w:p w14:paraId="5C6824C9" w14:textId="77777777" w:rsidR="0045175B" w:rsidRDefault="00932929" w:rsidP="0045175B">
      <w:pPr>
        <w:pStyle w:val="ListParagraph"/>
        <w:spacing w:after="0"/>
        <w:jc w:val="both"/>
        <w:rPr>
          <w:rFonts w:ascii="Book Antiqua" w:hAnsi="Book Antiqua"/>
          <w:bCs/>
          <w:sz w:val="24"/>
          <w:szCs w:val="24"/>
        </w:rPr>
      </w:pPr>
      <w:r>
        <w:rPr>
          <w:rFonts w:ascii="Book Antiqua" w:hAnsi="Book Antiqua"/>
          <w:b/>
          <w:noProof/>
          <w:sz w:val="24"/>
          <w:szCs w:val="24"/>
          <w:u w:val="single"/>
          <w:lang w:val="en-US" w:eastAsia="en-US" w:bidi="ml-IN"/>
        </w:rPr>
        <w:pict w14:anchorId="538C0BB8">
          <v:rect id="_x0000_s1037" style="position:absolute;left:0;text-align:left;margin-left:-5.25pt;margin-top:15.25pt;width:454.5pt;height:22.1pt;z-index:-3" fillcolor="#b6dde8" strokecolor="white">
            <v:textbox style="mso-next-textbox:#_x0000_s1037">
              <w:txbxContent>
                <w:p w14:paraId="76CAA109" w14:textId="77777777" w:rsidR="0045175B" w:rsidRPr="0045175B" w:rsidRDefault="0045175B">
                  <w:pPr>
                    <w:rPr>
                      <w:lang w:val="en-US"/>
                    </w:rPr>
                  </w:pPr>
                  <w:r w:rsidRPr="0045175B">
                    <w:rPr>
                      <w:rFonts w:ascii="Book Antiqua" w:hAnsi="Book Antiqua"/>
                      <w:b/>
                      <w:sz w:val="24"/>
                      <w:szCs w:val="24"/>
                    </w:rPr>
                    <w:t>CERTIFICATES</w:t>
                  </w:r>
                </w:p>
              </w:txbxContent>
            </v:textbox>
          </v:rect>
        </w:pict>
      </w:r>
    </w:p>
    <w:p w14:paraId="22580D76" w14:textId="77777777" w:rsidR="0045175B" w:rsidRPr="007B49B0" w:rsidRDefault="0045175B" w:rsidP="0045175B">
      <w:pPr>
        <w:pStyle w:val="ListParagraph"/>
        <w:spacing w:after="0"/>
        <w:jc w:val="both"/>
        <w:rPr>
          <w:rFonts w:ascii="Book Antiqua" w:hAnsi="Book Antiqua"/>
          <w:b/>
          <w:sz w:val="24"/>
          <w:szCs w:val="24"/>
          <w:u w:val="single"/>
        </w:rPr>
      </w:pPr>
    </w:p>
    <w:p w14:paraId="27092490" w14:textId="77777777" w:rsidR="002A31A2" w:rsidRPr="007B49B0" w:rsidRDefault="002A31A2" w:rsidP="00A3505A">
      <w:pPr>
        <w:pStyle w:val="ListParagraph"/>
        <w:spacing w:after="0"/>
        <w:jc w:val="both"/>
        <w:rPr>
          <w:rFonts w:ascii="Book Antiqua" w:hAnsi="Book Antiqua"/>
          <w:b/>
          <w:sz w:val="24"/>
          <w:szCs w:val="24"/>
          <w:u w:val="single"/>
        </w:rPr>
      </w:pPr>
    </w:p>
    <w:p w14:paraId="24CC60BC" w14:textId="77777777" w:rsidR="002A31A2" w:rsidRPr="00735B02" w:rsidRDefault="0045175B" w:rsidP="0045175B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ind w:left="810" w:hanging="450"/>
        <w:jc w:val="both"/>
        <w:rPr>
          <w:rFonts w:ascii="Book Antiqua" w:hAnsi="Book Antiqua"/>
        </w:rPr>
      </w:pPr>
      <w:r w:rsidRPr="00735B02">
        <w:rPr>
          <w:rFonts w:ascii="Book Antiqua" w:hAnsi="Book Antiqua"/>
          <w:bCs/>
        </w:rPr>
        <w:t>CORPORATE FINANCIAL ANALYSIS.</w:t>
      </w:r>
    </w:p>
    <w:p w14:paraId="4FA7DD85" w14:textId="77777777" w:rsidR="0045175B" w:rsidRPr="00735B02" w:rsidRDefault="0045175B" w:rsidP="00F710CA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ind w:left="810" w:hanging="450"/>
        <w:jc w:val="both"/>
        <w:rPr>
          <w:rFonts w:ascii="Book Antiqua" w:hAnsi="Book Antiqua"/>
        </w:rPr>
      </w:pPr>
      <w:r w:rsidRPr="00735B02">
        <w:rPr>
          <w:rFonts w:ascii="Book Antiqua" w:hAnsi="Book Antiqua"/>
          <w:bCs/>
        </w:rPr>
        <w:t>DATA ANALYTICS.</w:t>
      </w:r>
    </w:p>
    <w:p w14:paraId="75EA0D42" w14:textId="77777777" w:rsidR="0045175B" w:rsidRPr="00735B02" w:rsidRDefault="0045175B" w:rsidP="00F710CA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ind w:left="720"/>
        <w:jc w:val="both"/>
        <w:rPr>
          <w:rFonts w:ascii="Book Antiqua" w:hAnsi="Book Antiqua"/>
        </w:rPr>
      </w:pPr>
      <w:r w:rsidRPr="00735B02">
        <w:rPr>
          <w:rFonts w:ascii="Book Antiqua" w:hAnsi="Book Antiqua"/>
        </w:rPr>
        <w:t>FINANCIAL MODE</w:t>
      </w:r>
      <w:r w:rsidR="00F710CA" w:rsidRPr="00735B02">
        <w:rPr>
          <w:rFonts w:ascii="Book Antiqua" w:hAnsi="Book Antiqua"/>
        </w:rPr>
        <w:t xml:space="preserve">LING &amp; FORECASTING OF FINANCIAL </w:t>
      </w:r>
      <w:r w:rsidRPr="00735B02">
        <w:rPr>
          <w:rFonts w:ascii="Book Antiqua" w:hAnsi="Book Antiqua"/>
        </w:rPr>
        <w:t>STATEMENTS.</w:t>
      </w:r>
    </w:p>
    <w:p w14:paraId="2F0B83EE" w14:textId="3FD49226" w:rsidR="0045175B" w:rsidRDefault="0045175B" w:rsidP="0045175B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ind w:left="810" w:hanging="450"/>
        <w:jc w:val="both"/>
        <w:rPr>
          <w:rFonts w:ascii="Book Antiqua" w:hAnsi="Book Antiqua"/>
        </w:rPr>
      </w:pPr>
      <w:r w:rsidRPr="00735B02">
        <w:rPr>
          <w:rFonts w:ascii="Book Antiqua" w:hAnsi="Book Antiqua"/>
        </w:rPr>
        <w:t>GST CERTIFICATE</w:t>
      </w:r>
      <w:r w:rsidR="00AC0859" w:rsidRPr="00735B02">
        <w:rPr>
          <w:rFonts w:ascii="Book Antiqua" w:hAnsi="Book Antiqua"/>
        </w:rPr>
        <w:t>.</w:t>
      </w:r>
    </w:p>
    <w:p w14:paraId="58F78A7A" w14:textId="77777777" w:rsidR="00503920" w:rsidRPr="00735B02" w:rsidRDefault="00503920" w:rsidP="00503920">
      <w:pPr>
        <w:pStyle w:val="ListParagraph"/>
        <w:tabs>
          <w:tab w:val="left" w:pos="720"/>
        </w:tabs>
        <w:spacing w:after="0"/>
        <w:ind w:left="810"/>
        <w:jc w:val="both"/>
        <w:rPr>
          <w:rFonts w:ascii="Book Antiqua" w:hAnsi="Book Antiqua"/>
        </w:rPr>
      </w:pPr>
    </w:p>
    <w:p w14:paraId="0E347CF3" w14:textId="77777777" w:rsidR="0045175B" w:rsidRDefault="00932929" w:rsidP="0045175B">
      <w:pPr>
        <w:pStyle w:val="ListParagraph"/>
        <w:tabs>
          <w:tab w:val="left" w:pos="720"/>
        </w:tabs>
        <w:spacing w:after="0"/>
        <w:ind w:left="81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noProof/>
          <w:sz w:val="24"/>
          <w:szCs w:val="24"/>
          <w:lang w:val="en-US" w:eastAsia="en-US" w:bidi="ml-IN"/>
        </w:rPr>
        <w:pict w14:anchorId="3EAA6AB6">
          <v:rect id="_x0000_s1039" style="position:absolute;left:0;text-align:left;margin-left:-5.25pt;margin-top:13.7pt;width:454.5pt;height:22.1pt;z-index:-1" fillcolor="#b6dde8" strokecolor="white">
            <v:textbox>
              <w:txbxContent>
                <w:p w14:paraId="0B1F4D20" w14:textId="77777777" w:rsidR="0045175B" w:rsidRPr="0045175B" w:rsidRDefault="0045175B" w:rsidP="0045175B">
                  <w:pPr>
                    <w:rPr>
                      <w:lang w:val="en-US"/>
                    </w:rPr>
                  </w:pPr>
                  <w:r>
                    <w:rPr>
                      <w:rFonts w:ascii="Book Antiqua" w:hAnsi="Book Antiqua"/>
                      <w:b/>
                      <w:sz w:val="24"/>
                      <w:szCs w:val="24"/>
                      <w:lang w:val="en-US"/>
                    </w:rPr>
                    <w:t>REFERENCES</w:t>
                  </w:r>
                </w:p>
              </w:txbxContent>
            </v:textbox>
          </v:rect>
        </w:pict>
      </w:r>
    </w:p>
    <w:p w14:paraId="0EAA404F" w14:textId="77777777" w:rsidR="0045175B" w:rsidRDefault="0045175B" w:rsidP="0045175B">
      <w:pPr>
        <w:pStyle w:val="ListParagraph"/>
        <w:tabs>
          <w:tab w:val="left" w:pos="720"/>
        </w:tabs>
        <w:spacing w:after="0"/>
        <w:ind w:left="810"/>
        <w:jc w:val="both"/>
        <w:rPr>
          <w:rFonts w:ascii="Book Antiqua" w:hAnsi="Book Antiqua"/>
          <w:sz w:val="24"/>
          <w:szCs w:val="24"/>
        </w:rPr>
      </w:pPr>
    </w:p>
    <w:p w14:paraId="3471DBDC" w14:textId="77777777" w:rsidR="0045175B" w:rsidRDefault="0045175B" w:rsidP="0045175B">
      <w:pPr>
        <w:pStyle w:val="ListParagraph"/>
        <w:tabs>
          <w:tab w:val="left" w:pos="720"/>
        </w:tabs>
        <w:spacing w:after="0"/>
        <w:ind w:left="810"/>
        <w:jc w:val="both"/>
        <w:rPr>
          <w:rFonts w:ascii="Book Antiqua" w:hAnsi="Book Antiqua"/>
          <w:sz w:val="24"/>
          <w:szCs w:val="24"/>
        </w:rPr>
      </w:pPr>
    </w:p>
    <w:p w14:paraId="0F0C5380" w14:textId="4143C2A9" w:rsidR="0045175B" w:rsidRPr="00E87AF0" w:rsidRDefault="0045175B" w:rsidP="0045175B">
      <w:pPr>
        <w:pStyle w:val="ListParagraph"/>
        <w:tabs>
          <w:tab w:val="left" w:pos="720"/>
        </w:tabs>
        <w:spacing w:after="0"/>
        <w:ind w:left="810" w:hanging="810"/>
        <w:jc w:val="both"/>
        <w:rPr>
          <w:rFonts w:ascii="Book Antiqua" w:hAnsi="Book Antiqua"/>
        </w:rPr>
      </w:pPr>
      <w:r w:rsidRPr="00E87AF0">
        <w:rPr>
          <w:rFonts w:ascii="Book Antiqua" w:hAnsi="Book Antiqua"/>
          <w:b/>
          <w:bCs/>
        </w:rPr>
        <w:t xml:space="preserve">MR. HADI BARAKAT </w:t>
      </w:r>
      <w:r w:rsidR="00E577D1" w:rsidRPr="00E87AF0">
        <w:rPr>
          <w:rFonts w:ascii="Book Antiqua" w:hAnsi="Book Antiqua"/>
          <w:b/>
          <w:bCs/>
        </w:rPr>
        <w:t>(CFO</w:t>
      </w:r>
      <w:r w:rsidRPr="00E87AF0">
        <w:rPr>
          <w:rFonts w:ascii="Book Antiqua" w:hAnsi="Book Antiqua"/>
        </w:rPr>
        <w:t>)</w:t>
      </w:r>
    </w:p>
    <w:p w14:paraId="66EC2166" w14:textId="77777777" w:rsidR="0045175B" w:rsidRPr="00E87AF0" w:rsidRDefault="0045175B" w:rsidP="0045175B">
      <w:pPr>
        <w:pStyle w:val="ListParagraph"/>
        <w:tabs>
          <w:tab w:val="left" w:pos="720"/>
        </w:tabs>
        <w:spacing w:after="0"/>
        <w:ind w:left="810" w:hanging="810"/>
        <w:jc w:val="both"/>
        <w:rPr>
          <w:rFonts w:ascii="Book Antiqua" w:hAnsi="Book Antiqua"/>
        </w:rPr>
      </w:pPr>
      <w:r w:rsidRPr="00E87AF0">
        <w:rPr>
          <w:rFonts w:ascii="Book Antiqua" w:hAnsi="Book Antiqua"/>
        </w:rPr>
        <w:t>ABDUL AZIZ HAMAD ALFARES &amp; SONS CO.</w:t>
      </w:r>
    </w:p>
    <w:p w14:paraId="0BCA4656" w14:textId="77777777" w:rsidR="0045175B" w:rsidRPr="00E87AF0" w:rsidRDefault="0045175B" w:rsidP="0045175B">
      <w:pPr>
        <w:pStyle w:val="ListParagraph"/>
        <w:tabs>
          <w:tab w:val="left" w:pos="720"/>
        </w:tabs>
        <w:spacing w:after="0"/>
        <w:ind w:left="810" w:hanging="810"/>
        <w:jc w:val="both"/>
        <w:rPr>
          <w:rFonts w:ascii="Book Antiqua" w:hAnsi="Book Antiqua"/>
        </w:rPr>
      </w:pPr>
      <w:r w:rsidRPr="00E87AF0">
        <w:rPr>
          <w:rFonts w:ascii="Book Antiqua" w:hAnsi="Book Antiqua"/>
        </w:rPr>
        <w:t>EMAIL: hadibarakat@alfares.sa</w:t>
      </w:r>
    </w:p>
    <w:p w14:paraId="69F90384" w14:textId="77777777" w:rsidR="0045175B" w:rsidRPr="00E87AF0" w:rsidRDefault="0045175B" w:rsidP="0045175B">
      <w:pPr>
        <w:pStyle w:val="ListParagraph"/>
        <w:tabs>
          <w:tab w:val="left" w:pos="720"/>
        </w:tabs>
        <w:spacing w:after="0"/>
        <w:ind w:left="810" w:hanging="810"/>
        <w:jc w:val="both"/>
        <w:rPr>
          <w:rFonts w:ascii="Book Antiqua" w:hAnsi="Book Antiqua"/>
        </w:rPr>
      </w:pPr>
      <w:r w:rsidRPr="00E87AF0">
        <w:rPr>
          <w:rFonts w:ascii="Book Antiqua" w:hAnsi="Book Antiqua"/>
        </w:rPr>
        <w:t>CONTACT NO. : 00966-599971980</w:t>
      </w:r>
    </w:p>
    <w:p w14:paraId="1108DA97" w14:textId="77777777" w:rsidR="00932524" w:rsidRPr="00E87AF0" w:rsidRDefault="00932524" w:rsidP="0045175B">
      <w:pPr>
        <w:pStyle w:val="ListParagraph"/>
        <w:tabs>
          <w:tab w:val="left" w:pos="720"/>
        </w:tabs>
        <w:spacing w:after="0"/>
        <w:ind w:left="810" w:hanging="810"/>
        <w:jc w:val="both"/>
        <w:rPr>
          <w:rFonts w:ascii="Book Antiqua" w:hAnsi="Book Antiqua"/>
        </w:rPr>
      </w:pPr>
    </w:p>
    <w:p w14:paraId="1BB67B18" w14:textId="27290249" w:rsidR="00932524" w:rsidRPr="00E87AF0" w:rsidRDefault="00EF7B51" w:rsidP="0045175B">
      <w:pPr>
        <w:pStyle w:val="ListParagraph"/>
        <w:tabs>
          <w:tab w:val="left" w:pos="720"/>
        </w:tabs>
        <w:spacing w:after="0"/>
        <w:ind w:left="810" w:hanging="810"/>
        <w:jc w:val="both"/>
        <w:rPr>
          <w:rFonts w:ascii="Book Antiqua" w:hAnsi="Book Antiqua"/>
          <w:b/>
          <w:bCs/>
        </w:rPr>
      </w:pPr>
      <w:r w:rsidRPr="00E87AF0">
        <w:rPr>
          <w:rFonts w:ascii="Book Antiqua" w:hAnsi="Book Antiqua"/>
          <w:b/>
          <w:bCs/>
        </w:rPr>
        <w:t xml:space="preserve">MR. MURALIDHARAN </w:t>
      </w:r>
      <w:r w:rsidR="00E577D1" w:rsidRPr="00E87AF0">
        <w:rPr>
          <w:rFonts w:ascii="Book Antiqua" w:hAnsi="Book Antiqua"/>
          <w:b/>
          <w:bCs/>
        </w:rPr>
        <w:t>(ACCOUNT</w:t>
      </w:r>
      <w:r w:rsidR="00932524" w:rsidRPr="00E87AF0">
        <w:rPr>
          <w:rFonts w:ascii="Book Antiqua" w:hAnsi="Book Antiqua"/>
          <w:b/>
          <w:bCs/>
        </w:rPr>
        <w:t xml:space="preserve"> </w:t>
      </w:r>
      <w:r w:rsidR="00E577D1" w:rsidRPr="00E87AF0">
        <w:rPr>
          <w:rFonts w:ascii="Book Antiqua" w:hAnsi="Book Antiqua"/>
          <w:b/>
          <w:bCs/>
        </w:rPr>
        <w:t>MANAGER)</w:t>
      </w:r>
    </w:p>
    <w:p w14:paraId="429D0FF3" w14:textId="77777777" w:rsidR="00932524" w:rsidRPr="00E87AF0" w:rsidRDefault="00C02D30" w:rsidP="0045175B">
      <w:pPr>
        <w:pStyle w:val="ListParagraph"/>
        <w:tabs>
          <w:tab w:val="left" w:pos="720"/>
        </w:tabs>
        <w:spacing w:after="0"/>
        <w:ind w:left="810" w:hanging="810"/>
        <w:jc w:val="both"/>
        <w:rPr>
          <w:rFonts w:ascii="Book Antiqua" w:hAnsi="Book Antiqua"/>
        </w:rPr>
      </w:pPr>
      <w:r w:rsidRPr="00E87AF0">
        <w:rPr>
          <w:rFonts w:ascii="Book Antiqua" w:hAnsi="Book Antiqua"/>
        </w:rPr>
        <w:t xml:space="preserve">MSP RETAIL PVT LTD &amp; MSP RESTAURANT </w:t>
      </w:r>
    </w:p>
    <w:p w14:paraId="1E79BB04" w14:textId="77777777" w:rsidR="00932524" w:rsidRPr="00E87AF0" w:rsidRDefault="00932524" w:rsidP="0045175B">
      <w:pPr>
        <w:pStyle w:val="ListParagraph"/>
        <w:tabs>
          <w:tab w:val="left" w:pos="720"/>
        </w:tabs>
        <w:spacing w:after="0"/>
        <w:ind w:left="810" w:hanging="810"/>
        <w:jc w:val="both"/>
        <w:rPr>
          <w:rFonts w:ascii="Book Antiqua" w:hAnsi="Book Antiqua"/>
        </w:rPr>
      </w:pPr>
      <w:r w:rsidRPr="00E87AF0">
        <w:rPr>
          <w:rFonts w:ascii="Book Antiqua" w:hAnsi="Book Antiqua"/>
        </w:rPr>
        <w:t>EMAIL: muraledharan.s@mspretailstores.com</w:t>
      </w:r>
    </w:p>
    <w:p w14:paraId="3F0844D9" w14:textId="77777777" w:rsidR="00932524" w:rsidRPr="00E87AF0" w:rsidRDefault="00932524" w:rsidP="0045175B">
      <w:pPr>
        <w:pStyle w:val="ListParagraph"/>
        <w:tabs>
          <w:tab w:val="left" w:pos="720"/>
        </w:tabs>
        <w:spacing w:after="0"/>
        <w:ind w:left="810" w:hanging="810"/>
        <w:jc w:val="both"/>
        <w:rPr>
          <w:rFonts w:ascii="Book Antiqua" w:hAnsi="Book Antiqua"/>
        </w:rPr>
      </w:pPr>
      <w:r w:rsidRPr="00E87AF0">
        <w:rPr>
          <w:rFonts w:ascii="Book Antiqua" w:hAnsi="Book Antiqua"/>
        </w:rPr>
        <w:t>CONTACT NO. : +91- 9447958846 , 8606259611</w:t>
      </w:r>
    </w:p>
    <w:p w14:paraId="3B45FBBE" w14:textId="77777777" w:rsidR="004E772B" w:rsidRPr="007B49B0" w:rsidRDefault="00932929" w:rsidP="00735B02">
      <w:pPr>
        <w:pStyle w:val="ListParagraph"/>
        <w:spacing w:after="0"/>
        <w:ind w:left="0" w:hanging="9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noProof/>
          <w:sz w:val="24"/>
          <w:szCs w:val="24"/>
          <w:lang w:val="en-US" w:eastAsia="en-US"/>
        </w:rPr>
        <w:pict w14:anchorId="2ACC8BEE">
          <v:rect id="_x0000_s1035" style="position:absolute;margin-left:-3.75pt;margin-top:15.2pt;width:454.5pt;height:17.25pt;z-index:-5" fillcolor="#b6dde8" strokecolor="white"/>
        </w:pict>
      </w:r>
    </w:p>
    <w:p w14:paraId="06D789BC" w14:textId="77777777" w:rsidR="0046070D" w:rsidRPr="007B49B0" w:rsidRDefault="00897F96" w:rsidP="0046070D">
      <w:pPr>
        <w:spacing w:after="0"/>
        <w:rPr>
          <w:rFonts w:ascii="Book Antiqua" w:hAnsi="Book Antiqua"/>
          <w:b/>
          <w:sz w:val="24"/>
          <w:szCs w:val="24"/>
        </w:rPr>
      </w:pPr>
      <w:r w:rsidRPr="007B49B0">
        <w:rPr>
          <w:rFonts w:ascii="Book Antiqua" w:hAnsi="Book Antiqua"/>
          <w:b/>
          <w:sz w:val="24"/>
          <w:szCs w:val="24"/>
        </w:rPr>
        <w:t>PE</w:t>
      </w:r>
      <w:r w:rsidR="007B49B0" w:rsidRPr="007B49B0">
        <w:rPr>
          <w:rFonts w:ascii="Book Antiqua" w:hAnsi="Book Antiqua"/>
          <w:b/>
          <w:sz w:val="24"/>
          <w:szCs w:val="24"/>
        </w:rPr>
        <w:t xml:space="preserve">RSONAL DETAILS </w:t>
      </w:r>
    </w:p>
    <w:p w14:paraId="15CB9F61" w14:textId="77777777" w:rsidR="007A0A08" w:rsidRPr="007B49B0" w:rsidRDefault="007A0A08" w:rsidP="0046070D">
      <w:pPr>
        <w:spacing w:after="0"/>
        <w:rPr>
          <w:rFonts w:ascii="Book Antiqua" w:hAnsi="Book Antiqua"/>
          <w:b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3F28B7" w:rsidRPr="007B49B0" w14:paraId="059D94DF" w14:textId="77777777" w:rsidTr="00FE070A">
        <w:tc>
          <w:tcPr>
            <w:tcW w:w="4621" w:type="dxa"/>
          </w:tcPr>
          <w:p w14:paraId="3FAE1AEA" w14:textId="77777777" w:rsidR="003F28B7" w:rsidRPr="007B49B0" w:rsidRDefault="003F28B7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Father Name</w:t>
            </w:r>
          </w:p>
        </w:tc>
        <w:tc>
          <w:tcPr>
            <w:tcW w:w="4621" w:type="dxa"/>
          </w:tcPr>
          <w:p w14:paraId="154B5236" w14:textId="6D58DC06" w:rsidR="003F28B7" w:rsidRPr="007B49B0" w:rsidRDefault="004C158D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K. Vidyadharan</w:t>
            </w:r>
          </w:p>
        </w:tc>
      </w:tr>
      <w:tr w:rsidR="003F28B7" w:rsidRPr="007B49B0" w14:paraId="079EF477" w14:textId="77777777" w:rsidTr="00FE070A">
        <w:tc>
          <w:tcPr>
            <w:tcW w:w="4621" w:type="dxa"/>
          </w:tcPr>
          <w:p w14:paraId="0964EBC8" w14:textId="77777777" w:rsidR="003F28B7" w:rsidRPr="007B49B0" w:rsidRDefault="003F28B7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Mother Name</w:t>
            </w:r>
          </w:p>
        </w:tc>
        <w:tc>
          <w:tcPr>
            <w:tcW w:w="4621" w:type="dxa"/>
          </w:tcPr>
          <w:p w14:paraId="7FB6170B" w14:textId="77777777" w:rsidR="003F28B7" w:rsidRPr="007B49B0" w:rsidRDefault="0053011D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Rema Devi</w:t>
            </w:r>
          </w:p>
        </w:tc>
      </w:tr>
      <w:tr w:rsidR="00C557BB" w:rsidRPr="007B49B0" w14:paraId="53DA4104" w14:textId="77777777" w:rsidTr="00FE070A">
        <w:tc>
          <w:tcPr>
            <w:tcW w:w="4621" w:type="dxa"/>
          </w:tcPr>
          <w:p w14:paraId="78152942" w14:textId="77777777" w:rsidR="00C557BB" w:rsidRPr="007B49B0" w:rsidRDefault="00C557BB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Date of Birth</w:t>
            </w:r>
          </w:p>
        </w:tc>
        <w:tc>
          <w:tcPr>
            <w:tcW w:w="4621" w:type="dxa"/>
          </w:tcPr>
          <w:p w14:paraId="5EDCB360" w14:textId="77777777" w:rsidR="00C557BB" w:rsidRPr="007B49B0" w:rsidRDefault="00C557BB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07/07/198</w:t>
            </w:r>
            <w:r w:rsidR="005C2217" w:rsidRPr="007B49B0">
              <w:rPr>
                <w:rFonts w:ascii="Book Antiqua" w:hAnsi="Book Antiqua"/>
                <w:sz w:val="24"/>
                <w:szCs w:val="24"/>
              </w:rPr>
              <w:t>2</w:t>
            </w:r>
          </w:p>
        </w:tc>
      </w:tr>
      <w:tr w:rsidR="00C557BB" w:rsidRPr="007B49B0" w14:paraId="6B713EF3" w14:textId="77777777" w:rsidTr="00FE070A">
        <w:tc>
          <w:tcPr>
            <w:tcW w:w="4621" w:type="dxa"/>
          </w:tcPr>
          <w:p w14:paraId="76FD19CE" w14:textId="77777777" w:rsidR="00C557BB" w:rsidRPr="007B49B0" w:rsidRDefault="00C557BB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Nationality</w:t>
            </w:r>
          </w:p>
        </w:tc>
        <w:tc>
          <w:tcPr>
            <w:tcW w:w="4621" w:type="dxa"/>
          </w:tcPr>
          <w:p w14:paraId="66D3EE7E" w14:textId="77777777" w:rsidR="00C557BB" w:rsidRPr="007B49B0" w:rsidRDefault="00EF182C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Indian</w:t>
            </w:r>
          </w:p>
        </w:tc>
      </w:tr>
      <w:tr w:rsidR="00C557BB" w:rsidRPr="007B49B0" w14:paraId="699C9FD5" w14:textId="77777777" w:rsidTr="00FE070A">
        <w:tc>
          <w:tcPr>
            <w:tcW w:w="4621" w:type="dxa"/>
          </w:tcPr>
          <w:p w14:paraId="7288CEAF" w14:textId="77777777" w:rsidR="00C557BB" w:rsidRPr="007B49B0" w:rsidRDefault="00C557BB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Languages Known</w:t>
            </w:r>
          </w:p>
        </w:tc>
        <w:tc>
          <w:tcPr>
            <w:tcW w:w="4621" w:type="dxa"/>
          </w:tcPr>
          <w:p w14:paraId="056E0AAF" w14:textId="77777777" w:rsidR="00C557BB" w:rsidRPr="007B49B0" w:rsidRDefault="00A201E4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English, Hindi, Punjabi,</w:t>
            </w:r>
            <w:r w:rsidR="006C6562" w:rsidRPr="007B49B0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7B49B0">
              <w:rPr>
                <w:rFonts w:ascii="Book Antiqua" w:hAnsi="Book Antiqua"/>
                <w:sz w:val="24"/>
                <w:szCs w:val="24"/>
              </w:rPr>
              <w:t>Malayalam</w:t>
            </w:r>
            <w:r w:rsidR="00EF182C" w:rsidRPr="007B49B0">
              <w:rPr>
                <w:rFonts w:ascii="Book Antiqua" w:hAnsi="Book Antiqua"/>
                <w:sz w:val="24"/>
                <w:szCs w:val="24"/>
              </w:rPr>
              <w:t>.</w:t>
            </w:r>
          </w:p>
        </w:tc>
      </w:tr>
      <w:tr w:rsidR="00CD5B48" w:rsidRPr="007B49B0" w14:paraId="1C7B5C47" w14:textId="77777777" w:rsidTr="00FE070A">
        <w:tc>
          <w:tcPr>
            <w:tcW w:w="4621" w:type="dxa"/>
          </w:tcPr>
          <w:p w14:paraId="38AC9A6D" w14:textId="77777777" w:rsidR="00CD5B48" w:rsidRPr="007B49B0" w:rsidRDefault="00CD5B48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Marital Status</w:t>
            </w:r>
          </w:p>
        </w:tc>
        <w:tc>
          <w:tcPr>
            <w:tcW w:w="4621" w:type="dxa"/>
          </w:tcPr>
          <w:p w14:paraId="50AD1E97" w14:textId="77777777" w:rsidR="00CD5B48" w:rsidRPr="007B49B0" w:rsidRDefault="00C75248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M</w:t>
            </w:r>
            <w:r w:rsidR="00CD5B48" w:rsidRPr="007B49B0">
              <w:rPr>
                <w:rFonts w:ascii="Book Antiqua" w:hAnsi="Book Antiqua"/>
                <w:sz w:val="24"/>
                <w:szCs w:val="24"/>
              </w:rPr>
              <w:t>arried</w:t>
            </w:r>
          </w:p>
        </w:tc>
      </w:tr>
      <w:tr w:rsidR="00CD5B48" w:rsidRPr="007B49B0" w14:paraId="1040B31E" w14:textId="77777777" w:rsidTr="00FE070A">
        <w:tc>
          <w:tcPr>
            <w:tcW w:w="4621" w:type="dxa"/>
          </w:tcPr>
          <w:p w14:paraId="438FC5F7" w14:textId="77777777" w:rsidR="00CD5B48" w:rsidRPr="007B49B0" w:rsidRDefault="00CD5B48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Sex</w:t>
            </w:r>
          </w:p>
        </w:tc>
        <w:tc>
          <w:tcPr>
            <w:tcW w:w="4621" w:type="dxa"/>
          </w:tcPr>
          <w:p w14:paraId="7DAA7B14" w14:textId="77777777" w:rsidR="00CD5B48" w:rsidRPr="007B49B0" w:rsidRDefault="00CD5B48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Male</w:t>
            </w:r>
          </w:p>
        </w:tc>
      </w:tr>
      <w:tr w:rsidR="003F28B7" w:rsidRPr="007B49B0" w14:paraId="57683A68" w14:textId="77777777" w:rsidTr="00FE070A">
        <w:tc>
          <w:tcPr>
            <w:tcW w:w="4621" w:type="dxa"/>
          </w:tcPr>
          <w:p w14:paraId="1D243B53" w14:textId="77777777" w:rsidR="003F28B7" w:rsidRPr="007B49B0" w:rsidRDefault="003F28B7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Religion</w:t>
            </w:r>
          </w:p>
        </w:tc>
        <w:tc>
          <w:tcPr>
            <w:tcW w:w="4621" w:type="dxa"/>
          </w:tcPr>
          <w:p w14:paraId="1204A630" w14:textId="77777777" w:rsidR="003F28B7" w:rsidRPr="007B49B0" w:rsidRDefault="003F28B7" w:rsidP="00FE070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7B49B0">
              <w:rPr>
                <w:rFonts w:ascii="Book Antiqua" w:hAnsi="Book Antiqua"/>
                <w:sz w:val="24"/>
                <w:szCs w:val="24"/>
              </w:rPr>
              <w:t>Hindu</w:t>
            </w:r>
          </w:p>
        </w:tc>
      </w:tr>
    </w:tbl>
    <w:p w14:paraId="54957FBF" w14:textId="77777777" w:rsidR="0021001F" w:rsidRDefault="0021001F" w:rsidP="00D40657">
      <w:pPr>
        <w:spacing w:after="0"/>
        <w:jc w:val="both"/>
        <w:rPr>
          <w:rFonts w:ascii="Book Antiqua" w:hAnsi="Book Antiqua"/>
          <w:sz w:val="24"/>
          <w:szCs w:val="24"/>
        </w:rPr>
      </w:pPr>
    </w:p>
    <w:p w14:paraId="2BAA5E73" w14:textId="77777777" w:rsidR="00C67A01" w:rsidRDefault="00932929" w:rsidP="00D40657">
      <w:pPr>
        <w:spacing w:after="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noProof/>
          <w:sz w:val="24"/>
          <w:szCs w:val="24"/>
          <w:u w:val="single"/>
          <w:lang w:val="en-US" w:eastAsia="en-US" w:bidi="ml-IN"/>
        </w:rPr>
        <w:pict w14:anchorId="0420EBB4">
          <v:rect id="_x0000_s1038" style="position:absolute;left:0;text-align:left;margin-left:-5.4pt;margin-top:4.7pt;width:454.5pt;height:22.1pt;z-index:-2" fillcolor="#b6dde8" strokecolor="white">
            <v:textbox>
              <w:txbxContent>
                <w:p w14:paraId="535EF2DE" w14:textId="77777777" w:rsidR="0045175B" w:rsidRPr="0045175B" w:rsidRDefault="0045175B" w:rsidP="0045175B">
                  <w:pPr>
                    <w:rPr>
                      <w:lang w:val="en-US"/>
                    </w:rPr>
                  </w:pPr>
                  <w:r>
                    <w:rPr>
                      <w:rFonts w:ascii="Book Antiqua" w:hAnsi="Book Antiqua"/>
                      <w:b/>
                      <w:sz w:val="24"/>
                      <w:szCs w:val="24"/>
                      <w:lang w:val="en-US"/>
                    </w:rPr>
                    <w:t>DECLARATION</w:t>
                  </w:r>
                </w:p>
              </w:txbxContent>
            </v:textbox>
          </v:rect>
        </w:pict>
      </w:r>
    </w:p>
    <w:p w14:paraId="41F626A3" w14:textId="77777777" w:rsidR="0045175B" w:rsidRPr="007B49B0" w:rsidRDefault="0045175B" w:rsidP="00D40657">
      <w:pPr>
        <w:spacing w:after="0"/>
        <w:jc w:val="both"/>
        <w:rPr>
          <w:rFonts w:ascii="Book Antiqua" w:hAnsi="Book Antiqua"/>
          <w:sz w:val="24"/>
          <w:szCs w:val="24"/>
        </w:rPr>
      </w:pPr>
    </w:p>
    <w:p w14:paraId="1B351249" w14:textId="77777777" w:rsidR="0045175B" w:rsidRPr="005A0953" w:rsidRDefault="0045175B" w:rsidP="00E138A4">
      <w:pPr>
        <w:spacing w:after="0"/>
        <w:jc w:val="both"/>
        <w:rPr>
          <w:rFonts w:ascii="Book Antiqua" w:hAnsi="Book Antiqua"/>
          <w:sz w:val="18"/>
          <w:szCs w:val="18"/>
        </w:rPr>
      </w:pPr>
    </w:p>
    <w:p w14:paraId="6E521CE9" w14:textId="7CA52A0B" w:rsidR="00F371B6" w:rsidRDefault="004A5464" w:rsidP="00E87AF0">
      <w:pPr>
        <w:spacing w:after="0"/>
        <w:jc w:val="both"/>
        <w:rPr>
          <w:rFonts w:ascii="Book Antiqua" w:hAnsi="Book Antiqua"/>
          <w:sz w:val="24"/>
          <w:szCs w:val="24"/>
        </w:rPr>
      </w:pPr>
      <w:r w:rsidRPr="007B49B0">
        <w:rPr>
          <w:rFonts w:ascii="Book Antiqua" w:hAnsi="Book Antiqua"/>
          <w:sz w:val="24"/>
          <w:szCs w:val="24"/>
        </w:rPr>
        <w:t xml:space="preserve">I hereby </w:t>
      </w:r>
      <w:r w:rsidR="00C51A5C" w:rsidRPr="007B49B0">
        <w:rPr>
          <w:rFonts w:ascii="Book Antiqua" w:hAnsi="Book Antiqua"/>
          <w:sz w:val="24"/>
          <w:szCs w:val="24"/>
        </w:rPr>
        <w:t xml:space="preserve">declare that </w:t>
      </w:r>
      <w:r w:rsidR="00781451" w:rsidRPr="007B49B0">
        <w:rPr>
          <w:rFonts w:ascii="Book Antiqua" w:hAnsi="Book Antiqua"/>
          <w:sz w:val="24"/>
          <w:szCs w:val="24"/>
        </w:rPr>
        <w:t>the information</w:t>
      </w:r>
      <w:r w:rsidRPr="007B49B0">
        <w:rPr>
          <w:rFonts w:ascii="Book Antiqua" w:hAnsi="Book Antiqua"/>
          <w:sz w:val="24"/>
          <w:szCs w:val="24"/>
        </w:rPr>
        <w:t xml:space="preserve"> </w:t>
      </w:r>
      <w:r w:rsidR="00C51A5C" w:rsidRPr="007B49B0">
        <w:rPr>
          <w:rFonts w:ascii="Book Antiqua" w:hAnsi="Book Antiqua"/>
          <w:sz w:val="24"/>
          <w:szCs w:val="24"/>
        </w:rPr>
        <w:t xml:space="preserve">furnished above </w:t>
      </w:r>
      <w:r w:rsidRPr="007B49B0">
        <w:rPr>
          <w:rFonts w:ascii="Book Antiqua" w:hAnsi="Book Antiqua"/>
          <w:sz w:val="24"/>
          <w:szCs w:val="24"/>
        </w:rPr>
        <w:t>is t</w:t>
      </w:r>
      <w:r w:rsidR="00C51A5C" w:rsidRPr="007B49B0">
        <w:rPr>
          <w:rFonts w:ascii="Book Antiqua" w:hAnsi="Book Antiqua"/>
          <w:sz w:val="24"/>
          <w:szCs w:val="24"/>
        </w:rPr>
        <w:t>rue to the best of my knowledge and belief.</w:t>
      </w:r>
    </w:p>
    <w:p w14:paraId="674ADAEF" w14:textId="3DBDF53D" w:rsidR="00133A73" w:rsidRPr="00133A73" w:rsidRDefault="00133A73" w:rsidP="00133A73">
      <w:pPr>
        <w:rPr>
          <w:rFonts w:ascii="Book Antiqua" w:hAnsi="Book Antiqua"/>
          <w:sz w:val="24"/>
          <w:szCs w:val="24"/>
        </w:rPr>
      </w:pPr>
    </w:p>
    <w:p w14:paraId="3B760D03" w14:textId="3ADDFC7D" w:rsidR="00133A73" w:rsidRPr="00133A73" w:rsidRDefault="00133A73" w:rsidP="00133A73">
      <w:pPr>
        <w:rPr>
          <w:rFonts w:ascii="Book Antiqua" w:hAnsi="Book Antiqua"/>
          <w:sz w:val="24"/>
          <w:szCs w:val="24"/>
        </w:rPr>
      </w:pPr>
    </w:p>
    <w:p w14:paraId="712C1D6D" w14:textId="4471CC84" w:rsidR="00133A73" w:rsidRPr="00133A73" w:rsidRDefault="00133A73" w:rsidP="00133A73">
      <w:pPr>
        <w:rPr>
          <w:rFonts w:ascii="Book Antiqua" w:hAnsi="Book Antiqua"/>
          <w:sz w:val="24"/>
          <w:szCs w:val="24"/>
        </w:rPr>
      </w:pPr>
    </w:p>
    <w:p w14:paraId="5CBFCFC6" w14:textId="4592C761" w:rsidR="00133A73" w:rsidRPr="00133A73" w:rsidRDefault="00133A73" w:rsidP="00133A73">
      <w:pPr>
        <w:rPr>
          <w:rFonts w:ascii="Book Antiqua" w:hAnsi="Book Antiqua"/>
          <w:sz w:val="24"/>
          <w:szCs w:val="24"/>
        </w:rPr>
      </w:pPr>
    </w:p>
    <w:p w14:paraId="2AF7B605" w14:textId="7C0EB93A" w:rsidR="00133A73" w:rsidRPr="00133A73" w:rsidRDefault="00133A73" w:rsidP="00133A73">
      <w:pPr>
        <w:rPr>
          <w:rFonts w:ascii="Book Antiqua" w:hAnsi="Book Antiqua"/>
          <w:sz w:val="24"/>
          <w:szCs w:val="24"/>
        </w:rPr>
      </w:pPr>
    </w:p>
    <w:p w14:paraId="5BE4D6FC" w14:textId="7518778E" w:rsidR="00133A73" w:rsidRPr="00133A73" w:rsidRDefault="00133A73" w:rsidP="00133A73">
      <w:pPr>
        <w:rPr>
          <w:rFonts w:ascii="Book Antiqua" w:hAnsi="Book Antiqua"/>
          <w:sz w:val="24"/>
          <w:szCs w:val="24"/>
        </w:rPr>
      </w:pPr>
    </w:p>
    <w:p w14:paraId="46AF8603" w14:textId="56B4EBA4" w:rsidR="00133A73" w:rsidRPr="00133A73" w:rsidRDefault="00133A73" w:rsidP="00133A73">
      <w:pPr>
        <w:rPr>
          <w:rFonts w:ascii="Book Antiqua" w:hAnsi="Book Antiqua"/>
          <w:sz w:val="24"/>
          <w:szCs w:val="24"/>
        </w:rPr>
      </w:pPr>
    </w:p>
    <w:p w14:paraId="75C0E883" w14:textId="04A4E60D" w:rsidR="00133A73" w:rsidRDefault="00133A73" w:rsidP="00133A73">
      <w:pPr>
        <w:rPr>
          <w:rFonts w:ascii="Book Antiqua" w:hAnsi="Book Antiqua"/>
          <w:sz w:val="24"/>
          <w:szCs w:val="24"/>
        </w:rPr>
      </w:pPr>
    </w:p>
    <w:p w14:paraId="451A28F6" w14:textId="77777777" w:rsidR="00133A73" w:rsidRPr="00133A73" w:rsidRDefault="00133A73" w:rsidP="00133A73">
      <w:pPr>
        <w:rPr>
          <w:rFonts w:ascii="Book Antiqua" w:hAnsi="Book Antiqua"/>
          <w:sz w:val="24"/>
          <w:szCs w:val="24"/>
        </w:rPr>
      </w:pPr>
    </w:p>
    <w:sectPr w:rsidR="00133A73" w:rsidRPr="00133A73" w:rsidSect="0094589E">
      <w:pgSz w:w="11906" w:h="16838"/>
      <w:pgMar w:top="1134" w:right="1440" w:bottom="851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2B729" w14:textId="77777777" w:rsidR="00932929" w:rsidRDefault="00932929" w:rsidP="004255FB">
      <w:pPr>
        <w:spacing w:after="0" w:line="240" w:lineRule="auto"/>
      </w:pPr>
      <w:r>
        <w:separator/>
      </w:r>
    </w:p>
  </w:endnote>
  <w:endnote w:type="continuationSeparator" w:id="0">
    <w:p w14:paraId="077E7996" w14:textId="77777777" w:rsidR="00932929" w:rsidRDefault="00932929" w:rsidP="00425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Kartika">
    <w:altName w:val="Times New Roman"/>
    <w:panose1 w:val="02020503030404060203"/>
    <w:charset w:val="00"/>
    <w:family w:val="roman"/>
    <w:pitch w:val="variable"/>
    <w:sig w:usb0="008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A7DD7" w14:textId="77777777" w:rsidR="00932929" w:rsidRDefault="00932929" w:rsidP="004255FB">
      <w:pPr>
        <w:spacing w:after="0" w:line="240" w:lineRule="auto"/>
      </w:pPr>
      <w:r>
        <w:separator/>
      </w:r>
    </w:p>
  </w:footnote>
  <w:footnote w:type="continuationSeparator" w:id="0">
    <w:p w14:paraId="65CA38EA" w14:textId="77777777" w:rsidR="00932929" w:rsidRDefault="00932929" w:rsidP="004255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in;height:3in" o:bullet="t"/>
    </w:pict>
  </w:numPicBullet>
  <w:abstractNum w:abstractNumId="0" w15:restartNumberingAfterBreak="0">
    <w:nsid w:val="06680711"/>
    <w:multiLevelType w:val="hybridMultilevel"/>
    <w:tmpl w:val="6C0A304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96D9A"/>
    <w:multiLevelType w:val="hybridMultilevel"/>
    <w:tmpl w:val="63E812E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F5C8A"/>
    <w:multiLevelType w:val="hybridMultilevel"/>
    <w:tmpl w:val="3FB69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90D07"/>
    <w:multiLevelType w:val="multilevel"/>
    <w:tmpl w:val="F858DC0C"/>
    <w:lvl w:ilvl="0">
      <w:start w:val="1"/>
      <w:numFmt w:val="bullet"/>
      <w:lvlText w:val=""/>
      <w:lvlPicBulletId w:val="0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68271A"/>
    <w:multiLevelType w:val="hybridMultilevel"/>
    <w:tmpl w:val="7BB419A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E26E5"/>
    <w:multiLevelType w:val="hybridMultilevel"/>
    <w:tmpl w:val="A54850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560209"/>
    <w:multiLevelType w:val="hybridMultilevel"/>
    <w:tmpl w:val="91726EA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3D66AA"/>
    <w:multiLevelType w:val="hybridMultilevel"/>
    <w:tmpl w:val="4D0E7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F27D16"/>
    <w:multiLevelType w:val="hybridMultilevel"/>
    <w:tmpl w:val="B0E270F6"/>
    <w:lvl w:ilvl="0" w:tplc="40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F9C748C"/>
    <w:multiLevelType w:val="hybridMultilevel"/>
    <w:tmpl w:val="EF0058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0B23F9"/>
    <w:multiLevelType w:val="hybridMultilevel"/>
    <w:tmpl w:val="3D1822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AC4A46"/>
    <w:multiLevelType w:val="hybridMultilevel"/>
    <w:tmpl w:val="2CA2BDA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FCF7725"/>
    <w:multiLevelType w:val="hybridMultilevel"/>
    <w:tmpl w:val="9080F8C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8"/>
  </w:num>
  <w:num w:numId="5">
    <w:abstractNumId w:val="4"/>
  </w:num>
  <w:num w:numId="6">
    <w:abstractNumId w:val="9"/>
  </w:num>
  <w:num w:numId="7">
    <w:abstractNumId w:val="12"/>
  </w:num>
  <w:num w:numId="8">
    <w:abstractNumId w:val="3"/>
  </w:num>
  <w:num w:numId="9">
    <w:abstractNumId w:val="2"/>
  </w:num>
  <w:num w:numId="10">
    <w:abstractNumId w:val="10"/>
  </w:num>
  <w:num w:numId="11">
    <w:abstractNumId w:val="11"/>
  </w:num>
  <w:num w:numId="12">
    <w:abstractNumId w:val="7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0NLMwMTWxNDM2MjZW0lEKTi0uzszPAykwrQUA3rX54ywAAAA="/>
  </w:docVars>
  <w:rsids>
    <w:rsidRoot w:val="005C59E5"/>
    <w:rsid w:val="0000564F"/>
    <w:rsid w:val="00010226"/>
    <w:rsid w:val="00011411"/>
    <w:rsid w:val="00031033"/>
    <w:rsid w:val="000319AF"/>
    <w:rsid w:val="000322A7"/>
    <w:rsid w:val="000414FB"/>
    <w:rsid w:val="000419CF"/>
    <w:rsid w:val="00045F22"/>
    <w:rsid w:val="0005029B"/>
    <w:rsid w:val="00050BC1"/>
    <w:rsid w:val="00052C30"/>
    <w:rsid w:val="0006216A"/>
    <w:rsid w:val="000748C7"/>
    <w:rsid w:val="00074944"/>
    <w:rsid w:val="000813E6"/>
    <w:rsid w:val="000851C9"/>
    <w:rsid w:val="00086A13"/>
    <w:rsid w:val="00093ED6"/>
    <w:rsid w:val="000945CF"/>
    <w:rsid w:val="000A0961"/>
    <w:rsid w:val="000C1799"/>
    <w:rsid w:val="000D26DB"/>
    <w:rsid w:val="000F2A52"/>
    <w:rsid w:val="000F5825"/>
    <w:rsid w:val="000F59BA"/>
    <w:rsid w:val="000F6316"/>
    <w:rsid w:val="001002CC"/>
    <w:rsid w:val="00103194"/>
    <w:rsid w:val="00104DD9"/>
    <w:rsid w:val="00111EA5"/>
    <w:rsid w:val="00117815"/>
    <w:rsid w:val="001322AF"/>
    <w:rsid w:val="00133A73"/>
    <w:rsid w:val="00136EB3"/>
    <w:rsid w:val="001372FA"/>
    <w:rsid w:val="00137A6B"/>
    <w:rsid w:val="00145BE2"/>
    <w:rsid w:val="0014673F"/>
    <w:rsid w:val="00151F33"/>
    <w:rsid w:val="0015250F"/>
    <w:rsid w:val="0016010F"/>
    <w:rsid w:val="0017268E"/>
    <w:rsid w:val="00182057"/>
    <w:rsid w:val="00185976"/>
    <w:rsid w:val="00191583"/>
    <w:rsid w:val="001918B9"/>
    <w:rsid w:val="00195A5C"/>
    <w:rsid w:val="00195E56"/>
    <w:rsid w:val="00196E1B"/>
    <w:rsid w:val="001A0858"/>
    <w:rsid w:val="001A0CF3"/>
    <w:rsid w:val="001A3982"/>
    <w:rsid w:val="001A49DB"/>
    <w:rsid w:val="001A74B1"/>
    <w:rsid w:val="001B6EB4"/>
    <w:rsid w:val="001B7304"/>
    <w:rsid w:val="001C56EC"/>
    <w:rsid w:val="001D4D24"/>
    <w:rsid w:val="001E27E3"/>
    <w:rsid w:val="001E4BE3"/>
    <w:rsid w:val="001E7608"/>
    <w:rsid w:val="001F258B"/>
    <w:rsid w:val="00204CFC"/>
    <w:rsid w:val="0021001F"/>
    <w:rsid w:val="00211093"/>
    <w:rsid w:val="00231BEF"/>
    <w:rsid w:val="00236B3C"/>
    <w:rsid w:val="00243216"/>
    <w:rsid w:val="002459B2"/>
    <w:rsid w:val="00250A4D"/>
    <w:rsid w:val="00254FD4"/>
    <w:rsid w:val="00255CE5"/>
    <w:rsid w:val="00272650"/>
    <w:rsid w:val="00274188"/>
    <w:rsid w:val="002A01B4"/>
    <w:rsid w:val="002A14E7"/>
    <w:rsid w:val="002A27A4"/>
    <w:rsid w:val="002A31A2"/>
    <w:rsid w:val="002A5F2C"/>
    <w:rsid w:val="002B1BB5"/>
    <w:rsid w:val="002B49E8"/>
    <w:rsid w:val="002C0C3B"/>
    <w:rsid w:val="002C47A8"/>
    <w:rsid w:val="002D6918"/>
    <w:rsid w:val="002E2671"/>
    <w:rsid w:val="002F6ECC"/>
    <w:rsid w:val="002F7D1D"/>
    <w:rsid w:val="003025F7"/>
    <w:rsid w:val="003025F8"/>
    <w:rsid w:val="00302D25"/>
    <w:rsid w:val="00303834"/>
    <w:rsid w:val="00306989"/>
    <w:rsid w:val="0031095D"/>
    <w:rsid w:val="003115F1"/>
    <w:rsid w:val="003145AF"/>
    <w:rsid w:val="0031596D"/>
    <w:rsid w:val="0032657A"/>
    <w:rsid w:val="00331FA3"/>
    <w:rsid w:val="00350738"/>
    <w:rsid w:val="003532A7"/>
    <w:rsid w:val="00361E8C"/>
    <w:rsid w:val="00366171"/>
    <w:rsid w:val="003703AB"/>
    <w:rsid w:val="003707F4"/>
    <w:rsid w:val="003743C1"/>
    <w:rsid w:val="00381199"/>
    <w:rsid w:val="00384728"/>
    <w:rsid w:val="00393659"/>
    <w:rsid w:val="003A530D"/>
    <w:rsid w:val="003B01C2"/>
    <w:rsid w:val="003B0D05"/>
    <w:rsid w:val="003C5400"/>
    <w:rsid w:val="003D1360"/>
    <w:rsid w:val="003D3D81"/>
    <w:rsid w:val="003D403A"/>
    <w:rsid w:val="003F25C9"/>
    <w:rsid w:val="003F28B7"/>
    <w:rsid w:val="003F4472"/>
    <w:rsid w:val="003F5DB2"/>
    <w:rsid w:val="004000E3"/>
    <w:rsid w:val="0041170D"/>
    <w:rsid w:val="00417684"/>
    <w:rsid w:val="004255FB"/>
    <w:rsid w:val="00427DA1"/>
    <w:rsid w:val="00432B87"/>
    <w:rsid w:val="00432E72"/>
    <w:rsid w:val="00444048"/>
    <w:rsid w:val="0045175B"/>
    <w:rsid w:val="0045283E"/>
    <w:rsid w:val="004531C3"/>
    <w:rsid w:val="00455BF9"/>
    <w:rsid w:val="0046070D"/>
    <w:rsid w:val="004621B9"/>
    <w:rsid w:val="0046566D"/>
    <w:rsid w:val="00467898"/>
    <w:rsid w:val="00474A03"/>
    <w:rsid w:val="004811C9"/>
    <w:rsid w:val="00482C65"/>
    <w:rsid w:val="00482D67"/>
    <w:rsid w:val="004847B5"/>
    <w:rsid w:val="004932D5"/>
    <w:rsid w:val="00493475"/>
    <w:rsid w:val="00495579"/>
    <w:rsid w:val="00495ADD"/>
    <w:rsid w:val="004A3427"/>
    <w:rsid w:val="004A5464"/>
    <w:rsid w:val="004A6C6B"/>
    <w:rsid w:val="004B32F5"/>
    <w:rsid w:val="004C0C9E"/>
    <w:rsid w:val="004C158D"/>
    <w:rsid w:val="004D1252"/>
    <w:rsid w:val="004D3D82"/>
    <w:rsid w:val="004E18DF"/>
    <w:rsid w:val="004E2EAF"/>
    <w:rsid w:val="004E772B"/>
    <w:rsid w:val="004F3BE1"/>
    <w:rsid w:val="004F42E6"/>
    <w:rsid w:val="004F539E"/>
    <w:rsid w:val="004F5738"/>
    <w:rsid w:val="0050306F"/>
    <w:rsid w:val="00503920"/>
    <w:rsid w:val="00514054"/>
    <w:rsid w:val="0053011D"/>
    <w:rsid w:val="005410F0"/>
    <w:rsid w:val="00542A36"/>
    <w:rsid w:val="00545717"/>
    <w:rsid w:val="005475F7"/>
    <w:rsid w:val="00557869"/>
    <w:rsid w:val="005604F6"/>
    <w:rsid w:val="00563717"/>
    <w:rsid w:val="0057252F"/>
    <w:rsid w:val="00575173"/>
    <w:rsid w:val="00582875"/>
    <w:rsid w:val="005846D1"/>
    <w:rsid w:val="005851E2"/>
    <w:rsid w:val="0058520C"/>
    <w:rsid w:val="0059709C"/>
    <w:rsid w:val="005A038E"/>
    <w:rsid w:val="005A0953"/>
    <w:rsid w:val="005A10DF"/>
    <w:rsid w:val="005A5A0A"/>
    <w:rsid w:val="005A5A4A"/>
    <w:rsid w:val="005A600C"/>
    <w:rsid w:val="005A62E3"/>
    <w:rsid w:val="005A738F"/>
    <w:rsid w:val="005C2217"/>
    <w:rsid w:val="005C2885"/>
    <w:rsid w:val="005C59E5"/>
    <w:rsid w:val="005D2B53"/>
    <w:rsid w:val="005D478E"/>
    <w:rsid w:val="005D60A1"/>
    <w:rsid w:val="005E30CE"/>
    <w:rsid w:val="005E3E8B"/>
    <w:rsid w:val="005E45C9"/>
    <w:rsid w:val="005F3310"/>
    <w:rsid w:val="005F5AE8"/>
    <w:rsid w:val="006050EB"/>
    <w:rsid w:val="0061272F"/>
    <w:rsid w:val="0061289E"/>
    <w:rsid w:val="00621DD7"/>
    <w:rsid w:val="00622F68"/>
    <w:rsid w:val="0063403C"/>
    <w:rsid w:val="00634627"/>
    <w:rsid w:val="006374BB"/>
    <w:rsid w:val="00641EEC"/>
    <w:rsid w:val="00642D2A"/>
    <w:rsid w:val="00645084"/>
    <w:rsid w:val="006473C6"/>
    <w:rsid w:val="00650A4C"/>
    <w:rsid w:val="00654CE8"/>
    <w:rsid w:val="00655C98"/>
    <w:rsid w:val="00665A33"/>
    <w:rsid w:val="00667A5E"/>
    <w:rsid w:val="0067088D"/>
    <w:rsid w:val="00684C86"/>
    <w:rsid w:val="006903C2"/>
    <w:rsid w:val="006906C3"/>
    <w:rsid w:val="006A1226"/>
    <w:rsid w:val="006A131F"/>
    <w:rsid w:val="006A7FB8"/>
    <w:rsid w:val="006C1151"/>
    <w:rsid w:val="006C54D1"/>
    <w:rsid w:val="006C6562"/>
    <w:rsid w:val="006C6BF9"/>
    <w:rsid w:val="006D0B2F"/>
    <w:rsid w:val="006D3920"/>
    <w:rsid w:val="006D40AF"/>
    <w:rsid w:val="006D5453"/>
    <w:rsid w:val="006E1828"/>
    <w:rsid w:val="006E1D07"/>
    <w:rsid w:val="006E3CC3"/>
    <w:rsid w:val="006E7C18"/>
    <w:rsid w:val="006F3760"/>
    <w:rsid w:val="006F3F7D"/>
    <w:rsid w:val="006F7FDC"/>
    <w:rsid w:val="00703D77"/>
    <w:rsid w:val="00707B59"/>
    <w:rsid w:val="0071256A"/>
    <w:rsid w:val="007254C5"/>
    <w:rsid w:val="00734ED5"/>
    <w:rsid w:val="00735B02"/>
    <w:rsid w:val="0073611F"/>
    <w:rsid w:val="0073658F"/>
    <w:rsid w:val="00747F09"/>
    <w:rsid w:val="0075229A"/>
    <w:rsid w:val="0075376F"/>
    <w:rsid w:val="00754CCB"/>
    <w:rsid w:val="007558D7"/>
    <w:rsid w:val="00755CB1"/>
    <w:rsid w:val="0075631E"/>
    <w:rsid w:val="00760DDF"/>
    <w:rsid w:val="007725F4"/>
    <w:rsid w:val="00776011"/>
    <w:rsid w:val="00776547"/>
    <w:rsid w:val="00776A0B"/>
    <w:rsid w:val="00781451"/>
    <w:rsid w:val="007823DA"/>
    <w:rsid w:val="00784020"/>
    <w:rsid w:val="0078732F"/>
    <w:rsid w:val="00795178"/>
    <w:rsid w:val="0079745E"/>
    <w:rsid w:val="007A0A08"/>
    <w:rsid w:val="007B1346"/>
    <w:rsid w:val="007B427B"/>
    <w:rsid w:val="007B49B0"/>
    <w:rsid w:val="007B55D3"/>
    <w:rsid w:val="007B5CD6"/>
    <w:rsid w:val="007C45FB"/>
    <w:rsid w:val="007C728B"/>
    <w:rsid w:val="007D4A88"/>
    <w:rsid w:val="007D4CB9"/>
    <w:rsid w:val="007E2683"/>
    <w:rsid w:val="007F1688"/>
    <w:rsid w:val="007F3B50"/>
    <w:rsid w:val="008021B1"/>
    <w:rsid w:val="008056E3"/>
    <w:rsid w:val="00811FA3"/>
    <w:rsid w:val="008127BA"/>
    <w:rsid w:val="00816758"/>
    <w:rsid w:val="00820E94"/>
    <w:rsid w:val="00821A39"/>
    <w:rsid w:val="00823798"/>
    <w:rsid w:val="0082758A"/>
    <w:rsid w:val="00832976"/>
    <w:rsid w:val="00834273"/>
    <w:rsid w:val="00840BBA"/>
    <w:rsid w:val="00850F2E"/>
    <w:rsid w:val="00851A17"/>
    <w:rsid w:val="00852A24"/>
    <w:rsid w:val="00854B40"/>
    <w:rsid w:val="00856CB9"/>
    <w:rsid w:val="008631E0"/>
    <w:rsid w:val="00864D9C"/>
    <w:rsid w:val="0087251E"/>
    <w:rsid w:val="00874264"/>
    <w:rsid w:val="00880C1C"/>
    <w:rsid w:val="00893D90"/>
    <w:rsid w:val="00897F96"/>
    <w:rsid w:val="008A1645"/>
    <w:rsid w:val="008A6CBB"/>
    <w:rsid w:val="008A7D91"/>
    <w:rsid w:val="008B15C9"/>
    <w:rsid w:val="008B246D"/>
    <w:rsid w:val="008B5860"/>
    <w:rsid w:val="008C4CDA"/>
    <w:rsid w:val="008D096E"/>
    <w:rsid w:val="008D4C69"/>
    <w:rsid w:val="008D742D"/>
    <w:rsid w:val="008E269D"/>
    <w:rsid w:val="008E53B7"/>
    <w:rsid w:val="008E6832"/>
    <w:rsid w:val="008F0A26"/>
    <w:rsid w:val="008F0B1A"/>
    <w:rsid w:val="008F25F2"/>
    <w:rsid w:val="008F2EA7"/>
    <w:rsid w:val="009019DC"/>
    <w:rsid w:val="00905CCA"/>
    <w:rsid w:val="00905ECF"/>
    <w:rsid w:val="00910CB0"/>
    <w:rsid w:val="0091323B"/>
    <w:rsid w:val="00913992"/>
    <w:rsid w:val="0091729D"/>
    <w:rsid w:val="00922671"/>
    <w:rsid w:val="00932524"/>
    <w:rsid w:val="00932859"/>
    <w:rsid w:val="00932929"/>
    <w:rsid w:val="009438A0"/>
    <w:rsid w:val="0094589E"/>
    <w:rsid w:val="009529A1"/>
    <w:rsid w:val="00954393"/>
    <w:rsid w:val="00956DCF"/>
    <w:rsid w:val="00961763"/>
    <w:rsid w:val="009632B5"/>
    <w:rsid w:val="00964975"/>
    <w:rsid w:val="00971959"/>
    <w:rsid w:val="009761A0"/>
    <w:rsid w:val="0098371E"/>
    <w:rsid w:val="00985F6F"/>
    <w:rsid w:val="009C2AF6"/>
    <w:rsid w:val="009C3E69"/>
    <w:rsid w:val="009D0B74"/>
    <w:rsid w:val="009D256E"/>
    <w:rsid w:val="009E2F8A"/>
    <w:rsid w:val="009F3E65"/>
    <w:rsid w:val="009F4D94"/>
    <w:rsid w:val="009F5026"/>
    <w:rsid w:val="00A006E3"/>
    <w:rsid w:val="00A01347"/>
    <w:rsid w:val="00A02EC2"/>
    <w:rsid w:val="00A03EE1"/>
    <w:rsid w:val="00A121CF"/>
    <w:rsid w:val="00A1614D"/>
    <w:rsid w:val="00A178D6"/>
    <w:rsid w:val="00A17F87"/>
    <w:rsid w:val="00A201E4"/>
    <w:rsid w:val="00A23D1D"/>
    <w:rsid w:val="00A256DC"/>
    <w:rsid w:val="00A3199F"/>
    <w:rsid w:val="00A3505A"/>
    <w:rsid w:val="00A46D67"/>
    <w:rsid w:val="00A552E2"/>
    <w:rsid w:val="00A5575B"/>
    <w:rsid w:val="00A77E7B"/>
    <w:rsid w:val="00A80394"/>
    <w:rsid w:val="00A811D6"/>
    <w:rsid w:val="00A832C9"/>
    <w:rsid w:val="00A9527C"/>
    <w:rsid w:val="00AB183C"/>
    <w:rsid w:val="00AB4B5F"/>
    <w:rsid w:val="00AC0859"/>
    <w:rsid w:val="00AC1064"/>
    <w:rsid w:val="00AD1859"/>
    <w:rsid w:val="00AD55BC"/>
    <w:rsid w:val="00AD7835"/>
    <w:rsid w:val="00AE56D5"/>
    <w:rsid w:val="00AE7BA7"/>
    <w:rsid w:val="00B02277"/>
    <w:rsid w:val="00B13D3C"/>
    <w:rsid w:val="00B2248E"/>
    <w:rsid w:val="00B30D2E"/>
    <w:rsid w:val="00B40014"/>
    <w:rsid w:val="00B403DD"/>
    <w:rsid w:val="00B52BBD"/>
    <w:rsid w:val="00B56C02"/>
    <w:rsid w:val="00B60F59"/>
    <w:rsid w:val="00B6414F"/>
    <w:rsid w:val="00B71361"/>
    <w:rsid w:val="00B7681F"/>
    <w:rsid w:val="00B76FA0"/>
    <w:rsid w:val="00B95606"/>
    <w:rsid w:val="00BA40C3"/>
    <w:rsid w:val="00BA5FAA"/>
    <w:rsid w:val="00BB39B8"/>
    <w:rsid w:val="00BC5B41"/>
    <w:rsid w:val="00BC7EF7"/>
    <w:rsid w:val="00BE11FE"/>
    <w:rsid w:val="00BF5CC4"/>
    <w:rsid w:val="00BF773B"/>
    <w:rsid w:val="00C02D30"/>
    <w:rsid w:val="00C035EE"/>
    <w:rsid w:val="00C039BE"/>
    <w:rsid w:val="00C03DB1"/>
    <w:rsid w:val="00C06425"/>
    <w:rsid w:val="00C13507"/>
    <w:rsid w:val="00C2662A"/>
    <w:rsid w:val="00C30949"/>
    <w:rsid w:val="00C331E1"/>
    <w:rsid w:val="00C437DA"/>
    <w:rsid w:val="00C43D6B"/>
    <w:rsid w:val="00C51A5C"/>
    <w:rsid w:val="00C557BB"/>
    <w:rsid w:val="00C62CAF"/>
    <w:rsid w:val="00C63943"/>
    <w:rsid w:val="00C65F15"/>
    <w:rsid w:val="00C66584"/>
    <w:rsid w:val="00C67A01"/>
    <w:rsid w:val="00C70A54"/>
    <w:rsid w:val="00C75248"/>
    <w:rsid w:val="00C80899"/>
    <w:rsid w:val="00C83333"/>
    <w:rsid w:val="00C91CAD"/>
    <w:rsid w:val="00CA1978"/>
    <w:rsid w:val="00CC3979"/>
    <w:rsid w:val="00CC42A7"/>
    <w:rsid w:val="00CD49E9"/>
    <w:rsid w:val="00CD4EAA"/>
    <w:rsid w:val="00CD5B48"/>
    <w:rsid w:val="00CE6F33"/>
    <w:rsid w:val="00CF41C1"/>
    <w:rsid w:val="00D009C3"/>
    <w:rsid w:val="00D14810"/>
    <w:rsid w:val="00D2240D"/>
    <w:rsid w:val="00D3084A"/>
    <w:rsid w:val="00D334BB"/>
    <w:rsid w:val="00D40657"/>
    <w:rsid w:val="00D4096B"/>
    <w:rsid w:val="00D46A2E"/>
    <w:rsid w:val="00D46F55"/>
    <w:rsid w:val="00D50DB6"/>
    <w:rsid w:val="00D53012"/>
    <w:rsid w:val="00D6062E"/>
    <w:rsid w:val="00D61547"/>
    <w:rsid w:val="00D61CD4"/>
    <w:rsid w:val="00D72866"/>
    <w:rsid w:val="00D82790"/>
    <w:rsid w:val="00D830AD"/>
    <w:rsid w:val="00D92833"/>
    <w:rsid w:val="00DA0D54"/>
    <w:rsid w:val="00DC6799"/>
    <w:rsid w:val="00DE53EA"/>
    <w:rsid w:val="00DF0173"/>
    <w:rsid w:val="00DF51D3"/>
    <w:rsid w:val="00DF780A"/>
    <w:rsid w:val="00E00464"/>
    <w:rsid w:val="00E12587"/>
    <w:rsid w:val="00E138A4"/>
    <w:rsid w:val="00E231D6"/>
    <w:rsid w:val="00E26D13"/>
    <w:rsid w:val="00E34732"/>
    <w:rsid w:val="00E34FC0"/>
    <w:rsid w:val="00E47955"/>
    <w:rsid w:val="00E51B2A"/>
    <w:rsid w:val="00E51B4C"/>
    <w:rsid w:val="00E529BD"/>
    <w:rsid w:val="00E55818"/>
    <w:rsid w:val="00E577D1"/>
    <w:rsid w:val="00E65AE7"/>
    <w:rsid w:val="00E71499"/>
    <w:rsid w:val="00E7457B"/>
    <w:rsid w:val="00E85284"/>
    <w:rsid w:val="00E8614D"/>
    <w:rsid w:val="00E87AF0"/>
    <w:rsid w:val="00EA69CF"/>
    <w:rsid w:val="00EA7C0A"/>
    <w:rsid w:val="00EB46EF"/>
    <w:rsid w:val="00EB59CB"/>
    <w:rsid w:val="00EB7E83"/>
    <w:rsid w:val="00ED07E4"/>
    <w:rsid w:val="00ED3E15"/>
    <w:rsid w:val="00EF182C"/>
    <w:rsid w:val="00EF234C"/>
    <w:rsid w:val="00EF7B51"/>
    <w:rsid w:val="00F05696"/>
    <w:rsid w:val="00F10EC7"/>
    <w:rsid w:val="00F12FDD"/>
    <w:rsid w:val="00F13101"/>
    <w:rsid w:val="00F1384B"/>
    <w:rsid w:val="00F1474A"/>
    <w:rsid w:val="00F16B52"/>
    <w:rsid w:val="00F17DEE"/>
    <w:rsid w:val="00F22995"/>
    <w:rsid w:val="00F26DC6"/>
    <w:rsid w:val="00F329BF"/>
    <w:rsid w:val="00F35FF8"/>
    <w:rsid w:val="00F371B6"/>
    <w:rsid w:val="00F4476B"/>
    <w:rsid w:val="00F52C11"/>
    <w:rsid w:val="00F53936"/>
    <w:rsid w:val="00F570BE"/>
    <w:rsid w:val="00F710CA"/>
    <w:rsid w:val="00F71302"/>
    <w:rsid w:val="00F72884"/>
    <w:rsid w:val="00F81EE5"/>
    <w:rsid w:val="00F83E2F"/>
    <w:rsid w:val="00F85273"/>
    <w:rsid w:val="00F94CBB"/>
    <w:rsid w:val="00FA1552"/>
    <w:rsid w:val="00FA7373"/>
    <w:rsid w:val="00FB294E"/>
    <w:rsid w:val="00FB3961"/>
    <w:rsid w:val="00FB5993"/>
    <w:rsid w:val="00FB67CD"/>
    <w:rsid w:val="00FC4D20"/>
    <w:rsid w:val="00FD0B38"/>
    <w:rsid w:val="00FE070A"/>
    <w:rsid w:val="00FE3341"/>
    <w:rsid w:val="00FE43CB"/>
    <w:rsid w:val="00FF4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9D88BD"/>
  <w15:docId w15:val="{216CB37D-8F29-4273-80B3-9165B5A2D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763"/>
    <w:pPr>
      <w:spacing w:after="200" w:line="276" w:lineRule="auto"/>
    </w:pPr>
    <w:rPr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59E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125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255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255FB"/>
  </w:style>
  <w:style w:type="paragraph" w:styleId="Footer">
    <w:name w:val="footer"/>
    <w:basedOn w:val="Normal"/>
    <w:link w:val="FooterChar"/>
    <w:uiPriority w:val="99"/>
    <w:semiHidden/>
    <w:unhideWhenUsed/>
    <w:rsid w:val="004255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255FB"/>
  </w:style>
  <w:style w:type="character" w:styleId="Hyperlink">
    <w:name w:val="Hyperlink"/>
    <w:uiPriority w:val="99"/>
    <w:unhideWhenUsed/>
    <w:rsid w:val="00AC0859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AC08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ayraj771982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inayraj@coload.com.m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16A21D-CFE9-4AB8-8780-62A59697D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5</Pages>
  <Words>1162</Words>
  <Characters>662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 vidya dharan</dc:creator>
  <cp:lastModifiedBy>Vinay Raj</cp:lastModifiedBy>
  <cp:revision>96</cp:revision>
  <dcterms:created xsi:type="dcterms:W3CDTF">2021-04-26T14:42:00Z</dcterms:created>
  <dcterms:modified xsi:type="dcterms:W3CDTF">2022-01-27T09:49:00Z</dcterms:modified>
</cp:coreProperties>
</file>